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EA48E" w14:textId="77777777" w:rsidR="00586DBB" w:rsidRDefault="00586DBB" w:rsidP="00586DBB">
      <w:pPr>
        <w:pStyle w:val="Title"/>
        <w:spacing w:line="276" w:lineRule="auto"/>
        <w:jc w:val="left"/>
        <w:rPr>
          <w:rFonts w:ascii="Victoria Sans" w:hAnsi="Victoria Sans"/>
          <w:b/>
          <w:bCs/>
          <w:iCs/>
          <w:color w:val="004B34"/>
          <w:sz w:val="36"/>
          <w:szCs w:val="36"/>
        </w:rPr>
      </w:pPr>
    </w:p>
    <w:p w14:paraId="5FDB90C9" w14:textId="77777777" w:rsidR="00191E32" w:rsidRPr="009D4BB9" w:rsidRDefault="00586DBB" w:rsidP="00586DBB">
      <w:pPr>
        <w:pStyle w:val="Title"/>
        <w:spacing w:line="276" w:lineRule="auto"/>
        <w:rPr>
          <w:rFonts w:ascii="Victoria Sans" w:hAnsi="Victoria Sans"/>
          <w:b/>
          <w:bCs/>
          <w:iCs/>
          <w:color w:val="004B34"/>
          <w:sz w:val="36"/>
          <w:szCs w:val="36"/>
        </w:rPr>
      </w:pPr>
      <w:r>
        <w:rPr>
          <w:rFonts w:ascii="Victoria Sans" w:hAnsi="Victoria Sans"/>
          <w:b/>
          <w:bCs/>
          <w:iCs/>
          <w:color w:val="004B34"/>
          <w:sz w:val="36"/>
          <w:szCs w:val="36"/>
        </w:rPr>
        <w:t>En</w:t>
      </w:r>
      <w:r w:rsidR="00191E32" w:rsidRPr="009D4BB9">
        <w:rPr>
          <w:rFonts w:ascii="Victoria Sans" w:hAnsi="Victoria Sans"/>
          <w:b/>
          <w:bCs/>
          <w:iCs/>
          <w:color w:val="004B34"/>
          <w:sz w:val="36"/>
          <w:szCs w:val="36"/>
        </w:rPr>
        <w:t xml:space="preserve">vironmental Law </w:t>
      </w:r>
      <w:r w:rsidR="00191E32">
        <w:rPr>
          <w:rFonts w:ascii="Victoria Sans" w:hAnsi="Victoria Sans"/>
          <w:b/>
          <w:bCs/>
          <w:iCs/>
          <w:color w:val="004B34"/>
          <w:sz w:val="36"/>
          <w:szCs w:val="36"/>
        </w:rPr>
        <w:t xml:space="preserve">Initiative (ELI) </w:t>
      </w:r>
      <w:r w:rsidR="00191E32" w:rsidRPr="009D4BB9">
        <w:rPr>
          <w:rFonts w:ascii="Victoria Sans" w:hAnsi="Victoria Sans"/>
          <w:b/>
          <w:bCs/>
          <w:iCs/>
          <w:color w:val="004B34"/>
          <w:sz w:val="36"/>
          <w:szCs w:val="36"/>
        </w:rPr>
        <w:t xml:space="preserve">Research </w:t>
      </w:r>
      <w:r w:rsidR="00191E32">
        <w:rPr>
          <w:rFonts w:ascii="Victoria Sans" w:hAnsi="Victoria Sans"/>
          <w:b/>
          <w:bCs/>
          <w:iCs/>
          <w:color w:val="004B34"/>
          <w:sz w:val="36"/>
          <w:szCs w:val="36"/>
        </w:rPr>
        <w:t>Fund</w:t>
      </w:r>
    </w:p>
    <w:p w14:paraId="054E4784" w14:textId="77777777" w:rsidR="00191E32" w:rsidRDefault="00191E32" w:rsidP="00586DBB">
      <w:pPr>
        <w:pStyle w:val="Title"/>
        <w:spacing w:line="276" w:lineRule="auto"/>
        <w:rPr>
          <w:rFonts w:ascii="Victoria Sans" w:hAnsi="Victoria Sans"/>
          <w:b/>
          <w:bCs/>
          <w:iCs/>
          <w:color w:val="004B34"/>
          <w:sz w:val="36"/>
          <w:szCs w:val="36"/>
        </w:rPr>
      </w:pPr>
      <w:r w:rsidRPr="009D4BB9">
        <w:rPr>
          <w:rFonts w:ascii="Victoria Sans" w:hAnsi="Victoria Sans"/>
          <w:b/>
          <w:bCs/>
          <w:iCs/>
          <w:color w:val="004B34"/>
          <w:sz w:val="36"/>
          <w:szCs w:val="36"/>
        </w:rPr>
        <w:t>202</w:t>
      </w:r>
      <w:r>
        <w:rPr>
          <w:rFonts w:ascii="Victoria Sans" w:hAnsi="Victoria Sans"/>
          <w:b/>
          <w:bCs/>
          <w:iCs/>
          <w:color w:val="004B34"/>
          <w:sz w:val="36"/>
          <w:szCs w:val="36"/>
        </w:rPr>
        <w:t>2</w:t>
      </w:r>
      <w:r w:rsidRPr="009D4BB9">
        <w:rPr>
          <w:rFonts w:ascii="Victoria Sans" w:hAnsi="Victoria Sans"/>
          <w:b/>
          <w:bCs/>
          <w:iCs/>
          <w:color w:val="004B34"/>
          <w:sz w:val="36"/>
          <w:szCs w:val="36"/>
        </w:rPr>
        <w:t xml:space="preserve"> Application</w:t>
      </w:r>
      <w:r>
        <w:rPr>
          <w:rFonts w:ascii="Victoria Sans" w:hAnsi="Victoria Sans"/>
          <w:b/>
          <w:bCs/>
          <w:iCs/>
          <w:color w:val="004B34"/>
          <w:sz w:val="36"/>
          <w:szCs w:val="36"/>
        </w:rPr>
        <w:t xml:space="preserve"> Form</w:t>
      </w:r>
    </w:p>
    <w:p w14:paraId="271A33EC" w14:textId="77777777" w:rsidR="00586DBB" w:rsidRDefault="00586DBB" w:rsidP="00586DBB">
      <w:pPr>
        <w:pStyle w:val="Title"/>
        <w:spacing w:line="276" w:lineRule="auto"/>
        <w:rPr>
          <w:rFonts w:ascii="Victoria Sans" w:hAnsi="Victoria Sans"/>
          <w:b/>
          <w:bCs/>
          <w:iCs/>
          <w:color w:val="004B34"/>
          <w:sz w:val="36"/>
          <w:szCs w:val="36"/>
        </w:rPr>
      </w:pPr>
    </w:p>
    <w:p w14:paraId="3346BB94" w14:textId="77777777" w:rsidR="00191E32" w:rsidRPr="00191E32" w:rsidRDefault="00191E32" w:rsidP="00191E32">
      <w:pPr>
        <w:pStyle w:val="Title"/>
        <w:spacing w:line="276" w:lineRule="auto"/>
        <w:jc w:val="both"/>
        <w:rPr>
          <w:rFonts w:ascii="Victoria Sans" w:hAnsi="Victoria Sans"/>
          <w:iCs/>
          <w:sz w:val="24"/>
          <w:szCs w:val="24"/>
        </w:rPr>
      </w:pPr>
      <w:r w:rsidRPr="00191E32">
        <w:rPr>
          <w:rFonts w:ascii="Victoria Sans" w:hAnsi="Victoria Sans"/>
          <w:iCs/>
          <w:sz w:val="24"/>
          <w:szCs w:val="24"/>
        </w:rPr>
        <w:t>The ELI Trust is a New Zealand Charitable Trust established to make a positive difference to the protection of New Zealand ecosystems and biodiversity through the application and improvement of New Zealand environmental law. In 2020, the Trust established the ELI research fund to support Te Herenga Waka—Victoria University of Wellington academic staff and students undertaking research relating to the ELI mission. The fund is administered by the Faculty of Law, but a wide range of disciplines across law, science and social science research are eligible for funding.</w:t>
      </w:r>
    </w:p>
    <w:p w14:paraId="3B96E43F" w14:textId="77777777" w:rsidR="00191E32" w:rsidRPr="00191E32" w:rsidRDefault="00191E32" w:rsidP="00191E32">
      <w:pPr>
        <w:pStyle w:val="Title"/>
        <w:spacing w:line="276" w:lineRule="auto"/>
        <w:jc w:val="both"/>
        <w:rPr>
          <w:rFonts w:ascii="Victoria Sans" w:hAnsi="Victoria Sans"/>
          <w:iCs/>
          <w:sz w:val="24"/>
          <w:szCs w:val="24"/>
        </w:rPr>
      </w:pPr>
    </w:p>
    <w:p w14:paraId="26BF29AB" w14:textId="77777777" w:rsidR="00191E32" w:rsidRPr="00191E32" w:rsidRDefault="00191E32" w:rsidP="00191E32">
      <w:pPr>
        <w:pStyle w:val="Title"/>
        <w:spacing w:line="276" w:lineRule="auto"/>
        <w:jc w:val="both"/>
        <w:rPr>
          <w:rFonts w:ascii="Victoria Sans" w:hAnsi="Victoria Sans"/>
          <w:iCs/>
          <w:sz w:val="24"/>
          <w:szCs w:val="24"/>
        </w:rPr>
      </w:pPr>
      <w:r w:rsidRPr="00191E32">
        <w:rPr>
          <w:rFonts w:ascii="Victoria Sans" w:hAnsi="Victoria Sans"/>
          <w:iCs/>
          <w:sz w:val="24"/>
          <w:szCs w:val="24"/>
        </w:rPr>
        <w:t xml:space="preserve">The ELI research fund will fund research assistants, summer scholarships and </w:t>
      </w:r>
      <w:r w:rsidR="00A61F20">
        <w:rPr>
          <w:rFonts w:ascii="Victoria Sans" w:hAnsi="Victoria Sans"/>
          <w:iCs/>
          <w:sz w:val="24"/>
          <w:szCs w:val="24"/>
        </w:rPr>
        <w:t xml:space="preserve">may, at the discretion of ELI, fund </w:t>
      </w:r>
      <w:r w:rsidRPr="00191E32">
        <w:rPr>
          <w:rFonts w:ascii="Victoria Sans" w:hAnsi="Victoria Sans"/>
          <w:iCs/>
          <w:sz w:val="24"/>
          <w:szCs w:val="24"/>
        </w:rPr>
        <w:t>the time of student researchers over and above that required for their programme of study. Funded projects will be selected by an external selection panel whose decision will be final. Funding up to $30,000 per application may be awarded, with projects commencing between 1 September and 1 December 2022, for a maximum period of 12 months.</w:t>
      </w:r>
    </w:p>
    <w:p w14:paraId="0EAE445D" w14:textId="77777777" w:rsidR="00191E32" w:rsidRPr="00191E32" w:rsidRDefault="00191E32" w:rsidP="00191E32">
      <w:pPr>
        <w:pStyle w:val="Title"/>
        <w:spacing w:line="276" w:lineRule="auto"/>
        <w:jc w:val="both"/>
        <w:rPr>
          <w:rFonts w:ascii="Victoria Sans" w:hAnsi="Victoria Sans"/>
          <w:iCs/>
          <w:sz w:val="24"/>
          <w:szCs w:val="24"/>
        </w:rPr>
      </w:pPr>
    </w:p>
    <w:p w14:paraId="4E8162F3" w14:textId="77777777" w:rsidR="00191E32" w:rsidRDefault="00191E32" w:rsidP="00191E32">
      <w:pPr>
        <w:pStyle w:val="Title"/>
        <w:spacing w:line="276" w:lineRule="auto"/>
        <w:jc w:val="both"/>
        <w:rPr>
          <w:rFonts w:ascii="Victoria Sans" w:hAnsi="Victoria Sans"/>
          <w:iCs/>
          <w:sz w:val="24"/>
          <w:szCs w:val="24"/>
        </w:rPr>
      </w:pPr>
      <w:r w:rsidRPr="00191E32">
        <w:rPr>
          <w:rFonts w:ascii="Victoria Sans" w:hAnsi="Victoria Sans"/>
          <w:iCs/>
          <w:sz w:val="24"/>
          <w:szCs w:val="24"/>
        </w:rPr>
        <w:t xml:space="preserve">ELI encourages staff and students to discuss project ideas before developing an application, to ensure that proposals are aligned with the mission of ELI. Staff and students may contact Dr Matthew Hall </w:t>
      </w:r>
      <w:r>
        <w:rPr>
          <w:rFonts w:ascii="Victoria Sans" w:hAnsi="Victoria Sans"/>
          <w:iCs/>
          <w:sz w:val="24"/>
          <w:szCs w:val="24"/>
        </w:rPr>
        <w:t>(</w:t>
      </w:r>
      <w:hyperlink r:id="rId12" w:history="1">
        <w:r w:rsidRPr="0050306A">
          <w:rPr>
            <w:rStyle w:val="Hyperlink"/>
            <w:rFonts w:ascii="Victoria Sans" w:hAnsi="Victoria Sans"/>
            <w:iCs/>
            <w:sz w:val="24"/>
            <w:szCs w:val="24"/>
          </w:rPr>
          <w:t>matt.hall@eli.org.nz</w:t>
        </w:r>
      </w:hyperlink>
      <w:r>
        <w:rPr>
          <w:rFonts w:ascii="Victoria Sans" w:hAnsi="Victoria Sans"/>
          <w:iCs/>
          <w:sz w:val="24"/>
          <w:szCs w:val="24"/>
        </w:rPr>
        <w:t xml:space="preserve">) </w:t>
      </w:r>
      <w:r w:rsidRPr="00191E32">
        <w:rPr>
          <w:rFonts w:ascii="Victoria Sans" w:hAnsi="Victoria Sans"/>
          <w:iCs/>
          <w:sz w:val="24"/>
          <w:szCs w:val="24"/>
        </w:rPr>
        <w:t>to discuss project ideas and proposals. Enquiries about the application process can be directed to Allison Kay</w:t>
      </w:r>
      <w:r>
        <w:rPr>
          <w:rFonts w:ascii="Victoria Sans" w:hAnsi="Victoria Sans"/>
          <w:iCs/>
          <w:sz w:val="24"/>
          <w:szCs w:val="24"/>
        </w:rPr>
        <w:t xml:space="preserve"> (</w:t>
      </w:r>
      <w:hyperlink r:id="rId13" w:history="1">
        <w:r w:rsidRPr="0050306A">
          <w:rPr>
            <w:rStyle w:val="Hyperlink"/>
            <w:rFonts w:ascii="Victoria Sans" w:hAnsi="Victoria Sans"/>
            <w:iCs/>
            <w:sz w:val="24"/>
            <w:szCs w:val="24"/>
          </w:rPr>
          <w:t>allison.kay@vuw.ac.nz</w:t>
        </w:r>
      </w:hyperlink>
      <w:r>
        <w:rPr>
          <w:rFonts w:ascii="Victoria Sans" w:hAnsi="Victoria Sans"/>
          <w:iCs/>
          <w:sz w:val="24"/>
          <w:szCs w:val="24"/>
        </w:rPr>
        <w:t xml:space="preserve">). </w:t>
      </w:r>
    </w:p>
    <w:p w14:paraId="54BDE2D6" w14:textId="77777777" w:rsidR="00191E32" w:rsidRDefault="00191E32" w:rsidP="00191E32">
      <w:pPr>
        <w:pStyle w:val="Title"/>
        <w:spacing w:line="276" w:lineRule="auto"/>
        <w:jc w:val="both"/>
        <w:rPr>
          <w:rFonts w:ascii="Victoria Sans" w:hAnsi="Victoria Sans"/>
          <w:iCs/>
          <w:sz w:val="24"/>
          <w:szCs w:val="24"/>
        </w:rPr>
      </w:pPr>
    </w:p>
    <w:p w14:paraId="13B40E6D" w14:textId="48DC737E" w:rsidR="00191E32" w:rsidRPr="0021595C" w:rsidRDefault="00191E32" w:rsidP="00191E32">
      <w:pPr>
        <w:pStyle w:val="Title"/>
        <w:spacing w:line="276" w:lineRule="auto"/>
        <w:jc w:val="both"/>
        <w:rPr>
          <w:rFonts w:ascii="Victoria Sans" w:hAnsi="Victoria Sans"/>
          <w:iCs/>
          <w:sz w:val="24"/>
          <w:szCs w:val="24"/>
        </w:rPr>
      </w:pPr>
      <w:r w:rsidRPr="0021595C">
        <w:rPr>
          <w:rFonts w:ascii="Victoria Sans" w:hAnsi="Victoria Sans"/>
          <w:iCs/>
          <w:sz w:val="24"/>
          <w:szCs w:val="24"/>
        </w:rPr>
        <w:t xml:space="preserve">The full application guidelines for the 2022 round are available </w:t>
      </w:r>
      <w:hyperlink r:id="rId14" w:history="1">
        <w:r w:rsidR="00F174D5" w:rsidRPr="0021595C">
          <w:rPr>
            <w:rStyle w:val="Hyperlink"/>
            <w:rFonts w:ascii="Victoria Sans" w:hAnsi="Victoria Sans"/>
            <w:iCs/>
            <w:sz w:val="24"/>
            <w:szCs w:val="24"/>
          </w:rPr>
          <w:t>here</w:t>
        </w:r>
      </w:hyperlink>
      <w:r w:rsidR="00152686" w:rsidRPr="0021595C">
        <w:rPr>
          <w:rFonts w:ascii="Victoria Sans" w:hAnsi="Victoria Sans"/>
          <w:iCs/>
          <w:sz w:val="24"/>
          <w:szCs w:val="24"/>
        </w:rPr>
        <w:t>.</w:t>
      </w:r>
    </w:p>
    <w:p w14:paraId="7D9A2789" w14:textId="77777777" w:rsidR="009D4BB9" w:rsidRPr="0021595C" w:rsidRDefault="009D4BB9" w:rsidP="00F3260C">
      <w:pPr>
        <w:spacing w:line="276" w:lineRule="auto"/>
        <w:jc w:val="both"/>
        <w:rPr>
          <w:rFonts w:ascii="Victoria Sans" w:hAnsi="Victoria Sans" w:cs="Calibri"/>
          <w:sz w:val="24"/>
          <w:szCs w:val="24"/>
        </w:rPr>
      </w:pPr>
      <w:bookmarkStart w:id="0" w:name="_Hlk96325619"/>
    </w:p>
    <w:p w14:paraId="1DEBBEF6" w14:textId="77777777" w:rsidR="0016702A" w:rsidRPr="0021595C" w:rsidRDefault="00575CA1" w:rsidP="00F3260C">
      <w:pPr>
        <w:shd w:val="clear" w:color="auto" w:fill="004B34"/>
        <w:spacing w:line="276" w:lineRule="auto"/>
        <w:jc w:val="both"/>
        <w:rPr>
          <w:rFonts w:ascii="Victoria Sans" w:hAnsi="Victoria Sans" w:cs="Calibri"/>
          <w:b/>
          <w:bCs/>
          <w:sz w:val="24"/>
          <w:szCs w:val="24"/>
        </w:rPr>
      </w:pPr>
      <w:r w:rsidRPr="0021595C">
        <w:rPr>
          <w:rFonts w:ascii="Victoria Sans" w:hAnsi="Victoria Sans" w:cs="Calibri"/>
          <w:b/>
          <w:bCs/>
          <w:sz w:val="24"/>
          <w:szCs w:val="24"/>
        </w:rPr>
        <w:t>Applicant(s)</w:t>
      </w:r>
      <w:r w:rsidR="009D4BB9" w:rsidRPr="0021595C">
        <w:rPr>
          <w:rFonts w:ascii="Victoria Sans" w:hAnsi="Victoria Sans" w:cs="Calibri"/>
          <w:b/>
          <w:bCs/>
          <w:sz w:val="24"/>
          <w:szCs w:val="24"/>
        </w:rPr>
        <w:t xml:space="preserve"> </w:t>
      </w:r>
      <w:r w:rsidR="0054166F" w:rsidRPr="0021595C">
        <w:rPr>
          <w:rFonts w:ascii="Victoria Sans" w:hAnsi="Victoria Sans" w:cs="Calibri"/>
          <w:b/>
          <w:bCs/>
          <w:sz w:val="24"/>
          <w:szCs w:val="24"/>
        </w:rPr>
        <w:t>d</w:t>
      </w:r>
      <w:r w:rsidR="009D4BB9" w:rsidRPr="0021595C">
        <w:rPr>
          <w:rFonts w:ascii="Victoria Sans" w:hAnsi="Victoria Sans" w:cs="Calibri"/>
          <w:b/>
          <w:bCs/>
          <w:sz w:val="24"/>
          <w:szCs w:val="24"/>
        </w:rPr>
        <w:t>etails</w:t>
      </w:r>
    </w:p>
    <w:p w14:paraId="7809B782" w14:textId="77777777" w:rsidR="00113A4D" w:rsidRPr="0021595C" w:rsidRDefault="00BC2DCC" w:rsidP="00F3260C">
      <w:pPr>
        <w:pStyle w:val="Heading2"/>
        <w:spacing w:line="276" w:lineRule="auto"/>
        <w:ind w:left="426" w:hanging="426"/>
        <w:jc w:val="both"/>
        <w:rPr>
          <w:rFonts w:ascii="Victoria Sans" w:hAnsi="Victoria Sans" w:cs="Calibri"/>
          <w:szCs w:val="24"/>
        </w:rPr>
      </w:pPr>
      <w:r w:rsidRPr="0021595C">
        <w:rPr>
          <w:rFonts w:ascii="Victoria Sans" w:hAnsi="Victoria Sans" w:cs="Calibri"/>
          <w:smallCaps/>
          <w:color w:val="FFFFFF"/>
          <w:szCs w:val="24"/>
          <w:highlight w:val="darkBlue"/>
        </w:rPr>
        <w:t xml:space="preserve"> </w:t>
      </w:r>
      <w:r w:rsidRPr="0021595C">
        <w:rPr>
          <w:rFonts w:ascii="Victoria Sans" w:hAnsi="Victoria Sans" w:cs="Calibri"/>
          <w:smallCaps/>
          <w:color w:val="FFFFFF"/>
          <w:szCs w:val="24"/>
        </w:rPr>
        <w:t xml:space="preserve"> </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Pr>
      <w:tblGrid>
        <w:gridCol w:w="9242"/>
      </w:tblGrid>
      <w:tr w:rsidR="004B7483" w:rsidRPr="0021595C" w14:paraId="3CCDCCF2" w14:textId="77777777" w:rsidTr="00575CA1">
        <w:tc>
          <w:tcPr>
            <w:tcW w:w="9242" w:type="dxa"/>
            <w:tcBorders>
              <w:top w:val="nil"/>
            </w:tcBorders>
            <w:shd w:val="clear" w:color="auto" w:fill="D9D9D9"/>
          </w:tcPr>
          <w:bookmarkEnd w:id="0"/>
          <w:p w14:paraId="27D1F5C2" w14:textId="77777777" w:rsidR="00575CA1" w:rsidRPr="0021595C" w:rsidRDefault="00575CA1" w:rsidP="00BE1629">
            <w:pPr>
              <w:pStyle w:val="Heading2"/>
              <w:rPr>
                <w:rFonts w:ascii="Victoria Sans" w:hAnsi="Victoria Sans" w:cs="Calibri"/>
                <w:szCs w:val="24"/>
              </w:rPr>
            </w:pPr>
            <w:r w:rsidRPr="0021595C">
              <w:rPr>
                <w:rFonts w:ascii="Victoria Sans" w:hAnsi="Victoria Sans" w:cs="Calibri"/>
                <w:szCs w:val="24"/>
              </w:rPr>
              <w:t>Name(s)</w:t>
            </w:r>
          </w:p>
        </w:tc>
      </w:tr>
      <w:tr w:rsidR="004B7483" w:rsidRPr="0021595C" w14:paraId="3C95CE96" w14:textId="77777777" w:rsidTr="00575CA1">
        <w:tc>
          <w:tcPr>
            <w:tcW w:w="9242" w:type="dxa"/>
            <w:shd w:val="clear" w:color="auto" w:fill="auto"/>
            <w:tcMar>
              <w:bottom w:w="115" w:type="dxa"/>
            </w:tcMar>
          </w:tcPr>
          <w:p w14:paraId="3E3C45F8" w14:textId="77777777" w:rsidR="00575CA1" w:rsidRPr="0021595C" w:rsidRDefault="00575CA1" w:rsidP="00BE1629">
            <w:pPr>
              <w:rPr>
                <w:rFonts w:ascii="Victoria Sans" w:hAnsi="Victoria Sans"/>
                <w:sz w:val="24"/>
                <w:szCs w:val="24"/>
              </w:rPr>
            </w:pPr>
          </w:p>
          <w:p w14:paraId="2954FDB5" w14:textId="77777777" w:rsidR="00575CA1" w:rsidRPr="0021595C" w:rsidRDefault="00575CA1" w:rsidP="00BE1629">
            <w:pPr>
              <w:rPr>
                <w:rFonts w:ascii="Victoria Sans" w:hAnsi="Victoria Sans"/>
                <w:sz w:val="24"/>
                <w:szCs w:val="24"/>
              </w:rPr>
            </w:pPr>
          </w:p>
        </w:tc>
      </w:tr>
    </w:tbl>
    <w:p w14:paraId="5A23356B" w14:textId="77777777" w:rsidR="00DF407A" w:rsidRPr="0021595C" w:rsidRDefault="00DF407A" w:rsidP="00F3260C">
      <w:pPr>
        <w:pStyle w:val="Footer"/>
        <w:tabs>
          <w:tab w:val="clear" w:pos="4320"/>
          <w:tab w:val="clear" w:pos="8640"/>
          <w:tab w:val="left" w:pos="3969"/>
        </w:tabs>
        <w:spacing w:line="276" w:lineRule="auto"/>
        <w:ind w:left="426" w:hanging="426"/>
        <w:jc w:val="both"/>
        <w:rPr>
          <w:rFonts w:ascii="Victoria Sans" w:hAnsi="Victoria Sans" w:cs="Calibri"/>
          <w:b/>
          <w:szCs w:val="24"/>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Pr>
      <w:tblGrid>
        <w:gridCol w:w="9242"/>
      </w:tblGrid>
      <w:tr w:rsidR="004B7483" w:rsidRPr="0021595C" w14:paraId="10D1C26F" w14:textId="77777777" w:rsidTr="00575CA1">
        <w:tc>
          <w:tcPr>
            <w:tcW w:w="9242" w:type="dxa"/>
            <w:tcBorders>
              <w:top w:val="nil"/>
            </w:tcBorders>
            <w:shd w:val="clear" w:color="auto" w:fill="D9D9D9"/>
          </w:tcPr>
          <w:p w14:paraId="13C53D6A" w14:textId="77777777" w:rsidR="00575CA1" w:rsidRPr="0021595C" w:rsidRDefault="00575CA1" w:rsidP="00BE1629">
            <w:pPr>
              <w:pStyle w:val="Heading2"/>
              <w:rPr>
                <w:rFonts w:ascii="Victoria Sans" w:hAnsi="Victoria Sans" w:cs="Calibri"/>
                <w:szCs w:val="24"/>
              </w:rPr>
            </w:pPr>
            <w:r w:rsidRPr="0021595C">
              <w:rPr>
                <w:rFonts w:ascii="Victoria Sans" w:hAnsi="Victoria Sans" w:cs="Calibri"/>
                <w:szCs w:val="24"/>
              </w:rPr>
              <w:t>Contact details (address, email, phone)</w:t>
            </w:r>
          </w:p>
        </w:tc>
      </w:tr>
      <w:tr w:rsidR="004B7483" w:rsidRPr="0021595C" w14:paraId="4572D9FF" w14:textId="77777777" w:rsidTr="00575CA1">
        <w:tc>
          <w:tcPr>
            <w:tcW w:w="9242" w:type="dxa"/>
            <w:shd w:val="clear" w:color="auto" w:fill="auto"/>
            <w:tcMar>
              <w:bottom w:w="115" w:type="dxa"/>
            </w:tcMar>
          </w:tcPr>
          <w:p w14:paraId="5A1CD545" w14:textId="77777777" w:rsidR="00575CA1" w:rsidRPr="0021595C" w:rsidRDefault="00575CA1" w:rsidP="00BE1629">
            <w:pPr>
              <w:rPr>
                <w:rFonts w:ascii="Victoria Sans" w:hAnsi="Victoria Sans"/>
                <w:sz w:val="24"/>
                <w:szCs w:val="24"/>
              </w:rPr>
            </w:pPr>
          </w:p>
          <w:p w14:paraId="1F2E93B5" w14:textId="77777777" w:rsidR="00575CA1" w:rsidRPr="0021595C" w:rsidRDefault="00575CA1" w:rsidP="00BE1629">
            <w:pPr>
              <w:rPr>
                <w:rFonts w:ascii="Victoria Sans" w:hAnsi="Victoria Sans"/>
                <w:sz w:val="24"/>
                <w:szCs w:val="24"/>
              </w:rPr>
            </w:pPr>
          </w:p>
          <w:p w14:paraId="58E53FD9" w14:textId="77777777" w:rsidR="00575CA1" w:rsidRPr="0021595C" w:rsidRDefault="00575CA1" w:rsidP="00BE1629">
            <w:pPr>
              <w:rPr>
                <w:rFonts w:ascii="Victoria Sans" w:hAnsi="Victoria Sans"/>
                <w:sz w:val="24"/>
                <w:szCs w:val="24"/>
              </w:rPr>
            </w:pPr>
          </w:p>
          <w:p w14:paraId="6DCF5167" w14:textId="77777777" w:rsidR="00575CA1" w:rsidRPr="0021595C" w:rsidRDefault="00575CA1" w:rsidP="00BE1629">
            <w:pPr>
              <w:rPr>
                <w:rFonts w:ascii="Victoria Sans" w:hAnsi="Victoria Sans"/>
                <w:sz w:val="24"/>
                <w:szCs w:val="24"/>
              </w:rPr>
            </w:pPr>
          </w:p>
        </w:tc>
      </w:tr>
    </w:tbl>
    <w:p w14:paraId="6221F5F5" w14:textId="77777777" w:rsidR="00586DBB" w:rsidRPr="0021595C" w:rsidRDefault="00586DBB" w:rsidP="00575CA1">
      <w:pPr>
        <w:pStyle w:val="NormalCalibri"/>
        <w:tabs>
          <w:tab w:val="left" w:pos="1134"/>
        </w:tabs>
        <w:spacing w:line="276" w:lineRule="auto"/>
        <w:ind w:left="0" w:firstLine="0"/>
        <w:jc w:val="both"/>
        <w:rPr>
          <w:rFonts w:ascii="Victoria Sans" w:hAnsi="Victoria Sans" w:cs="Calibri"/>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Pr>
      <w:tblGrid>
        <w:gridCol w:w="9242"/>
      </w:tblGrid>
      <w:tr w:rsidR="00586DBB" w:rsidRPr="0021595C" w14:paraId="4565CB9C" w14:textId="77777777" w:rsidTr="00BE1629">
        <w:tc>
          <w:tcPr>
            <w:tcW w:w="9242" w:type="dxa"/>
            <w:tcBorders>
              <w:top w:val="nil"/>
            </w:tcBorders>
            <w:shd w:val="clear" w:color="auto" w:fill="D9D9D9"/>
          </w:tcPr>
          <w:p w14:paraId="4BE5AE8A" w14:textId="77777777" w:rsidR="00586DBB" w:rsidRPr="0021595C" w:rsidRDefault="00586DBB" w:rsidP="00BE1629">
            <w:pPr>
              <w:pStyle w:val="Heading2"/>
              <w:rPr>
                <w:rFonts w:ascii="Victoria Sans" w:hAnsi="Victoria Sans" w:cs="Calibri"/>
                <w:szCs w:val="24"/>
              </w:rPr>
            </w:pPr>
            <w:r w:rsidRPr="0021595C">
              <w:rPr>
                <w:rFonts w:ascii="Victoria Sans" w:hAnsi="Victoria Sans" w:cs="Calibri"/>
                <w:szCs w:val="24"/>
              </w:rPr>
              <w:t>Are you receiving any funds for this research from other sources? Please detail amounts and sources</w:t>
            </w:r>
          </w:p>
        </w:tc>
      </w:tr>
      <w:tr w:rsidR="00586DBB" w:rsidRPr="0021595C" w14:paraId="134A8B43" w14:textId="77777777" w:rsidTr="00BE1629">
        <w:tc>
          <w:tcPr>
            <w:tcW w:w="9242" w:type="dxa"/>
            <w:shd w:val="clear" w:color="auto" w:fill="auto"/>
            <w:tcMar>
              <w:bottom w:w="115" w:type="dxa"/>
            </w:tcMar>
          </w:tcPr>
          <w:p w14:paraId="6D40F397" w14:textId="77777777" w:rsidR="00586DBB" w:rsidRPr="0021595C" w:rsidRDefault="00586DBB" w:rsidP="00BE1629">
            <w:pPr>
              <w:rPr>
                <w:rFonts w:ascii="Victoria Sans" w:hAnsi="Victoria Sans"/>
                <w:sz w:val="24"/>
                <w:szCs w:val="24"/>
              </w:rPr>
            </w:pPr>
          </w:p>
          <w:p w14:paraId="6FCDD27A" w14:textId="77777777" w:rsidR="00586DBB" w:rsidRPr="0021595C" w:rsidRDefault="00586DBB" w:rsidP="00BE1629">
            <w:pPr>
              <w:rPr>
                <w:rFonts w:ascii="Victoria Sans" w:hAnsi="Victoria Sans"/>
                <w:sz w:val="24"/>
                <w:szCs w:val="24"/>
              </w:rPr>
            </w:pPr>
          </w:p>
          <w:p w14:paraId="46107E71" w14:textId="77777777" w:rsidR="00586DBB" w:rsidRPr="0021595C" w:rsidRDefault="00586DBB" w:rsidP="00BE1629">
            <w:pPr>
              <w:rPr>
                <w:rFonts w:ascii="Victoria Sans" w:hAnsi="Victoria Sans"/>
                <w:sz w:val="24"/>
                <w:szCs w:val="24"/>
              </w:rPr>
            </w:pPr>
          </w:p>
          <w:p w14:paraId="01CF9317" w14:textId="77777777" w:rsidR="00586DBB" w:rsidRPr="0021595C" w:rsidRDefault="00586DBB" w:rsidP="00BE1629">
            <w:pPr>
              <w:rPr>
                <w:rFonts w:ascii="Victoria Sans" w:hAnsi="Victoria Sans"/>
                <w:sz w:val="24"/>
                <w:szCs w:val="24"/>
              </w:rPr>
            </w:pPr>
          </w:p>
        </w:tc>
      </w:tr>
    </w:tbl>
    <w:p w14:paraId="2DCD3BC5" w14:textId="77777777" w:rsidR="00586DBB" w:rsidRPr="0021595C" w:rsidRDefault="00586DBB" w:rsidP="00575CA1">
      <w:pPr>
        <w:pStyle w:val="NormalCalibri"/>
        <w:tabs>
          <w:tab w:val="left" w:pos="1134"/>
        </w:tabs>
        <w:spacing w:line="276" w:lineRule="auto"/>
        <w:ind w:left="0" w:firstLine="0"/>
        <w:jc w:val="both"/>
        <w:rPr>
          <w:rFonts w:ascii="Victoria Sans" w:hAnsi="Victoria Sans" w:cs="Calibri"/>
        </w:rPr>
      </w:pPr>
    </w:p>
    <w:p w14:paraId="357AC86A" w14:textId="77777777" w:rsidR="00586DBB" w:rsidRPr="0021595C" w:rsidRDefault="00586DBB" w:rsidP="00586DBB">
      <w:pPr>
        <w:spacing w:line="276" w:lineRule="auto"/>
        <w:jc w:val="both"/>
        <w:rPr>
          <w:rFonts w:ascii="Victoria Sans" w:hAnsi="Victoria Sans" w:cs="Calibri"/>
          <w:sz w:val="24"/>
          <w:szCs w:val="24"/>
        </w:rPr>
      </w:pPr>
    </w:p>
    <w:p w14:paraId="426747CD" w14:textId="77777777" w:rsidR="00586DBB" w:rsidRPr="0021595C" w:rsidRDefault="00586DBB" w:rsidP="00586DBB">
      <w:pPr>
        <w:shd w:val="clear" w:color="auto" w:fill="004B34"/>
        <w:spacing w:line="276" w:lineRule="auto"/>
        <w:jc w:val="both"/>
        <w:rPr>
          <w:rFonts w:ascii="Victoria Sans" w:hAnsi="Victoria Sans" w:cs="Calibri"/>
          <w:b/>
          <w:bCs/>
          <w:sz w:val="24"/>
          <w:szCs w:val="24"/>
        </w:rPr>
      </w:pPr>
      <w:r w:rsidRPr="0021595C">
        <w:rPr>
          <w:rFonts w:ascii="Victoria Sans" w:hAnsi="Victoria Sans" w:cs="Calibri"/>
          <w:b/>
          <w:bCs/>
          <w:sz w:val="24"/>
          <w:szCs w:val="24"/>
        </w:rPr>
        <w:lastRenderedPageBreak/>
        <w:t>Project details</w:t>
      </w:r>
    </w:p>
    <w:p w14:paraId="0F3A4D48" w14:textId="77777777" w:rsidR="00586DBB" w:rsidRPr="0021595C" w:rsidRDefault="00586DBB" w:rsidP="00586DBB">
      <w:pPr>
        <w:pStyle w:val="Heading2"/>
        <w:spacing w:line="276" w:lineRule="auto"/>
        <w:ind w:left="426" w:hanging="426"/>
        <w:jc w:val="both"/>
        <w:rPr>
          <w:rFonts w:ascii="Victoria Sans" w:hAnsi="Victoria Sans" w:cs="Calibri"/>
          <w:szCs w:val="24"/>
        </w:rPr>
      </w:pPr>
      <w:r w:rsidRPr="0021595C">
        <w:rPr>
          <w:rFonts w:ascii="Victoria Sans" w:hAnsi="Victoria Sans" w:cs="Calibri"/>
          <w:smallCaps/>
          <w:color w:val="FFFFFF"/>
          <w:szCs w:val="24"/>
          <w:highlight w:val="darkBlue"/>
        </w:rPr>
        <w:t xml:space="preserve"> </w:t>
      </w:r>
      <w:r w:rsidRPr="0021595C">
        <w:rPr>
          <w:rFonts w:ascii="Victoria Sans" w:hAnsi="Victoria Sans" w:cs="Calibri"/>
          <w:smallCaps/>
          <w:color w:val="FFFFFF"/>
          <w:szCs w:val="24"/>
        </w:rPr>
        <w:t xml:space="preserve"> </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Pr>
      <w:tblGrid>
        <w:gridCol w:w="9242"/>
      </w:tblGrid>
      <w:tr w:rsidR="004B7483" w:rsidRPr="0021595C" w14:paraId="615F5C15" w14:textId="77777777" w:rsidTr="00BE1629">
        <w:tc>
          <w:tcPr>
            <w:tcW w:w="9242" w:type="dxa"/>
            <w:tcBorders>
              <w:top w:val="nil"/>
            </w:tcBorders>
            <w:shd w:val="clear" w:color="auto" w:fill="D9D9D9"/>
          </w:tcPr>
          <w:p w14:paraId="4AB37369" w14:textId="77777777" w:rsidR="004B7483" w:rsidRPr="0021595C" w:rsidRDefault="004B7483" w:rsidP="00BE1629">
            <w:pPr>
              <w:pStyle w:val="Heading2"/>
              <w:rPr>
                <w:rFonts w:ascii="Victoria Sans" w:hAnsi="Victoria Sans" w:cs="Calibri"/>
                <w:szCs w:val="24"/>
              </w:rPr>
            </w:pPr>
            <w:r w:rsidRPr="0021595C">
              <w:rPr>
                <w:rFonts w:ascii="Victoria Sans" w:hAnsi="Victoria Sans" w:cs="Calibri"/>
                <w:szCs w:val="24"/>
              </w:rPr>
              <w:t>Project title</w:t>
            </w:r>
          </w:p>
        </w:tc>
      </w:tr>
      <w:tr w:rsidR="004B7483" w:rsidRPr="0021595C" w14:paraId="5211A40B" w14:textId="77777777" w:rsidTr="00BE1629">
        <w:tc>
          <w:tcPr>
            <w:tcW w:w="9242" w:type="dxa"/>
            <w:shd w:val="clear" w:color="auto" w:fill="auto"/>
            <w:tcMar>
              <w:bottom w:w="115" w:type="dxa"/>
            </w:tcMar>
          </w:tcPr>
          <w:p w14:paraId="225C82C6" w14:textId="77777777" w:rsidR="004B7483" w:rsidRPr="0021595C" w:rsidRDefault="004B7483" w:rsidP="00BE1629">
            <w:pPr>
              <w:rPr>
                <w:rFonts w:ascii="Victoria Sans" w:hAnsi="Victoria Sans"/>
                <w:sz w:val="24"/>
                <w:szCs w:val="24"/>
              </w:rPr>
            </w:pPr>
          </w:p>
        </w:tc>
      </w:tr>
    </w:tbl>
    <w:p w14:paraId="09CF2A18" w14:textId="77777777" w:rsidR="004B7483" w:rsidRPr="0021595C" w:rsidRDefault="005C1C3D" w:rsidP="004B7483">
      <w:pPr>
        <w:pStyle w:val="NormalCalibri"/>
        <w:widowControl w:val="0"/>
        <w:tabs>
          <w:tab w:val="left" w:pos="1276"/>
        </w:tabs>
        <w:spacing w:line="276" w:lineRule="auto"/>
        <w:ind w:left="0" w:firstLine="0"/>
        <w:jc w:val="both"/>
        <w:rPr>
          <w:rFonts w:ascii="Victoria Sans" w:hAnsi="Victoria Sans" w:cs="Calibri"/>
          <w:smallCaps/>
          <w:color w:val="FFFFFF"/>
        </w:rPr>
      </w:pPr>
      <w:r w:rsidRPr="0021595C">
        <w:rPr>
          <w:rFonts w:ascii="Victoria Sans" w:hAnsi="Victoria Sans" w:cs="Calibri"/>
          <w:b/>
        </w:rPr>
        <w:tab/>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Pr>
      <w:tblGrid>
        <w:gridCol w:w="9242"/>
      </w:tblGrid>
      <w:tr w:rsidR="004B7483" w:rsidRPr="0021595C" w14:paraId="03A2DB28" w14:textId="77777777" w:rsidTr="00575CA1">
        <w:tc>
          <w:tcPr>
            <w:tcW w:w="9242" w:type="dxa"/>
            <w:tcBorders>
              <w:top w:val="nil"/>
            </w:tcBorders>
            <w:shd w:val="clear" w:color="auto" w:fill="D9D9D9"/>
          </w:tcPr>
          <w:p w14:paraId="6B8E8400" w14:textId="77777777" w:rsidR="00575CA1" w:rsidRPr="0021595C" w:rsidRDefault="00575CA1" w:rsidP="00575CA1">
            <w:pPr>
              <w:pStyle w:val="NormalCalibri"/>
              <w:widowControl w:val="0"/>
              <w:tabs>
                <w:tab w:val="left" w:pos="993"/>
              </w:tabs>
              <w:spacing w:line="276" w:lineRule="auto"/>
              <w:jc w:val="both"/>
              <w:rPr>
                <w:rFonts w:ascii="Victoria Sans" w:hAnsi="Victoria Sans" w:cs="Calibri"/>
                <w:b/>
              </w:rPr>
            </w:pPr>
            <w:r w:rsidRPr="0021595C">
              <w:rPr>
                <w:rFonts w:ascii="Victoria Sans" w:hAnsi="Victoria Sans" w:cs="Calibri"/>
                <w:b/>
              </w:rPr>
              <w:t>Project proposal</w:t>
            </w:r>
          </w:p>
          <w:p w14:paraId="556AF76C" w14:textId="5EE033DE" w:rsidR="00575CA1" w:rsidRPr="0021595C" w:rsidRDefault="00586DBB" w:rsidP="00586DBB">
            <w:pPr>
              <w:pStyle w:val="NormalCalibri"/>
              <w:widowControl w:val="0"/>
              <w:tabs>
                <w:tab w:val="left" w:pos="993"/>
              </w:tabs>
              <w:spacing w:line="276" w:lineRule="auto"/>
              <w:ind w:left="22" w:hanging="22"/>
              <w:jc w:val="both"/>
              <w:rPr>
                <w:rFonts w:ascii="Victoria Sans" w:hAnsi="Victoria Sans" w:cs="Calibri"/>
              </w:rPr>
            </w:pPr>
            <w:r w:rsidRPr="0021595C">
              <w:rPr>
                <w:rFonts w:ascii="Victoria Sans" w:hAnsi="Victoria Sans" w:cs="Calibri"/>
              </w:rPr>
              <w:t>Briefly describe your project, including</w:t>
            </w:r>
            <w:r w:rsidR="00575CA1" w:rsidRPr="0021595C">
              <w:rPr>
                <w:rFonts w:ascii="Victoria Sans" w:hAnsi="Victoria Sans" w:cs="Calibri"/>
              </w:rPr>
              <w:t xml:space="preserve"> </w:t>
            </w:r>
            <w:r w:rsidRPr="0021595C">
              <w:rPr>
                <w:rFonts w:ascii="Victoria Sans" w:hAnsi="Victoria Sans" w:cs="Calibri"/>
              </w:rPr>
              <w:t xml:space="preserve">1) project </w:t>
            </w:r>
            <w:r w:rsidR="00575CA1" w:rsidRPr="0021595C">
              <w:rPr>
                <w:rFonts w:ascii="Victoria Sans" w:hAnsi="Victoria Sans" w:cs="Calibri"/>
              </w:rPr>
              <w:t xml:space="preserve">objectives </w:t>
            </w:r>
            <w:r w:rsidRPr="0021595C">
              <w:rPr>
                <w:rFonts w:ascii="Victoria Sans" w:hAnsi="Victoria Sans" w:cs="Calibri"/>
              </w:rPr>
              <w:t>2) project activities (including</w:t>
            </w:r>
            <w:r w:rsidR="00575CA1" w:rsidRPr="0021595C">
              <w:rPr>
                <w:rFonts w:ascii="Victoria Sans" w:hAnsi="Victoria Sans" w:cs="Calibri"/>
              </w:rPr>
              <w:t xml:space="preserve"> proposed methods/data collection and/or analysis</w:t>
            </w:r>
            <w:r w:rsidRPr="0021595C">
              <w:rPr>
                <w:rFonts w:ascii="Victoria Sans" w:hAnsi="Victoria Sans" w:cs="Calibri"/>
              </w:rPr>
              <w:t>) and any collaborators 3) justification for the project (</w:t>
            </w:r>
            <w:r w:rsidR="005B10AE" w:rsidRPr="0021595C">
              <w:rPr>
                <w:rFonts w:ascii="Victoria Sans" w:hAnsi="Victoria Sans" w:cs="Calibri"/>
              </w:rPr>
              <w:t>i.e.,</w:t>
            </w:r>
            <w:r w:rsidRPr="0021595C">
              <w:rPr>
                <w:rFonts w:ascii="Victoria Sans" w:hAnsi="Victoria Sans" w:cs="Calibri"/>
              </w:rPr>
              <w:t xml:space="preserve"> why does the research need to be done now and why are you best placed to do it?) </w:t>
            </w:r>
            <w:r w:rsidR="00575CA1" w:rsidRPr="0021595C">
              <w:rPr>
                <w:rFonts w:ascii="Victoria Sans" w:hAnsi="Victoria Sans" w:cs="Calibri"/>
              </w:rPr>
              <w:t>(max.</w:t>
            </w:r>
            <w:r w:rsidRPr="0021595C">
              <w:rPr>
                <w:rFonts w:ascii="Victoria Sans" w:hAnsi="Victoria Sans" w:cs="Calibri"/>
              </w:rPr>
              <w:t>500 words</w:t>
            </w:r>
            <w:r w:rsidR="00575CA1" w:rsidRPr="0021595C">
              <w:rPr>
                <w:rFonts w:ascii="Victoria Sans" w:hAnsi="Victoria Sans" w:cs="Calibri"/>
              </w:rPr>
              <w:t>).</w:t>
            </w:r>
            <w:r w:rsidRPr="0021595C">
              <w:rPr>
                <w:rFonts w:ascii="Victoria Sans" w:hAnsi="Victoria Sans" w:cs="Calibri"/>
              </w:rPr>
              <w:t xml:space="preserve"> </w:t>
            </w:r>
          </w:p>
        </w:tc>
      </w:tr>
      <w:tr w:rsidR="004B7483" w:rsidRPr="0021595C" w14:paraId="6B267B67" w14:textId="77777777" w:rsidTr="00575CA1">
        <w:tc>
          <w:tcPr>
            <w:tcW w:w="9242" w:type="dxa"/>
            <w:shd w:val="clear" w:color="auto" w:fill="auto"/>
            <w:tcMar>
              <w:bottom w:w="115" w:type="dxa"/>
            </w:tcMar>
          </w:tcPr>
          <w:p w14:paraId="19BE36BF" w14:textId="77777777" w:rsidR="00575CA1" w:rsidRPr="0021595C" w:rsidRDefault="00575CA1" w:rsidP="00BE1629">
            <w:pPr>
              <w:rPr>
                <w:rFonts w:ascii="Victoria Sans" w:hAnsi="Victoria Sans"/>
                <w:sz w:val="24"/>
                <w:szCs w:val="24"/>
              </w:rPr>
            </w:pPr>
          </w:p>
          <w:p w14:paraId="3146ED1E" w14:textId="77777777" w:rsidR="00575CA1" w:rsidRPr="0021595C" w:rsidRDefault="00575CA1" w:rsidP="00BE1629">
            <w:pPr>
              <w:rPr>
                <w:rFonts w:ascii="Victoria Sans" w:hAnsi="Victoria Sans"/>
                <w:sz w:val="24"/>
                <w:szCs w:val="24"/>
              </w:rPr>
            </w:pPr>
          </w:p>
          <w:p w14:paraId="0903666D" w14:textId="77777777" w:rsidR="00575CA1" w:rsidRPr="0021595C" w:rsidRDefault="00575CA1" w:rsidP="00BE1629">
            <w:pPr>
              <w:rPr>
                <w:rFonts w:ascii="Victoria Sans" w:hAnsi="Victoria Sans"/>
                <w:sz w:val="24"/>
                <w:szCs w:val="24"/>
              </w:rPr>
            </w:pPr>
          </w:p>
          <w:p w14:paraId="627D24DC" w14:textId="77777777" w:rsidR="00575CA1" w:rsidRPr="0021595C" w:rsidRDefault="00575CA1" w:rsidP="00BE1629">
            <w:pPr>
              <w:rPr>
                <w:rFonts w:ascii="Victoria Sans" w:hAnsi="Victoria Sans"/>
                <w:sz w:val="24"/>
                <w:szCs w:val="24"/>
              </w:rPr>
            </w:pPr>
          </w:p>
          <w:p w14:paraId="75FBEDC6" w14:textId="77777777" w:rsidR="00575CA1" w:rsidRPr="0021595C" w:rsidRDefault="00575CA1" w:rsidP="00BE1629">
            <w:pPr>
              <w:rPr>
                <w:rFonts w:ascii="Victoria Sans" w:hAnsi="Victoria Sans"/>
                <w:sz w:val="24"/>
                <w:szCs w:val="24"/>
              </w:rPr>
            </w:pPr>
          </w:p>
          <w:p w14:paraId="5CDDCDAC" w14:textId="77777777" w:rsidR="00575CA1" w:rsidRPr="0021595C" w:rsidRDefault="00575CA1" w:rsidP="00BE1629">
            <w:pPr>
              <w:rPr>
                <w:rFonts w:ascii="Victoria Sans" w:hAnsi="Victoria Sans"/>
                <w:sz w:val="24"/>
                <w:szCs w:val="24"/>
              </w:rPr>
            </w:pPr>
          </w:p>
          <w:p w14:paraId="44282C5B" w14:textId="77777777" w:rsidR="00575CA1" w:rsidRPr="0021595C" w:rsidRDefault="00575CA1" w:rsidP="00BE1629">
            <w:pPr>
              <w:rPr>
                <w:rFonts w:ascii="Victoria Sans" w:hAnsi="Victoria Sans"/>
                <w:sz w:val="24"/>
                <w:szCs w:val="24"/>
              </w:rPr>
            </w:pPr>
          </w:p>
          <w:p w14:paraId="543A75F9" w14:textId="77777777" w:rsidR="00575CA1" w:rsidRPr="0021595C" w:rsidRDefault="00575CA1" w:rsidP="00BE1629">
            <w:pPr>
              <w:rPr>
                <w:rFonts w:ascii="Victoria Sans" w:hAnsi="Victoria Sans"/>
                <w:sz w:val="24"/>
                <w:szCs w:val="24"/>
              </w:rPr>
            </w:pPr>
          </w:p>
          <w:p w14:paraId="61CCC645" w14:textId="77777777" w:rsidR="00575CA1" w:rsidRPr="0021595C" w:rsidRDefault="00575CA1" w:rsidP="00BE1629">
            <w:pPr>
              <w:rPr>
                <w:rFonts w:ascii="Victoria Sans" w:hAnsi="Victoria Sans"/>
                <w:sz w:val="24"/>
                <w:szCs w:val="24"/>
              </w:rPr>
            </w:pPr>
          </w:p>
          <w:p w14:paraId="07DF25BA" w14:textId="77777777" w:rsidR="00575CA1" w:rsidRPr="0021595C" w:rsidRDefault="00575CA1" w:rsidP="00BE1629">
            <w:pPr>
              <w:rPr>
                <w:rFonts w:ascii="Victoria Sans" w:hAnsi="Victoria Sans"/>
                <w:sz w:val="24"/>
                <w:szCs w:val="24"/>
              </w:rPr>
            </w:pPr>
          </w:p>
          <w:p w14:paraId="16B71030" w14:textId="77777777" w:rsidR="00575CA1" w:rsidRPr="0021595C" w:rsidRDefault="00575CA1" w:rsidP="00BE1629">
            <w:pPr>
              <w:rPr>
                <w:rFonts w:ascii="Victoria Sans" w:hAnsi="Victoria Sans"/>
                <w:sz w:val="24"/>
                <w:szCs w:val="24"/>
              </w:rPr>
            </w:pPr>
          </w:p>
          <w:p w14:paraId="07F4BD16" w14:textId="77777777" w:rsidR="00575CA1" w:rsidRPr="0021595C" w:rsidRDefault="00575CA1" w:rsidP="00BE1629">
            <w:pPr>
              <w:rPr>
                <w:rFonts w:ascii="Victoria Sans" w:hAnsi="Victoria Sans"/>
                <w:sz w:val="24"/>
                <w:szCs w:val="24"/>
              </w:rPr>
            </w:pPr>
          </w:p>
          <w:p w14:paraId="53069895" w14:textId="77777777" w:rsidR="00575CA1" w:rsidRPr="0021595C" w:rsidRDefault="00575CA1" w:rsidP="00BE1629">
            <w:pPr>
              <w:rPr>
                <w:rFonts w:ascii="Victoria Sans" w:hAnsi="Victoria Sans"/>
                <w:sz w:val="24"/>
                <w:szCs w:val="24"/>
              </w:rPr>
            </w:pPr>
          </w:p>
          <w:p w14:paraId="3F1870AF" w14:textId="77777777" w:rsidR="00575CA1" w:rsidRPr="0021595C" w:rsidRDefault="00575CA1" w:rsidP="00BE1629">
            <w:pPr>
              <w:rPr>
                <w:rFonts w:ascii="Victoria Sans" w:hAnsi="Victoria Sans"/>
                <w:sz w:val="24"/>
                <w:szCs w:val="24"/>
              </w:rPr>
            </w:pPr>
          </w:p>
          <w:p w14:paraId="27A7BA46" w14:textId="77777777" w:rsidR="00575CA1" w:rsidRPr="0021595C" w:rsidRDefault="00575CA1" w:rsidP="00BE1629">
            <w:pPr>
              <w:rPr>
                <w:rFonts w:ascii="Victoria Sans" w:hAnsi="Victoria Sans"/>
                <w:sz w:val="24"/>
                <w:szCs w:val="24"/>
              </w:rPr>
            </w:pPr>
          </w:p>
          <w:p w14:paraId="68A1DAF5" w14:textId="77777777" w:rsidR="00575CA1" w:rsidRPr="0021595C" w:rsidRDefault="00575CA1" w:rsidP="00BE1629">
            <w:pPr>
              <w:rPr>
                <w:rFonts w:ascii="Victoria Sans" w:hAnsi="Victoria Sans"/>
                <w:sz w:val="24"/>
                <w:szCs w:val="24"/>
              </w:rPr>
            </w:pPr>
          </w:p>
          <w:p w14:paraId="2459C671" w14:textId="77777777" w:rsidR="00575CA1" w:rsidRPr="0021595C" w:rsidRDefault="00575CA1" w:rsidP="00BE1629">
            <w:pPr>
              <w:rPr>
                <w:rFonts w:ascii="Victoria Sans" w:hAnsi="Victoria Sans"/>
                <w:sz w:val="24"/>
                <w:szCs w:val="24"/>
              </w:rPr>
            </w:pPr>
          </w:p>
          <w:p w14:paraId="231EA3EF" w14:textId="77777777" w:rsidR="00575CA1" w:rsidRPr="0021595C" w:rsidRDefault="00575CA1" w:rsidP="00BE1629">
            <w:pPr>
              <w:rPr>
                <w:rFonts w:ascii="Victoria Sans" w:hAnsi="Victoria Sans"/>
                <w:sz w:val="24"/>
                <w:szCs w:val="24"/>
              </w:rPr>
            </w:pPr>
          </w:p>
          <w:p w14:paraId="6983DB38" w14:textId="77777777" w:rsidR="00575CA1" w:rsidRPr="0021595C" w:rsidRDefault="00575CA1" w:rsidP="00BE1629">
            <w:pPr>
              <w:rPr>
                <w:rFonts w:ascii="Victoria Sans" w:hAnsi="Victoria Sans"/>
                <w:sz w:val="24"/>
                <w:szCs w:val="24"/>
              </w:rPr>
            </w:pPr>
          </w:p>
          <w:p w14:paraId="027DD38E" w14:textId="77777777" w:rsidR="00575CA1" w:rsidRPr="0021595C" w:rsidRDefault="00575CA1" w:rsidP="00BE1629">
            <w:pPr>
              <w:rPr>
                <w:rFonts w:ascii="Victoria Sans" w:hAnsi="Victoria Sans"/>
                <w:sz w:val="24"/>
                <w:szCs w:val="24"/>
              </w:rPr>
            </w:pPr>
          </w:p>
          <w:p w14:paraId="3029AAC1" w14:textId="77777777" w:rsidR="00575CA1" w:rsidRPr="0021595C" w:rsidRDefault="00575CA1" w:rsidP="00BE1629">
            <w:pPr>
              <w:rPr>
                <w:rFonts w:ascii="Victoria Sans" w:hAnsi="Victoria Sans"/>
                <w:sz w:val="24"/>
                <w:szCs w:val="24"/>
              </w:rPr>
            </w:pPr>
          </w:p>
          <w:p w14:paraId="4988827C" w14:textId="77777777" w:rsidR="00575CA1" w:rsidRPr="0021595C" w:rsidRDefault="00575CA1" w:rsidP="00BE1629">
            <w:pPr>
              <w:rPr>
                <w:rFonts w:ascii="Victoria Sans" w:hAnsi="Victoria Sans"/>
                <w:sz w:val="24"/>
                <w:szCs w:val="24"/>
              </w:rPr>
            </w:pPr>
          </w:p>
          <w:p w14:paraId="1502ADC2" w14:textId="77777777" w:rsidR="00575CA1" w:rsidRPr="0021595C" w:rsidRDefault="00575CA1" w:rsidP="00BE1629">
            <w:pPr>
              <w:rPr>
                <w:rFonts w:ascii="Victoria Sans" w:hAnsi="Victoria Sans"/>
                <w:sz w:val="24"/>
                <w:szCs w:val="24"/>
              </w:rPr>
            </w:pPr>
          </w:p>
          <w:p w14:paraId="22D0B5BC" w14:textId="77777777" w:rsidR="00575CA1" w:rsidRPr="0021595C" w:rsidRDefault="00575CA1" w:rsidP="00BE1629">
            <w:pPr>
              <w:rPr>
                <w:rFonts w:ascii="Victoria Sans" w:hAnsi="Victoria Sans"/>
                <w:sz w:val="24"/>
                <w:szCs w:val="24"/>
              </w:rPr>
            </w:pPr>
          </w:p>
          <w:p w14:paraId="3BD8A0FF" w14:textId="77777777" w:rsidR="00575CA1" w:rsidRPr="0021595C" w:rsidRDefault="00575CA1" w:rsidP="00BE1629">
            <w:pPr>
              <w:rPr>
                <w:rFonts w:ascii="Victoria Sans" w:hAnsi="Victoria Sans"/>
                <w:sz w:val="24"/>
                <w:szCs w:val="24"/>
              </w:rPr>
            </w:pPr>
          </w:p>
          <w:p w14:paraId="00A53D38" w14:textId="77777777" w:rsidR="00575CA1" w:rsidRPr="0021595C" w:rsidRDefault="00575CA1" w:rsidP="00BE1629">
            <w:pPr>
              <w:rPr>
                <w:rFonts w:ascii="Victoria Sans" w:hAnsi="Victoria Sans"/>
                <w:sz w:val="24"/>
                <w:szCs w:val="24"/>
              </w:rPr>
            </w:pPr>
          </w:p>
          <w:p w14:paraId="5E2A3401" w14:textId="77777777" w:rsidR="00575CA1" w:rsidRPr="0021595C" w:rsidRDefault="00575CA1" w:rsidP="00BE1629">
            <w:pPr>
              <w:rPr>
                <w:rFonts w:ascii="Victoria Sans" w:hAnsi="Victoria Sans"/>
                <w:sz w:val="24"/>
                <w:szCs w:val="24"/>
              </w:rPr>
            </w:pPr>
          </w:p>
          <w:p w14:paraId="141A0014" w14:textId="77777777" w:rsidR="00575CA1" w:rsidRPr="0021595C" w:rsidRDefault="00575CA1" w:rsidP="00BE1629">
            <w:pPr>
              <w:rPr>
                <w:rFonts w:ascii="Victoria Sans" w:hAnsi="Victoria Sans"/>
                <w:sz w:val="24"/>
                <w:szCs w:val="24"/>
              </w:rPr>
            </w:pPr>
          </w:p>
          <w:p w14:paraId="4481CBEB" w14:textId="77777777" w:rsidR="00575CA1" w:rsidRPr="0021595C" w:rsidRDefault="00575CA1" w:rsidP="00BE1629">
            <w:pPr>
              <w:rPr>
                <w:rFonts w:ascii="Victoria Sans" w:hAnsi="Victoria Sans"/>
                <w:sz w:val="24"/>
                <w:szCs w:val="24"/>
              </w:rPr>
            </w:pPr>
          </w:p>
          <w:p w14:paraId="4278C93E" w14:textId="77777777" w:rsidR="00575CA1" w:rsidRPr="0021595C" w:rsidRDefault="00575CA1" w:rsidP="00BE1629">
            <w:pPr>
              <w:rPr>
                <w:rFonts w:ascii="Victoria Sans" w:hAnsi="Victoria Sans"/>
                <w:sz w:val="24"/>
                <w:szCs w:val="24"/>
              </w:rPr>
            </w:pPr>
          </w:p>
          <w:p w14:paraId="2ECD2551" w14:textId="77777777" w:rsidR="00575CA1" w:rsidRPr="0021595C" w:rsidRDefault="00575CA1" w:rsidP="00BE1629">
            <w:pPr>
              <w:rPr>
                <w:rFonts w:ascii="Victoria Sans" w:hAnsi="Victoria Sans"/>
                <w:sz w:val="24"/>
                <w:szCs w:val="24"/>
              </w:rPr>
            </w:pPr>
          </w:p>
          <w:p w14:paraId="0F1D6D72" w14:textId="77777777" w:rsidR="00575CA1" w:rsidRPr="0021595C" w:rsidRDefault="00575CA1" w:rsidP="00BE1629">
            <w:pPr>
              <w:rPr>
                <w:rFonts w:ascii="Victoria Sans" w:hAnsi="Victoria Sans"/>
                <w:sz w:val="24"/>
                <w:szCs w:val="24"/>
              </w:rPr>
            </w:pPr>
          </w:p>
          <w:p w14:paraId="76FC59CB" w14:textId="77777777" w:rsidR="00575CA1" w:rsidRPr="0021595C" w:rsidRDefault="00575CA1" w:rsidP="00BE1629">
            <w:pPr>
              <w:rPr>
                <w:rFonts w:ascii="Victoria Sans" w:hAnsi="Victoria Sans"/>
                <w:sz w:val="24"/>
                <w:szCs w:val="24"/>
              </w:rPr>
            </w:pPr>
          </w:p>
          <w:p w14:paraId="5B09233A" w14:textId="77777777" w:rsidR="00575CA1" w:rsidRPr="0021595C" w:rsidRDefault="00575CA1" w:rsidP="00BE1629">
            <w:pPr>
              <w:rPr>
                <w:rFonts w:ascii="Victoria Sans" w:hAnsi="Victoria Sans"/>
                <w:sz w:val="24"/>
                <w:szCs w:val="24"/>
              </w:rPr>
            </w:pPr>
          </w:p>
          <w:p w14:paraId="089942F6" w14:textId="77777777" w:rsidR="00575CA1" w:rsidRPr="0021595C" w:rsidRDefault="00575CA1" w:rsidP="00BE1629">
            <w:pPr>
              <w:rPr>
                <w:rFonts w:ascii="Victoria Sans" w:hAnsi="Victoria Sans"/>
                <w:sz w:val="24"/>
                <w:szCs w:val="24"/>
              </w:rPr>
            </w:pPr>
          </w:p>
          <w:p w14:paraId="7AAA9781" w14:textId="77777777" w:rsidR="00575CA1" w:rsidRPr="0021595C" w:rsidRDefault="00575CA1" w:rsidP="00BE1629">
            <w:pPr>
              <w:rPr>
                <w:rFonts w:ascii="Victoria Sans" w:hAnsi="Victoria Sans"/>
                <w:sz w:val="24"/>
                <w:szCs w:val="24"/>
              </w:rPr>
            </w:pPr>
          </w:p>
          <w:p w14:paraId="7D831C48" w14:textId="77777777" w:rsidR="00575CA1" w:rsidRPr="0021595C" w:rsidRDefault="00575CA1" w:rsidP="00BE1629">
            <w:pPr>
              <w:rPr>
                <w:rFonts w:ascii="Victoria Sans" w:hAnsi="Victoria Sans"/>
                <w:sz w:val="24"/>
                <w:szCs w:val="24"/>
              </w:rPr>
            </w:pPr>
          </w:p>
          <w:p w14:paraId="29E0F011" w14:textId="77777777" w:rsidR="00586DBB" w:rsidRPr="0021595C" w:rsidRDefault="00586DBB" w:rsidP="00BE1629">
            <w:pPr>
              <w:rPr>
                <w:rFonts w:ascii="Victoria Sans" w:hAnsi="Victoria Sans"/>
                <w:sz w:val="24"/>
                <w:szCs w:val="24"/>
              </w:rPr>
            </w:pPr>
          </w:p>
          <w:p w14:paraId="35668408" w14:textId="77777777" w:rsidR="00586DBB" w:rsidRPr="0021595C" w:rsidRDefault="00586DBB" w:rsidP="00BE1629">
            <w:pPr>
              <w:rPr>
                <w:rFonts w:ascii="Victoria Sans" w:hAnsi="Victoria Sans"/>
                <w:sz w:val="24"/>
                <w:szCs w:val="24"/>
              </w:rPr>
            </w:pPr>
          </w:p>
          <w:p w14:paraId="38E4082A" w14:textId="77777777" w:rsidR="00586DBB" w:rsidRPr="0021595C" w:rsidRDefault="00586DBB" w:rsidP="00BE1629">
            <w:pPr>
              <w:rPr>
                <w:rFonts w:ascii="Victoria Sans" w:hAnsi="Victoria Sans"/>
                <w:sz w:val="24"/>
                <w:szCs w:val="24"/>
              </w:rPr>
            </w:pPr>
          </w:p>
          <w:p w14:paraId="1F1A0442" w14:textId="77777777" w:rsidR="00586DBB" w:rsidRPr="0021595C" w:rsidRDefault="00586DBB" w:rsidP="00BE1629">
            <w:pPr>
              <w:rPr>
                <w:rFonts w:ascii="Victoria Sans" w:hAnsi="Victoria Sans"/>
                <w:sz w:val="24"/>
                <w:szCs w:val="24"/>
              </w:rPr>
            </w:pPr>
          </w:p>
          <w:p w14:paraId="44221904" w14:textId="77777777" w:rsidR="00575CA1" w:rsidRPr="0021595C" w:rsidRDefault="00575CA1" w:rsidP="00BE1629">
            <w:pPr>
              <w:rPr>
                <w:rFonts w:ascii="Victoria Sans" w:hAnsi="Victoria Sans"/>
                <w:sz w:val="24"/>
                <w:szCs w:val="24"/>
              </w:rPr>
            </w:pPr>
          </w:p>
        </w:tc>
      </w:tr>
    </w:tbl>
    <w:p w14:paraId="3E590D2A" w14:textId="77777777" w:rsidR="00586DBB" w:rsidRPr="0021595C" w:rsidRDefault="00586DBB" w:rsidP="00586DBB">
      <w:pPr>
        <w:pStyle w:val="NormalCalibri"/>
        <w:widowControl w:val="0"/>
        <w:tabs>
          <w:tab w:val="left" w:pos="993"/>
        </w:tabs>
        <w:spacing w:line="276" w:lineRule="auto"/>
        <w:ind w:left="0" w:firstLine="0"/>
        <w:jc w:val="both"/>
        <w:rPr>
          <w:rFonts w:ascii="Victoria Sans" w:hAnsi="Victoria Sans" w:cs="Calibri"/>
        </w:rPr>
      </w:pPr>
    </w:p>
    <w:p w14:paraId="795AC9B7" w14:textId="77777777" w:rsidR="006B1505" w:rsidRPr="0021595C" w:rsidRDefault="006B1505" w:rsidP="00586DBB">
      <w:pPr>
        <w:pStyle w:val="NormalCalibri"/>
        <w:widowControl w:val="0"/>
        <w:tabs>
          <w:tab w:val="left" w:pos="993"/>
        </w:tabs>
        <w:spacing w:line="276" w:lineRule="auto"/>
        <w:ind w:left="0" w:firstLine="0"/>
        <w:jc w:val="both"/>
        <w:rPr>
          <w:rFonts w:ascii="Victoria Sans" w:hAnsi="Victoria Sans" w:cs="Calibri"/>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Pr>
      <w:tblGrid>
        <w:gridCol w:w="9242"/>
      </w:tblGrid>
      <w:tr w:rsidR="004B7483" w:rsidRPr="0021595C" w14:paraId="3C27AF86" w14:textId="77777777" w:rsidTr="00575CA1">
        <w:tc>
          <w:tcPr>
            <w:tcW w:w="9242" w:type="dxa"/>
            <w:tcBorders>
              <w:top w:val="nil"/>
            </w:tcBorders>
            <w:shd w:val="clear" w:color="auto" w:fill="D9D9D9"/>
          </w:tcPr>
          <w:p w14:paraId="2AF959EF" w14:textId="77777777" w:rsidR="00575CA1" w:rsidRPr="0021595C" w:rsidRDefault="00575CA1" w:rsidP="00575CA1">
            <w:pPr>
              <w:pStyle w:val="NormalCalibri"/>
              <w:widowControl w:val="0"/>
              <w:tabs>
                <w:tab w:val="left" w:pos="993"/>
              </w:tabs>
              <w:spacing w:line="276" w:lineRule="auto"/>
              <w:ind w:left="22" w:hanging="22"/>
              <w:jc w:val="both"/>
              <w:rPr>
                <w:rFonts w:ascii="Victoria Sans" w:hAnsi="Victoria Sans" w:cs="Calibri"/>
                <w:b/>
                <w:bCs/>
              </w:rPr>
            </w:pPr>
            <w:r w:rsidRPr="0021595C">
              <w:rPr>
                <w:rFonts w:ascii="Victoria Sans" w:hAnsi="Victoria Sans" w:cs="Calibri"/>
                <w:b/>
                <w:bCs/>
              </w:rPr>
              <w:t>Alignment with ELI’s mission</w:t>
            </w:r>
          </w:p>
          <w:p w14:paraId="3AFBE165" w14:textId="77777777" w:rsidR="00575CA1" w:rsidRPr="0021595C" w:rsidRDefault="00575CA1" w:rsidP="00575CA1">
            <w:pPr>
              <w:pStyle w:val="NormalCalibri"/>
              <w:widowControl w:val="0"/>
              <w:tabs>
                <w:tab w:val="left" w:pos="993"/>
              </w:tabs>
              <w:spacing w:line="276" w:lineRule="auto"/>
              <w:ind w:left="22" w:hanging="22"/>
              <w:jc w:val="both"/>
              <w:rPr>
                <w:rFonts w:ascii="Victoria Sans" w:hAnsi="Victoria Sans" w:cs="Calibri"/>
              </w:rPr>
            </w:pPr>
            <w:r w:rsidRPr="0021595C">
              <w:rPr>
                <w:rFonts w:ascii="Victoria Sans" w:hAnsi="Victoria Sans" w:cs="Calibri"/>
              </w:rPr>
              <w:t>Briefly describe how your research will help further the mission of the Environmental Law Initiative (max. 250 words)</w:t>
            </w:r>
          </w:p>
          <w:p w14:paraId="6C02A2AD" w14:textId="77777777" w:rsidR="00575CA1" w:rsidRPr="0021595C" w:rsidRDefault="00575CA1" w:rsidP="00BE1629">
            <w:pPr>
              <w:pStyle w:val="Heading2"/>
              <w:rPr>
                <w:rFonts w:ascii="Victoria Sans" w:hAnsi="Victoria Sans" w:cs="Calibri"/>
                <w:szCs w:val="24"/>
              </w:rPr>
            </w:pPr>
          </w:p>
        </w:tc>
      </w:tr>
      <w:tr w:rsidR="004B7483" w:rsidRPr="0021595C" w14:paraId="4F92A6DF" w14:textId="77777777" w:rsidTr="00575CA1">
        <w:tc>
          <w:tcPr>
            <w:tcW w:w="9242" w:type="dxa"/>
            <w:shd w:val="clear" w:color="auto" w:fill="auto"/>
            <w:tcMar>
              <w:bottom w:w="115" w:type="dxa"/>
            </w:tcMar>
          </w:tcPr>
          <w:p w14:paraId="59857814" w14:textId="77777777" w:rsidR="00575CA1" w:rsidRPr="0021595C" w:rsidRDefault="00575CA1" w:rsidP="00BE1629">
            <w:pPr>
              <w:rPr>
                <w:rFonts w:ascii="Victoria Sans" w:hAnsi="Victoria Sans"/>
                <w:sz w:val="24"/>
                <w:szCs w:val="24"/>
              </w:rPr>
            </w:pPr>
          </w:p>
          <w:p w14:paraId="705C6D48" w14:textId="77777777" w:rsidR="00575CA1" w:rsidRPr="0021595C" w:rsidRDefault="00575CA1" w:rsidP="00BE1629">
            <w:pPr>
              <w:rPr>
                <w:rFonts w:ascii="Victoria Sans" w:hAnsi="Victoria Sans"/>
                <w:sz w:val="24"/>
                <w:szCs w:val="24"/>
              </w:rPr>
            </w:pPr>
          </w:p>
          <w:p w14:paraId="24D95114" w14:textId="77777777" w:rsidR="00575CA1" w:rsidRPr="0021595C" w:rsidRDefault="00575CA1" w:rsidP="00BE1629">
            <w:pPr>
              <w:rPr>
                <w:rFonts w:ascii="Victoria Sans" w:hAnsi="Victoria Sans"/>
                <w:sz w:val="24"/>
                <w:szCs w:val="24"/>
              </w:rPr>
            </w:pPr>
          </w:p>
          <w:p w14:paraId="400831B9" w14:textId="77777777" w:rsidR="00575CA1" w:rsidRPr="0021595C" w:rsidRDefault="00575CA1" w:rsidP="00BE1629">
            <w:pPr>
              <w:rPr>
                <w:rFonts w:ascii="Victoria Sans" w:hAnsi="Victoria Sans"/>
                <w:sz w:val="24"/>
                <w:szCs w:val="24"/>
              </w:rPr>
            </w:pPr>
          </w:p>
          <w:p w14:paraId="15686EA9" w14:textId="77777777" w:rsidR="00575CA1" w:rsidRPr="0021595C" w:rsidRDefault="00575CA1" w:rsidP="00BE1629">
            <w:pPr>
              <w:rPr>
                <w:rFonts w:ascii="Victoria Sans" w:hAnsi="Victoria Sans"/>
                <w:sz w:val="24"/>
                <w:szCs w:val="24"/>
              </w:rPr>
            </w:pPr>
          </w:p>
          <w:p w14:paraId="626A04D0" w14:textId="77777777" w:rsidR="00575CA1" w:rsidRPr="0021595C" w:rsidRDefault="00575CA1" w:rsidP="00BE1629">
            <w:pPr>
              <w:rPr>
                <w:rFonts w:ascii="Victoria Sans" w:hAnsi="Victoria Sans"/>
                <w:sz w:val="24"/>
                <w:szCs w:val="24"/>
              </w:rPr>
            </w:pPr>
          </w:p>
          <w:p w14:paraId="18477AFA" w14:textId="77777777" w:rsidR="00586DBB" w:rsidRPr="0021595C" w:rsidRDefault="00586DBB" w:rsidP="00BE1629">
            <w:pPr>
              <w:rPr>
                <w:rFonts w:ascii="Victoria Sans" w:hAnsi="Victoria Sans"/>
                <w:sz w:val="24"/>
                <w:szCs w:val="24"/>
              </w:rPr>
            </w:pPr>
          </w:p>
          <w:p w14:paraId="09459361" w14:textId="77777777" w:rsidR="00586DBB" w:rsidRPr="0021595C" w:rsidRDefault="00586DBB" w:rsidP="00BE1629">
            <w:pPr>
              <w:rPr>
                <w:rFonts w:ascii="Victoria Sans" w:hAnsi="Victoria Sans"/>
                <w:sz w:val="24"/>
                <w:szCs w:val="24"/>
              </w:rPr>
            </w:pPr>
          </w:p>
          <w:p w14:paraId="4D339973" w14:textId="77777777" w:rsidR="00575CA1" w:rsidRPr="0021595C" w:rsidRDefault="00575CA1" w:rsidP="00BE1629">
            <w:pPr>
              <w:rPr>
                <w:rFonts w:ascii="Victoria Sans" w:hAnsi="Victoria Sans"/>
                <w:sz w:val="24"/>
                <w:szCs w:val="24"/>
              </w:rPr>
            </w:pPr>
          </w:p>
        </w:tc>
      </w:tr>
    </w:tbl>
    <w:p w14:paraId="48188789" w14:textId="77777777" w:rsidR="00575CA1" w:rsidRPr="0021595C" w:rsidRDefault="00575CA1" w:rsidP="00F3260C">
      <w:pPr>
        <w:pStyle w:val="NormalCalibri"/>
        <w:widowControl w:val="0"/>
        <w:tabs>
          <w:tab w:val="left" w:pos="993"/>
        </w:tabs>
        <w:spacing w:line="276" w:lineRule="auto"/>
        <w:jc w:val="both"/>
        <w:rPr>
          <w:rFonts w:ascii="Victoria Sans" w:hAnsi="Victoria Sans" w:cs="Calibri"/>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Pr>
      <w:tblGrid>
        <w:gridCol w:w="9242"/>
      </w:tblGrid>
      <w:tr w:rsidR="004B7483" w:rsidRPr="0021595C" w14:paraId="410D1B64" w14:textId="77777777" w:rsidTr="00575CA1">
        <w:tc>
          <w:tcPr>
            <w:tcW w:w="9242" w:type="dxa"/>
            <w:tcBorders>
              <w:top w:val="nil"/>
            </w:tcBorders>
            <w:shd w:val="clear" w:color="auto" w:fill="D9D9D9"/>
          </w:tcPr>
          <w:p w14:paraId="70147A65" w14:textId="77777777" w:rsidR="00575CA1" w:rsidRPr="0021595C" w:rsidRDefault="00575CA1" w:rsidP="00575CA1">
            <w:pPr>
              <w:pStyle w:val="NormalCalibri"/>
              <w:widowControl w:val="0"/>
              <w:tabs>
                <w:tab w:val="left" w:pos="993"/>
              </w:tabs>
              <w:spacing w:line="276" w:lineRule="auto"/>
              <w:ind w:left="22" w:hanging="22"/>
              <w:jc w:val="both"/>
              <w:rPr>
                <w:rFonts w:ascii="Victoria Sans" w:hAnsi="Victoria Sans" w:cs="Calibri"/>
                <w:b/>
                <w:bCs/>
              </w:rPr>
            </w:pPr>
            <w:r w:rsidRPr="0021595C">
              <w:rPr>
                <w:rFonts w:ascii="Victoria Sans" w:hAnsi="Victoria Sans" w:cs="Calibri"/>
                <w:b/>
                <w:bCs/>
              </w:rPr>
              <w:t>Project Outcomes</w:t>
            </w:r>
          </w:p>
          <w:p w14:paraId="5CA8568C" w14:textId="77777777" w:rsidR="00575CA1" w:rsidRPr="0021595C" w:rsidRDefault="00575CA1" w:rsidP="00BE1629">
            <w:pPr>
              <w:pStyle w:val="Heading2"/>
              <w:rPr>
                <w:rFonts w:ascii="Victoria Sans" w:hAnsi="Victoria Sans" w:cs="Calibri"/>
                <w:b w:val="0"/>
                <w:bCs/>
                <w:szCs w:val="24"/>
              </w:rPr>
            </w:pPr>
            <w:r w:rsidRPr="0021595C">
              <w:rPr>
                <w:rFonts w:ascii="Victoria Sans" w:hAnsi="Victoria Sans" w:cs="Calibri"/>
                <w:b w:val="0"/>
                <w:bCs/>
                <w:szCs w:val="24"/>
              </w:rPr>
              <w:t xml:space="preserve">What will be the outcomes from the proposed project?  </w:t>
            </w:r>
            <w:r w:rsidR="00586DBB" w:rsidRPr="0021595C">
              <w:rPr>
                <w:rFonts w:ascii="Victoria Sans" w:hAnsi="Victoria Sans" w:cs="Calibri"/>
                <w:b w:val="0"/>
                <w:bCs/>
                <w:szCs w:val="24"/>
              </w:rPr>
              <w:t xml:space="preserve">How will you know when the outcomes are achieved? </w:t>
            </w:r>
            <w:r w:rsidRPr="0021595C">
              <w:rPr>
                <w:rFonts w:ascii="Victoria Sans" w:hAnsi="Victoria Sans" w:cs="Calibri"/>
                <w:b w:val="0"/>
                <w:bCs/>
                <w:szCs w:val="24"/>
              </w:rPr>
              <w:t xml:space="preserve">(max. </w:t>
            </w:r>
            <w:r w:rsidR="00586DBB" w:rsidRPr="0021595C">
              <w:rPr>
                <w:rFonts w:ascii="Victoria Sans" w:hAnsi="Victoria Sans" w:cs="Calibri"/>
                <w:b w:val="0"/>
                <w:bCs/>
                <w:szCs w:val="24"/>
              </w:rPr>
              <w:t>300 words</w:t>
            </w:r>
            <w:r w:rsidRPr="0021595C">
              <w:rPr>
                <w:rFonts w:ascii="Victoria Sans" w:hAnsi="Victoria Sans" w:cs="Calibri"/>
                <w:b w:val="0"/>
                <w:bCs/>
                <w:szCs w:val="24"/>
              </w:rPr>
              <w:t>).</w:t>
            </w:r>
          </w:p>
        </w:tc>
      </w:tr>
      <w:tr w:rsidR="004B7483" w:rsidRPr="0021595C" w14:paraId="72EA8353" w14:textId="77777777" w:rsidTr="00575CA1">
        <w:tc>
          <w:tcPr>
            <w:tcW w:w="9242" w:type="dxa"/>
            <w:shd w:val="clear" w:color="auto" w:fill="auto"/>
            <w:tcMar>
              <w:bottom w:w="115" w:type="dxa"/>
            </w:tcMar>
          </w:tcPr>
          <w:p w14:paraId="2EE09FB3" w14:textId="77777777" w:rsidR="00575CA1" w:rsidRPr="0021595C" w:rsidRDefault="00575CA1" w:rsidP="00BE1629">
            <w:pPr>
              <w:rPr>
                <w:rFonts w:ascii="Victoria Sans" w:hAnsi="Victoria Sans"/>
                <w:sz w:val="24"/>
                <w:szCs w:val="24"/>
              </w:rPr>
            </w:pPr>
          </w:p>
          <w:p w14:paraId="7A5B5DBB" w14:textId="77777777" w:rsidR="00575CA1" w:rsidRPr="0021595C" w:rsidRDefault="00575CA1" w:rsidP="00BE1629">
            <w:pPr>
              <w:rPr>
                <w:rFonts w:ascii="Victoria Sans" w:hAnsi="Victoria Sans"/>
                <w:sz w:val="24"/>
                <w:szCs w:val="24"/>
              </w:rPr>
            </w:pPr>
          </w:p>
          <w:p w14:paraId="1E27C89F" w14:textId="77777777" w:rsidR="00575CA1" w:rsidRPr="0021595C" w:rsidRDefault="00575CA1" w:rsidP="00BE1629">
            <w:pPr>
              <w:rPr>
                <w:rFonts w:ascii="Victoria Sans" w:hAnsi="Victoria Sans"/>
                <w:sz w:val="24"/>
                <w:szCs w:val="24"/>
              </w:rPr>
            </w:pPr>
          </w:p>
          <w:p w14:paraId="77482EA3" w14:textId="77777777" w:rsidR="00575CA1" w:rsidRPr="0021595C" w:rsidRDefault="00575CA1" w:rsidP="00BE1629">
            <w:pPr>
              <w:rPr>
                <w:rFonts w:ascii="Victoria Sans" w:hAnsi="Victoria Sans"/>
                <w:sz w:val="24"/>
                <w:szCs w:val="24"/>
              </w:rPr>
            </w:pPr>
          </w:p>
          <w:p w14:paraId="273209DE" w14:textId="77777777" w:rsidR="00575CA1" w:rsidRPr="0021595C" w:rsidRDefault="00575CA1" w:rsidP="00BE1629">
            <w:pPr>
              <w:rPr>
                <w:rFonts w:ascii="Victoria Sans" w:hAnsi="Victoria Sans"/>
                <w:sz w:val="24"/>
                <w:szCs w:val="24"/>
              </w:rPr>
            </w:pPr>
          </w:p>
          <w:p w14:paraId="45B15DCB" w14:textId="77777777" w:rsidR="00575CA1" w:rsidRPr="0021595C" w:rsidRDefault="00575CA1" w:rsidP="00BE1629">
            <w:pPr>
              <w:rPr>
                <w:rFonts w:ascii="Victoria Sans" w:hAnsi="Victoria Sans"/>
                <w:sz w:val="24"/>
                <w:szCs w:val="24"/>
              </w:rPr>
            </w:pPr>
          </w:p>
          <w:p w14:paraId="40680DE9" w14:textId="77777777" w:rsidR="00575CA1" w:rsidRPr="0021595C" w:rsidRDefault="00575CA1" w:rsidP="00BE1629">
            <w:pPr>
              <w:rPr>
                <w:rFonts w:ascii="Victoria Sans" w:hAnsi="Victoria Sans"/>
                <w:sz w:val="24"/>
                <w:szCs w:val="24"/>
              </w:rPr>
            </w:pPr>
          </w:p>
        </w:tc>
      </w:tr>
    </w:tbl>
    <w:p w14:paraId="29BD05A2" w14:textId="77777777" w:rsidR="00575CA1" w:rsidRPr="0021595C" w:rsidRDefault="00575CA1" w:rsidP="00F3260C">
      <w:pPr>
        <w:pStyle w:val="NormalCalibri"/>
        <w:widowControl w:val="0"/>
        <w:tabs>
          <w:tab w:val="left" w:pos="993"/>
        </w:tabs>
        <w:spacing w:line="276" w:lineRule="auto"/>
        <w:jc w:val="both"/>
        <w:rPr>
          <w:rFonts w:ascii="Victoria Sans" w:hAnsi="Victoria Sans" w:cs="Calibri"/>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Pr>
      <w:tblGrid>
        <w:gridCol w:w="9242"/>
      </w:tblGrid>
      <w:tr w:rsidR="004B7483" w:rsidRPr="0021595C" w14:paraId="5CC343B6" w14:textId="77777777" w:rsidTr="00575CA1">
        <w:tc>
          <w:tcPr>
            <w:tcW w:w="9242" w:type="dxa"/>
            <w:tcBorders>
              <w:top w:val="nil"/>
            </w:tcBorders>
            <w:shd w:val="clear" w:color="auto" w:fill="D9D9D9"/>
          </w:tcPr>
          <w:p w14:paraId="538DE2B4" w14:textId="77777777" w:rsidR="00575CA1" w:rsidRPr="0021595C" w:rsidRDefault="00575CA1" w:rsidP="00575CA1">
            <w:pPr>
              <w:pStyle w:val="NormalCalibri"/>
              <w:widowControl w:val="0"/>
              <w:tabs>
                <w:tab w:val="left" w:pos="993"/>
              </w:tabs>
              <w:spacing w:line="276" w:lineRule="auto"/>
              <w:ind w:left="22" w:hanging="22"/>
              <w:jc w:val="both"/>
              <w:rPr>
                <w:rFonts w:ascii="Victoria Sans" w:hAnsi="Victoria Sans" w:cs="Calibri"/>
                <w:b/>
                <w:bCs/>
              </w:rPr>
            </w:pPr>
            <w:r w:rsidRPr="0021595C">
              <w:rPr>
                <w:rFonts w:ascii="Victoria Sans" w:hAnsi="Victoria Sans" w:cs="Calibri"/>
                <w:b/>
                <w:bCs/>
              </w:rPr>
              <w:t>Project Outputs and Dissemination</w:t>
            </w:r>
          </w:p>
          <w:p w14:paraId="053EFED7" w14:textId="77777777" w:rsidR="00575CA1" w:rsidRPr="0021595C" w:rsidRDefault="00575CA1" w:rsidP="00BE1629">
            <w:pPr>
              <w:pStyle w:val="Heading2"/>
              <w:rPr>
                <w:rFonts w:ascii="Victoria Sans" w:hAnsi="Victoria Sans" w:cs="Calibri"/>
                <w:b w:val="0"/>
                <w:bCs/>
                <w:szCs w:val="24"/>
              </w:rPr>
            </w:pPr>
            <w:r w:rsidRPr="0021595C">
              <w:rPr>
                <w:rFonts w:ascii="Victoria Sans" w:hAnsi="Victoria Sans" w:cs="Calibri"/>
                <w:b w:val="0"/>
                <w:bCs/>
                <w:szCs w:val="24"/>
              </w:rPr>
              <w:t xml:space="preserve">What will be the </w:t>
            </w:r>
            <w:r w:rsidR="00586DBB" w:rsidRPr="0021595C">
              <w:rPr>
                <w:rFonts w:ascii="Victoria Sans" w:hAnsi="Victoria Sans" w:cs="Calibri"/>
                <w:b w:val="0"/>
                <w:bCs/>
                <w:szCs w:val="24"/>
              </w:rPr>
              <w:t>outputs from the proposed project</w:t>
            </w:r>
            <w:r w:rsidRPr="0021595C">
              <w:rPr>
                <w:rFonts w:ascii="Victoria Sans" w:hAnsi="Victoria Sans" w:cs="Calibri"/>
                <w:b w:val="0"/>
                <w:bCs/>
                <w:szCs w:val="24"/>
              </w:rPr>
              <w:t xml:space="preserve">? </w:t>
            </w:r>
            <w:r w:rsidR="00586DBB" w:rsidRPr="0021595C">
              <w:rPr>
                <w:rFonts w:ascii="Victoria Sans" w:hAnsi="Victoria Sans" w:cs="Calibri"/>
                <w:b w:val="0"/>
                <w:bCs/>
                <w:szCs w:val="24"/>
              </w:rPr>
              <w:t>e.g. reports, academic articles, media articles</w:t>
            </w:r>
            <w:r w:rsidR="009A7C45" w:rsidRPr="0021595C">
              <w:rPr>
                <w:rFonts w:ascii="Victoria Sans" w:hAnsi="Victoria Sans" w:cs="Calibri"/>
                <w:b w:val="0"/>
                <w:bCs/>
                <w:szCs w:val="24"/>
              </w:rPr>
              <w:t>, statement of claim</w:t>
            </w:r>
            <w:r w:rsidR="00586DBB" w:rsidRPr="0021595C">
              <w:rPr>
                <w:rFonts w:ascii="Victoria Sans" w:hAnsi="Victoria Sans" w:cs="Calibri"/>
                <w:b w:val="0"/>
                <w:bCs/>
                <w:szCs w:val="24"/>
              </w:rPr>
              <w:t>.</w:t>
            </w:r>
            <w:r w:rsidRPr="0021595C">
              <w:rPr>
                <w:rFonts w:ascii="Victoria Sans" w:hAnsi="Victoria Sans" w:cs="Calibri"/>
                <w:b w:val="0"/>
                <w:bCs/>
                <w:szCs w:val="24"/>
              </w:rPr>
              <w:t xml:space="preserve"> </w:t>
            </w:r>
            <w:r w:rsidR="00586DBB" w:rsidRPr="0021595C">
              <w:rPr>
                <w:rFonts w:ascii="Victoria Sans" w:hAnsi="Victoria Sans" w:cs="Calibri"/>
                <w:b w:val="0"/>
                <w:bCs/>
                <w:szCs w:val="24"/>
              </w:rPr>
              <w:t>How will you disseminate these outputs?</w:t>
            </w:r>
            <w:r w:rsidRPr="0021595C">
              <w:rPr>
                <w:rFonts w:ascii="Victoria Sans" w:hAnsi="Victoria Sans" w:cs="Calibri"/>
                <w:b w:val="0"/>
                <w:bCs/>
                <w:szCs w:val="24"/>
              </w:rPr>
              <w:t xml:space="preserve">  (max. </w:t>
            </w:r>
            <w:r w:rsidR="00586DBB" w:rsidRPr="0021595C">
              <w:rPr>
                <w:rFonts w:ascii="Victoria Sans" w:hAnsi="Victoria Sans" w:cs="Calibri"/>
                <w:b w:val="0"/>
                <w:bCs/>
                <w:szCs w:val="24"/>
              </w:rPr>
              <w:t>300 words</w:t>
            </w:r>
            <w:r w:rsidRPr="0021595C">
              <w:rPr>
                <w:rFonts w:ascii="Victoria Sans" w:hAnsi="Victoria Sans" w:cs="Calibri"/>
                <w:b w:val="0"/>
                <w:bCs/>
                <w:szCs w:val="24"/>
              </w:rPr>
              <w:t>).</w:t>
            </w:r>
          </w:p>
        </w:tc>
      </w:tr>
      <w:tr w:rsidR="004B7483" w:rsidRPr="0021595C" w14:paraId="538294F1" w14:textId="77777777" w:rsidTr="00575CA1">
        <w:tc>
          <w:tcPr>
            <w:tcW w:w="9242" w:type="dxa"/>
            <w:shd w:val="clear" w:color="auto" w:fill="auto"/>
            <w:tcMar>
              <w:bottom w:w="115" w:type="dxa"/>
            </w:tcMar>
          </w:tcPr>
          <w:p w14:paraId="4A099381" w14:textId="77777777" w:rsidR="00575CA1" w:rsidRPr="0021595C" w:rsidRDefault="00575CA1" w:rsidP="00BE1629">
            <w:pPr>
              <w:rPr>
                <w:rFonts w:ascii="Victoria Sans" w:hAnsi="Victoria Sans"/>
                <w:sz w:val="24"/>
                <w:szCs w:val="24"/>
              </w:rPr>
            </w:pPr>
          </w:p>
          <w:p w14:paraId="6C6C9566" w14:textId="77777777" w:rsidR="00575CA1" w:rsidRPr="0021595C" w:rsidRDefault="00575CA1" w:rsidP="00BE1629">
            <w:pPr>
              <w:rPr>
                <w:rFonts w:ascii="Victoria Sans" w:hAnsi="Victoria Sans"/>
                <w:sz w:val="24"/>
                <w:szCs w:val="24"/>
              </w:rPr>
            </w:pPr>
          </w:p>
          <w:p w14:paraId="1CAC6C95" w14:textId="77777777" w:rsidR="00575CA1" w:rsidRPr="0021595C" w:rsidRDefault="00575CA1" w:rsidP="00BE1629">
            <w:pPr>
              <w:rPr>
                <w:rFonts w:ascii="Victoria Sans" w:hAnsi="Victoria Sans"/>
                <w:sz w:val="24"/>
                <w:szCs w:val="24"/>
              </w:rPr>
            </w:pPr>
          </w:p>
          <w:p w14:paraId="1DCE53CB" w14:textId="77777777" w:rsidR="00575CA1" w:rsidRPr="0021595C" w:rsidRDefault="00575CA1" w:rsidP="00BE1629">
            <w:pPr>
              <w:rPr>
                <w:rFonts w:ascii="Victoria Sans" w:hAnsi="Victoria Sans"/>
                <w:sz w:val="24"/>
                <w:szCs w:val="24"/>
              </w:rPr>
            </w:pPr>
          </w:p>
          <w:p w14:paraId="0F71470D" w14:textId="77777777" w:rsidR="00575CA1" w:rsidRPr="0021595C" w:rsidRDefault="00575CA1" w:rsidP="00BE1629">
            <w:pPr>
              <w:rPr>
                <w:rFonts w:ascii="Victoria Sans" w:hAnsi="Victoria Sans"/>
                <w:sz w:val="24"/>
                <w:szCs w:val="24"/>
              </w:rPr>
            </w:pPr>
          </w:p>
          <w:p w14:paraId="07BF68F6" w14:textId="77777777" w:rsidR="00575CA1" w:rsidRPr="0021595C" w:rsidRDefault="00575CA1" w:rsidP="00BE1629">
            <w:pPr>
              <w:rPr>
                <w:rFonts w:ascii="Victoria Sans" w:hAnsi="Victoria Sans"/>
                <w:sz w:val="24"/>
                <w:szCs w:val="24"/>
              </w:rPr>
            </w:pPr>
          </w:p>
          <w:p w14:paraId="552A516D" w14:textId="77777777" w:rsidR="00575CA1" w:rsidRPr="0021595C" w:rsidRDefault="00575CA1" w:rsidP="00BE1629">
            <w:pPr>
              <w:rPr>
                <w:rFonts w:ascii="Victoria Sans" w:hAnsi="Victoria Sans"/>
                <w:sz w:val="24"/>
                <w:szCs w:val="24"/>
              </w:rPr>
            </w:pPr>
          </w:p>
        </w:tc>
      </w:tr>
    </w:tbl>
    <w:p w14:paraId="5398D34B" w14:textId="77777777" w:rsidR="007A457C" w:rsidRPr="0021595C" w:rsidRDefault="007A457C" w:rsidP="00586DBB">
      <w:pPr>
        <w:pStyle w:val="NormalCalibri"/>
        <w:widowControl w:val="0"/>
        <w:tabs>
          <w:tab w:val="left" w:pos="993"/>
        </w:tabs>
        <w:spacing w:line="276" w:lineRule="auto"/>
        <w:ind w:left="0" w:firstLine="0"/>
        <w:jc w:val="both"/>
        <w:rPr>
          <w:rFonts w:ascii="Victoria Sans" w:hAnsi="Victoria Sans" w:cs="Calibri"/>
        </w:rPr>
      </w:pPr>
    </w:p>
    <w:p w14:paraId="28EEB3BF" w14:textId="77777777" w:rsidR="00586DBB" w:rsidRPr="0021595C" w:rsidRDefault="00586DBB" w:rsidP="00586DBB">
      <w:pPr>
        <w:tabs>
          <w:tab w:val="left" w:pos="1134"/>
        </w:tabs>
        <w:spacing w:line="276" w:lineRule="auto"/>
        <w:ind w:left="426" w:hanging="426"/>
        <w:jc w:val="both"/>
        <w:rPr>
          <w:rFonts w:ascii="Victoria Sans" w:hAnsi="Victoria Sans" w:cs="Calibri"/>
          <w:sz w:val="24"/>
          <w:szCs w:val="24"/>
          <w:lang w:val="en-US"/>
        </w:rPr>
      </w:pPr>
    </w:p>
    <w:p w14:paraId="68727582" w14:textId="77777777" w:rsidR="00586DBB" w:rsidRPr="0021595C" w:rsidRDefault="00586DBB" w:rsidP="00586DBB">
      <w:pPr>
        <w:shd w:val="clear" w:color="auto" w:fill="004B34"/>
        <w:spacing w:line="276" w:lineRule="auto"/>
        <w:jc w:val="both"/>
        <w:rPr>
          <w:rFonts w:ascii="Victoria Sans" w:hAnsi="Victoria Sans" w:cs="Calibri"/>
          <w:b/>
          <w:bCs/>
          <w:sz w:val="24"/>
          <w:szCs w:val="24"/>
        </w:rPr>
      </w:pPr>
      <w:r w:rsidRPr="0021595C">
        <w:rPr>
          <w:rFonts w:ascii="Victoria Sans" w:hAnsi="Victoria Sans" w:cs="Calibri"/>
          <w:b/>
          <w:bCs/>
          <w:sz w:val="24"/>
          <w:szCs w:val="24"/>
        </w:rPr>
        <w:t>Project timetable</w:t>
      </w:r>
    </w:p>
    <w:p w14:paraId="0A12F53D" w14:textId="77777777" w:rsidR="007A457C" w:rsidRPr="0021595C" w:rsidRDefault="007A457C" w:rsidP="007A457C">
      <w:pPr>
        <w:spacing w:before="55"/>
        <w:rPr>
          <w:rFonts w:ascii="Victoria Sans" w:eastAsia="Calibri" w:hAnsi="Victoria Sans" w:cs="Calibri"/>
          <w:i/>
          <w:sz w:val="24"/>
          <w:szCs w:val="24"/>
        </w:rPr>
      </w:pPr>
      <w:r w:rsidRPr="0021595C">
        <w:rPr>
          <w:rFonts w:ascii="Victoria Sans" w:eastAsia="Calibri" w:hAnsi="Victoria Sans" w:cs="Calibri"/>
          <w:i/>
          <w:sz w:val="24"/>
          <w:szCs w:val="24"/>
        </w:rPr>
        <w:t>Please outline your project timetable with key milestones.</w:t>
      </w:r>
    </w:p>
    <w:p w14:paraId="1456E60D" w14:textId="77777777" w:rsidR="00586DBB" w:rsidRPr="0021595C" w:rsidRDefault="00586DBB" w:rsidP="007A457C">
      <w:pPr>
        <w:spacing w:before="55"/>
        <w:rPr>
          <w:rFonts w:ascii="Victoria Sans" w:eastAsia="Calibri" w:hAnsi="Victoria Sans" w:cs="Calibri"/>
          <w:i/>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7797"/>
      </w:tblGrid>
      <w:tr w:rsidR="00586DBB" w:rsidRPr="0021595C" w14:paraId="15D3E315" w14:textId="77777777" w:rsidTr="00BE1629">
        <w:tc>
          <w:tcPr>
            <w:tcW w:w="1701" w:type="dxa"/>
            <w:shd w:val="clear" w:color="auto" w:fill="D9D9D9"/>
          </w:tcPr>
          <w:p w14:paraId="64C43FBC" w14:textId="77777777" w:rsidR="00586DBB" w:rsidRPr="0021595C" w:rsidRDefault="00586DBB" w:rsidP="00BE1629">
            <w:pPr>
              <w:spacing w:before="55"/>
              <w:rPr>
                <w:rFonts w:ascii="Victoria Sans" w:eastAsia="Calibri" w:hAnsi="Victoria Sans" w:cs="Calibri"/>
                <w:b/>
                <w:bCs/>
                <w:sz w:val="24"/>
                <w:szCs w:val="24"/>
              </w:rPr>
            </w:pPr>
            <w:r w:rsidRPr="0021595C">
              <w:rPr>
                <w:rFonts w:ascii="Victoria Sans" w:eastAsia="Calibri" w:hAnsi="Victoria Sans" w:cs="Calibri"/>
                <w:b/>
                <w:bCs/>
                <w:sz w:val="24"/>
                <w:szCs w:val="24"/>
              </w:rPr>
              <w:t>DATE</w:t>
            </w:r>
          </w:p>
        </w:tc>
        <w:tc>
          <w:tcPr>
            <w:tcW w:w="7797" w:type="dxa"/>
            <w:shd w:val="clear" w:color="auto" w:fill="D9D9D9"/>
          </w:tcPr>
          <w:p w14:paraId="57CE0648" w14:textId="77777777" w:rsidR="00586DBB" w:rsidRPr="0021595C" w:rsidRDefault="00586DBB" w:rsidP="00BE1629">
            <w:pPr>
              <w:spacing w:before="55"/>
              <w:rPr>
                <w:rFonts w:ascii="Victoria Sans" w:eastAsia="Calibri" w:hAnsi="Victoria Sans" w:cs="Calibri"/>
                <w:b/>
                <w:bCs/>
                <w:sz w:val="24"/>
                <w:szCs w:val="24"/>
              </w:rPr>
            </w:pPr>
            <w:r w:rsidRPr="0021595C">
              <w:rPr>
                <w:rFonts w:ascii="Victoria Sans" w:eastAsia="Calibri" w:hAnsi="Victoria Sans" w:cs="Calibri"/>
                <w:b/>
                <w:bCs/>
                <w:sz w:val="24"/>
                <w:szCs w:val="24"/>
              </w:rPr>
              <w:t>MILESTONE</w:t>
            </w:r>
          </w:p>
        </w:tc>
      </w:tr>
      <w:tr w:rsidR="00586DBB" w:rsidRPr="0021595C" w14:paraId="3883FBE3" w14:textId="77777777" w:rsidTr="00BE1629">
        <w:tc>
          <w:tcPr>
            <w:tcW w:w="1701" w:type="dxa"/>
            <w:shd w:val="clear" w:color="auto" w:fill="auto"/>
          </w:tcPr>
          <w:p w14:paraId="7CBB57D2" w14:textId="77777777" w:rsidR="00586DBB" w:rsidRPr="0021595C" w:rsidRDefault="00586DBB" w:rsidP="00BE1629">
            <w:pPr>
              <w:spacing w:before="55"/>
              <w:rPr>
                <w:rFonts w:ascii="Victoria Sans" w:eastAsia="Calibri" w:hAnsi="Victoria Sans" w:cs="Calibri"/>
                <w:sz w:val="24"/>
                <w:szCs w:val="24"/>
              </w:rPr>
            </w:pPr>
          </w:p>
        </w:tc>
        <w:tc>
          <w:tcPr>
            <w:tcW w:w="7797" w:type="dxa"/>
            <w:shd w:val="clear" w:color="auto" w:fill="auto"/>
          </w:tcPr>
          <w:p w14:paraId="3A250029" w14:textId="77777777" w:rsidR="00586DBB" w:rsidRPr="0021595C" w:rsidRDefault="00586DBB" w:rsidP="00BE1629">
            <w:pPr>
              <w:spacing w:before="55"/>
              <w:rPr>
                <w:rFonts w:ascii="Victoria Sans" w:eastAsia="Calibri" w:hAnsi="Victoria Sans" w:cs="Calibri"/>
                <w:sz w:val="24"/>
                <w:szCs w:val="24"/>
              </w:rPr>
            </w:pPr>
          </w:p>
        </w:tc>
      </w:tr>
      <w:tr w:rsidR="00586DBB" w:rsidRPr="0021595C" w14:paraId="57642D91" w14:textId="77777777" w:rsidTr="00BE1629">
        <w:tc>
          <w:tcPr>
            <w:tcW w:w="1701" w:type="dxa"/>
            <w:shd w:val="clear" w:color="auto" w:fill="auto"/>
          </w:tcPr>
          <w:p w14:paraId="3A6308E2" w14:textId="77777777" w:rsidR="00586DBB" w:rsidRPr="0021595C" w:rsidRDefault="00586DBB" w:rsidP="00BE1629">
            <w:pPr>
              <w:spacing w:before="55"/>
              <w:rPr>
                <w:rFonts w:ascii="Victoria Sans" w:eastAsia="Calibri" w:hAnsi="Victoria Sans" w:cs="Calibri"/>
                <w:sz w:val="24"/>
                <w:szCs w:val="24"/>
              </w:rPr>
            </w:pPr>
          </w:p>
        </w:tc>
        <w:tc>
          <w:tcPr>
            <w:tcW w:w="7797" w:type="dxa"/>
            <w:shd w:val="clear" w:color="auto" w:fill="auto"/>
          </w:tcPr>
          <w:p w14:paraId="0458A2A4" w14:textId="77777777" w:rsidR="00586DBB" w:rsidRPr="0021595C" w:rsidRDefault="00586DBB" w:rsidP="00BE1629">
            <w:pPr>
              <w:spacing w:before="55"/>
              <w:rPr>
                <w:rFonts w:ascii="Victoria Sans" w:eastAsia="Calibri" w:hAnsi="Victoria Sans" w:cs="Calibri"/>
                <w:sz w:val="24"/>
                <w:szCs w:val="24"/>
              </w:rPr>
            </w:pPr>
          </w:p>
        </w:tc>
      </w:tr>
      <w:tr w:rsidR="00586DBB" w:rsidRPr="0021595C" w14:paraId="524722BC" w14:textId="77777777" w:rsidTr="00BE1629">
        <w:tc>
          <w:tcPr>
            <w:tcW w:w="1701" w:type="dxa"/>
            <w:shd w:val="clear" w:color="auto" w:fill="auto"/>
          </w:tcPr>
          <w:p w14:paraId="3934F229" w14:textId="77777777" w:rsidR="00586DBB" w:rsidRPr="0021595C" w:rsidRDefault="00586DBB" w:rsidP="00BE1629">
            <w:pPr>
              <w:spacing w:before="55"/>
              <w:rPr>
                <w:rFonts w:ascii="Victoria Sans" w:eastAsia="Calibri" w:hAnsi="Victoria Sans" w:cs="Calibri"/>
                <w:sz w:val="24"/>
                <w:szCs w:val="24"/>
              </w:rPr>
            </w:pPr>
          </w:p>
        </w:tc>
        <w:tc>
          <w:tcPr>
            <w:tcW w:w="7797" w:type="dxa"/>
            <w:shd w:val="clear" w:color="auto" w:fill="auto"/>
          </w:tcPr>
          <w:p w14:paraId="3F3AEA9B" w14:textId="77777777" w:rsidR="00586DBB" w:rsidRPr="0021595C" w:rsidRDefault="00586DBB" w:rsidP="00BE1629">
            <w:pPr>
              <w:spacing w:before="55"/>
              <w:rPr>
                <w:rFonts w:ascii="Victoria Sans" w:eastAsia="Calibri" w:hAnsi="Victoria Sans" w:cs="Calibri"/>
                <w:sz w:val="24"/>
                <w:szCs w:val="24"/>
              </w:rPr>
            </w:pPr>
          </w:p>
        </w:tc>
      </w:tr>
      <w:tr w:rsidR="00586DBB" w:rsidRPr="0021595C" w14:paraId="2E44FC69" w14:textId="77777777" w:rsidTr="00BE1629">
        <w:tc>
          <w:tcPr>
            <w:tcW w:w="1701" w:type="dxa"/>
            <w:shd w:val="clear" w:color="auto" w:fill="auto"/>
          </w:tcPr>
          <w:p w14:paraId="0E0C6BC1" w14:textId="77777777" w:rsidR="00586DBB" w:rsidRPr="0021595C" w:rsidRDefault="00586DBB" w:rsidP="00BE1629">
            <w:pPr>
              <w:spacing w:before="55"/>
              <w:rPr>
                <w:rFonts w:ascii="Victoria Sans" w:eastAsia="Calibri" w:hAnsi="Victoria Sans" w:cs="Calibri"/>
                <w:sz w:val="24"/>
                <w:szCs w:val="24"/>
              </w:rPr>
            </w:pPr>
          </w:p>
        </w:tc>
        <w:tc>
          <w:tcPr>
            <w:tcW w:w="7797" w:type="dxa"/>
            <w:shd w:val="clear" w:color="auto" w:fill="auto"/>
          </w:tcPr>
          <w:p w14:paraId="0D8E7C58" w14:textId="77777777" w:rsidR="00586DBB" w:rsidRPr="0021595C" w:rsidRDefault="00586DBB" w:rsidP="00BE1629">
            <w:pPr>
              <w:spacing w:before="55"/>
              <w:rPr>
                <w:rFonts w:ascii="Victoria Sans" w:eastAsia="Calibri" w:hAnsi="Victoria Sans" w:cs="Calibri"/>
                <w:sz w:val="24"/>
                <w:szCs w:val="24"/>
              </w:rPr>
            </w:pPr>
          </w:p>
        </w:tc>
      </w:tr>
    </w:tbl>
    <w:p w14:paraId="279403B7" w14:textId="77777777" w:rsidR="00586DBB" w:rsidRPr="0021595C" w:rsidRDefault="00586DBB" w:rsidP="007A457C">
      <w:pPr>
        <w:spacing w:before="55"/>
        <w:rPr>
          <w:rFonts w:ascii="Victoria Sans" w:eastAsia="Calibri" w:hAnsi="Victoria Sans" w:cs="Calibri"/>
          <w:sz w:val="24"/>
          <w:szCs w:val="24"/>
        </w:rPr>
      </w:pPr>
    </w:p>
    <w:p w14:paraId="745F4677" w14:textId="77777777" w:rsidR="00586DBB" w:rsidRPr="0021595C" w:rsidRDefault="00586DBB" w:rsidP="00586DBB">
      <w:pPr>
        <w:pStyle w:val="NormalCalibri"/>
        <w:tabs>
          <w:tab w:val="left" w:pos="1134"/>
        </w:tabs>
        <w:spacing w:line="276" w:lineRule="auto"/>
        <w:jc w:val="both"/>
        <w:rPr>
          <w:rFonts w:ascii="Victoria Sans" w:hAnsi="Victoria Sans" w:cs="Calibri"/>
        </w:rPr>
      </w:pPr>
      <w:r w:rsidRPr="0021595C">
        <w:rPr>
          <w:rFonts w:ascii="Victoria Sans" w:hAnsi="Victoria Sans" w:cs="Calibri"/>
        </w:rPr>
        <w:br w:type="page"/>
      </w:r>
    </w:p>
    <w:p w14:paraId="061F2BE9" w14:textId="77777777" w:rsidR="00586DBB" w:rsidRPr="0021595C" w:rsidRDefault="00586DBB" w:rsidP="00586DBB">
      <w:pPr>
        <w:shd w:val="clear" w:color="auto" w:fill="004B34"/>
        <w:spacing w:line="276" w:lineRule="auto"/>
        <w:jc w:val="both"/>
        <w:rPr>
          <w:rFonts w:ascii="Victoria Sans" w:hAnsi="Victoria Sans" w:cs="Calibri"/>
          <w:b/>
          <w:bCs/>
          <w:sz w:val="24"/>
          <w:szCs w:val="24"/>
        </w:rPr>
      </w:pPr>
      <w:r w:rsidRPr="0021595C">
        <w:rPr>
          <w:rFonts w:ascii="Victoria Sans" w:hAnsi="Victoria Sans" w:cs="Calibri"/>
          <w:b/>
          <w:bCs/>
          <w:sz w:val="24"/>
          <w:szCs w:val="24"/>
        </w:rPr>
        <w:lastRenderedPageBreak/>
        <w:t xml:space="preserve">Budget and justification </w:t>
      </w:r>
    </w:p>
    <w:p w14:paraId="74E433AD" w14:textId="77777777" w:rsidR="007A457C" w:rsidRPr="0021595C" w:rsidRDefault="007A457C" w:rsidP="00586DBB">
      <w:pPr>
        <w:pStyle w:val="NormalCalibri"/>
        <w:widowControl w:val="0"/>
        <w:tabs>
          <w:tab w:val="left" w:pos="993"/>
        </w:tabs>
        <w:spacing w:line="276" w:lineRule="auto"/>
        <w:ind w:left="0" w:firstLine="0"/>
        <w:jc w:val="both"/>
        <w:rPr>
          <w:rFonts w:ascii="Victoria Sans" w:hAnsi="Victoria Sans" w:cs="Calibri"/>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Pr>
      <w:tblGrid>
        <w:gridCol w:w="9242"/>
      </w:tblGrid>
      <w:tr w:rsidR="007A457C" w:rsidRPr="0021595C" w14:paraId="3B7A8D62" w14:textId="77777777" w:rsidTr="00BE1629">
        <w:tc>
          <w:tcPr>
            <w:tcW w:w="9242" w:type="dxa"/>
            <w:tcBorders>
              <w:top w:val="nil"/>
            </w:tcBorders>
            <w:shd w:val="clear" w:color="auto" w:fill="D9D9D9"/>
          </w:tcPr>
          <w:p w14:paraId="719F703A" w14:textId="77777777" w:rsidR="007A457C" w:rsidRPr="0021595C" w:rsidRDefault="007A457C" w:rsidP="007A457C">
            <w:pPr>
              <w:pStyle w:val="NormalCalibri"/>
              <w:widowControl w:val="0"/>
              <w:tabs>
                <w:tab w:val="left" w:pos="993"/>
              </w:tabs>
              <w:spacing w:line="276" w:lineRule="auto"/>
              <w:jc w:val="both"/>
              <w:rPr>
                <w:rFonts w:ascii="Victoria Sans" w:hAnsi="Victoria Sans" w:cs="Calibri"/>
                <w:b/>
              </w:rPr>
            </w:pPr>
            <w:r w:rsidRPr="0021595C">
              <w:rPr>
                <w:rFonts w:ascii="Victoria Sans" w:hAnsi="Victoria Sans" w:cs="Calibri"/>
                <w:b/>
              </w:rPr>
              <w:t>Budget and Justification</w:t>
            </w:r>
          </w:p>
          <w:p w14:paraId="0CA14EFE" w14:textId="77777777" w:rsidR="007A457C" w:rsidRPr="0021595C" w:rsidRDefault="007A457C" w:rsidP="007A457C">
            <w:pPr>
              <w:pStyle w:val="Default"/>
              <w:rPr>
                <w:rFonts w:ascii="Victoria Sans" w:hAnsi="Victoria Sans"/>
              </w:rPr>
            </w:pPr>
            <w:r w:rsidRPr="0021595C">
              <w:rPr>
                <w:rFonts w:ascii="Victoria Sans" w:hAnsi="Victoria Sans"/>
              </w:rPr>
              <w:t xml:space="preserve">Please provide details of the expected costs of your project. Use the rates in the Appendix and attach Head of School approval for any requests for teaching or marking relief. </w:t>
            </w:r>
            <w:r w:rsidRPr="0021595C">
              <w:rPr>
                <w:rFonts w:ascii="Victoria Sans" w:hAnsi="Victoria Sans"/>
                <w:i/>
                <w:iCs/>
              </w:rPr>
              <w:t xml:space="preserve">Please justify each budget line; detail exactly what items you require and justify each amount as accurately as you can. </w:t>
            </w:r>
          </w:p>
          <w:p w14:paraId="23602BBC" w14:textId="77777777" w:rsidR="007A457C" w:rsidRPr="0021595C" w:rsidRDefault="007A457C" w:rsidP="00BE1629">
            <w:pPr>
              <w:pStyle w:val="Heading2"/>
              <w:rPr>
                <w:rFonts w:ascii="Victoria Sans" w:hAnsi="Victoria Sans" w:cs="Calibri"/>
                <w:b w:val="0"/>
                <w:bCs/>
                <w:szCs w:val="24"/>
              </w:rPr>
            </w:pPr>
          </w:p>
        </w:tc>
      </w:tr>
      <w:tr w:rsidR="007A457C" w:rsidRPr="0021595C" w14:paraId="569780D6" w14:textId="77777777" w:rsidTr="00BE1629">
        <w:tc>
          <w:tcPr>
            <w:tcW w:w="9242" w:type="dxa"/>
            <w:shd w:val="clear" w:color="auto" w:fill="auto"/>
            <w:tcMar>
              <w:bottom w:w="115" w:type="dxa"/>
            </w:tcMar>
          </w:tcPr>
          <w:p w14:paraId="678ECA62" w14:textId="77777777" w:rsidR="007A457C" w:rsidRPr="0021595C" w:rsidRDefault="007A457C" w:rsidP="00BE1629">
            <w:pPr>
              <w:rPr>
                <w:rFonts w:ascii="Victoria Sans" w:hAnsi="Victoria Sans"/>
                <w:sz w:val="24"/>
                <w:szCs w:val="24"/>
              </w:rPr>
            </w:pPr>
          </w:p>
          <w:p w14:paraId="6BF6ED03" w14:textId="77777777" w:rsidR="007A457C" w:rsidRPr="0021595C" w:rsidRDefault="007A457C" w:rsidP="00BE1629">
            <w:pPr>
              <w:rPr>
                <w:rFonts w:ascii="Victoria Sans" w:hAnsi="Victoria Sans"/>
                <w:sz w:val="24"/>
                <w:szCs w:val="24"/>
              </w:rPr>
            </w:pPr>
          </w:p>
          <w:p w14:paraId="7AEF7D01" w14:textId="77777777" w:rsidR="007A457C" w:rsidRPr="0021595C" w:rsidRDefault="007A457C" w:rsidP="00BE1629">
            <w:pPr>
              <w:rPr>
                <w:rFonts w:ascii="Victoria Sans" w:hAnsi="Victoria Sans"/>
                <w:sz w:val="24"/>
                <w:szCs w:val="24"/>
              </w:rPr>
            </w:pPr>
          </w:p>
          <w:p w14:paraId="509B8560" w14:textId="77777777" w:rsidR="007A457C" w:rsidRPr="0021595C" w:rsidRDefault="007A457C" w:rsidP="00BE1629">
            <w:pPr>
              <w:rPr>
                <w:rFonts w:ascii="Victoria Sans" w:hAnsi="Victoria Sans"/>
                <w:sz w:val="24"/>
                <w:szCs w:val="24"/>
              </w:rPr>
            </w:pPr>
          </w:p>
          <w:p w14:paraId="79589102" w14:textId="77777777" w:rsidR="007A457C" w:rsidRPr="0021595C" w:rsidRDefault="007A457C" w:rsidP="00BE1629">
            <w:pPr>
              <w:rPr>
                <w:rFonts w:ascii="Victoria Sans" w:hAnsi="Victoria Sans"/>
                <w:sz w:val="24"/>
                <w:szCs w:val="24"/>
              </w:rPr>
            </w:pPr>
          </w:p>
          <w:p w14:paraId="55BFF176" w14:textId="77777777" w:rsidR="007A457C" w:rsidRPr="0021595C" w:rsidRDefault="007A457C" w:rsidP="00BE1629">
            <w:pPr>
              <w:rPr>
                <w:rFonts w:ascii="Victoria Sans" w:hAnsi="Victoria Sans"/>
                <w:sz w:val="24"/>
                <w:szCs w:val="24"/>
              </w:rPr>
            </w:pPr>
          </w:p>
          <w:p w14:paraId="3F9F1FE6" w14:textId="77777777" w:rsidR="007A457C" w:rsidRPr="0021595C" w:rsidRDefault="007A457C" w:rsidP="00BE1629">
            <w:pPr>
              <w:rPr>
                <w:rFonts w:ascii="Victoria Sans" w:hAnsi="Victoria Sans"/>
                <w:sz w:val="24"/>
                <w:szCs w:val="24"/>
              </w:rPr>
            </w:pPr>
          </w:p>
        </w:tc>
      </w:tr>
    </w:tbl>
    <w:p w14:paraId="0D367A1F" w14:textId="77777777" w:rsidR="002A1688" w:rsidRPr="0021595C" w:rsidRDefault="002A1688" w:rsidP="007A457C">
      <w:pPr>
        <w:pStyle w:val="NormalCalibri"/>
        <w:widowControl w:val="0"/>
        <w:tabs>
          <w:tab w:val="left" w:pos="993"/>
        </w:tabs>
        <w:spacing w:line="276" w:lineRule="auto"/>
        <w:ind w:left="0" w:firstLine="0"/>
        <w:jc w:val="both"/>
        <w:rPr>
          <w:rFonts w:ascii="Victoria Sans" w:hAnsi="Victoria Sans" w:cs="Calibri"/>
          <w:b/>
        </w:rPr>
      </w:pPr>
    </w:p>
    <w:p w14:paraId="7DF7ABB5" w14:textId="77777777" w:rsidR="007A457C" w:rsidRPr="0021595C" w:rsidRDefault="007A457C" w:rsidP="007A457C">
      <w:pPr>
        <w:pStyle w:val="NormalCalibri"/>
        <w:widowControl w:val="0"/>
        <w:tabs>
          <w:tab w:val="left" w:pos="993"/>
        </w:tabs>
        <w:spacing w:line="276" w:lineRule="auto"/>
        <w:ind w:left="0" w:firstLine="0"/>
        <w:jc w:val="both"/>
        <w:rPr>
          <w:rFonts w:ascii="Victoria Sans" w:hAnsi="Victoria Sans" w:cs="Calibri"/>
        </w:rPr>
      </w:pPr>
    </w:p>
    <w:p w14:paraId="218344A7" w14:textId="77777777" w:rsidR="00586DBB" w:rsidRPr="0021595C" w:rsidRDefault="00586DBB" w:rsidP="00586DBB">
      <w:pPr>
        <w:pStyle w:val="NormalCalibri"/>
        <w:tabs>
          <w:tab w:val="left" w:pos="1134"/>
        </w:tabs>
        <w:spacing w:line="276" w:lineRule="auto"/>
        <w:jc w:val="both"/>
        <w:rPr>
          <w:rFonts w:ascii="Victoria Sans" w:hAnsi="Victoria Sans" w:cs="Calibri"/>
        </w:rPr>
      </w:pPr>
    </w:p>
    <w:p w14:paraId="43ED84EC" w14:textId="77777777" w:rsidR="00586DBB" w:rsidRPr="0021595C" w:rsidRDefault="00586DBB" w:rsidP="00586DBB">
      <w:pPr>
        <w:shd w:val="clear" w:color="auto" w:fill="004B34"/>
        <w:spacing w:line="276" w:lineRule="auto"/>
        <w:jc w:val="both"/>
        <w:rPr>
          <w:rFonts w:ascii="Victoria Sans" w:hAnsi="Victoria Sans" w:cs="Calibri"/>
          <w:b/>
          <w:bCs/>
          <w:sz w:val="24"/>
          <w:szCs w:val="24"/>
        </w:rPr>
      </w:pPr>
      <w:r w:rsidRPr="0021595C">
        <w:rPr>
          <w:rFonts w:ascii="Victoria Sans" w:hAnsi="Victoria Sans" w:cs="Calibri"/>
          <w:b/>
          <w:bCs/>
          <w:sz w:val="24"/>
          <w:szCs w:val="24"/>
        </w:rPr>
        <w:t xml:space="preserve">Attachments </w:t>
      </w:r>
    </w:p>
    <w:p w14:paraId="0A112BCD" w14:textId="77777777" w:rsidR="00586DBB" w:rsidRPr="0021595C" w:rsidRDefault="00586DBB" w:rsidP="00586DBB">
      <w:pPr>
        <w:pStyle w:val="Default"/>
        <w:rPr>
          <w:rFonts w:ascii="Victoria Sans" w:hAnsi="Victoria Sans"/>
        </w:rPr>
      </w:pPr>
    </w:p>
    <w:p w14:paraId="4FCA17B0" w14:textId="77777777" w:rsidR="00586DBB" w:rsidRPr="0021595C" w:rsidRDefault="00586DBB" w:rsidP="00586DBB">
      <w:pPr>
        <w:pStyle w:val="Default"/>
        <w:rPr>
          <w:rFonts w:ascii="Victoria Sans" w:hAnsi="Victoria Sans"/>
        </w:rPr>
      </w:pPr>
      <w:r w:rsidRPr="0021595C">
        <w:rPr>
          <w:rFonts w:ascii="Victoria Sans" w:hAnsi="Victoria Sans"/>
        </w:rPr>
        <w:t xml:space="preserve">Please attach the following: </w:t>
      </w:r>
    </w:p>
    <w:p w14:paraId="16FB87F7" w14:textId="77777777" w:rsidR="00586DBB" w:rsidRPr="0021595C" w:rsidRDefault="00586DBB" w:rsidP="00586DBB">
      <w:pPr>
        <w:pStyle w:val="Default"/>
        <w:rPr>
          <w:rFonts w:ascii="Victoria Sans" w:hAnsi="Victoria Sans"/>
        </w:rPr>
      </w:pPr>
    </w:p>
    <w:p w14:paraId="4A9BDE14" w14:textId="77777777" w:rsidR="00586DBB" w:rsidRPr="0021595C" w:rsidRDefault="00586DBB" w:rsidP="00586DBB">
      <w:pPr>
        <w:pStyle w:val="Default"/>
        <w:rPr>
          <w:rFonts w:ascii="Victoria Sans" w:hAnsi="Victoria Sans"/>
        </w:rPr>
      </w:pPr>
      <w:r w:rsidRPr="0021595C">
        <w:rPr>
          <w:rFonts w:ascii="Victoria Sans" w:hAnsi="Victoria Sans"/>
        </w:rPr>
        <w:t xml:space="preserve">1) Head of School approval for any requests for teaching or marking relief </w:t>
      </w:r>
    </w:p>
    <w:p w14:paraId="58A38CD1" w14:textId="77777777" w:rsidR="00586DBB" w:rsidRPr="0021595C" w:rsidRDefault="00586DBB" w:rsidP="00586DBB">
      <w:pPr>
        <w:pStyle w:val="Default"/>
        <w:rPr>
          <w:rFonts w:ascii="Victoria Sans" w:hAnsi="Victoria Sans"/>
        </w:rPr>
      </w:pPr>
    </w:p>
    <w:p w14:paraId="155E08D1" w14:textId="77777777" w:rsidR="00586DBB" w:rsidRPr="0021595C" w:rsidRDefault="00586DBB" w:rsidP="00586DBB">
      <w:pPr>
        <w:pStyle w:val="Default"/>
        <w:rPr>
          <w:rFonts w:ascii="Victoria Sans" w:hAnsi="Victoria Sans"/>
          <w:i/>
          <w:iCs/>
        </w:rPr>
      </w:pPr>
      <w:r w:rsidRPr="0021595C">
        <w:rPr>
          <w:rFonts w:ascii="Victoria Sans" w:hAnsi="Victoria Sans"/>
        </w:rPr>
        <w:t xml:space="preserve">2) a summary CV that outlines your experience relevant to your application; where applicable, include some relevant previous publications (max. 3 pages). </w:t>
      </w:r>
      <w:r w:rsidRPr="0021595C">
        <w:rPr>
          <w:rFonts w:ascii="Victoria Sans" w:hAnsi="Victoria Sans"/>
          <w:i/>
          <w:iCs/>
        </w:rPr>
        <w:t xml:space="preserve"> </w:t>
      </w:r>
    </w:p>
    <w:p w14:paraId="5384FA10" w14:textId="77777777" w:rsidR="009423F8" w:rsidRPr="0021595C" w:rsidRDefault="009423F8" w:rsidP="00586DBB">
      <w:pPr>
        <w:pStyle w:val="Default"/>
        <w:rPr>
          <w:rFonts w:ascii="Victoria Sans" w:hAnsi="Victoria Sans"/>
          <w:i/>
          <w:iCs/>
        </w:rPr>
      </w:pPr>
    </w:p>
    <w:p w14:paraId="2F7A243C" w14:textId="77777777" w:rsidR="009423F8" w:rsidRPr="0021595C" w:rsidRDefault="009423F8" w:rsidP="00586DBB">
      <w:pPr>
        <w:pStyle w:val="Default"/>
        <w:rPr>
          <w:rFonts w:ascii="Victoria Sans" w:hAnsi="Victoria Sans"/>
          <w:i/>
          <w:iCs/>
        </w:rPr>
      </w:pPr>
    </w:p>
    <w:p w14:paraId="7BCCE543" w14:textId="77777777" w:rsidR="0027042F" w:rsidRPr="0021595C" w:rsidRDefault="007264A6" w:rsidP="00F3260C">
      <w:pPr>
        <w:pStyle w:val="NormalCalibri"/>
        <w:widowControl w:val="0"/>
        <w:tabs>
          <w:tab w:val="left" w:pos="993"/>
        </w:tabs>
        <w:spacing w:line="276" w:lineRule="auto"/>
        <w:ind w:left="0" w:firstLine="0"/>
        <w:jc w:val="both"/>
        <w:rPr>
          <w:rFonts w:ascii="Victoria Sans" w:hAnsi="Victoria Sans" w:cs="Calibri"/>
        </w:rPr>
      </w:pPr>
      <w:r w:rsidRPr="0021595C">
        <w:rPr>
          <w:rFonts w:ascii="Victoria Sans" w:hAnsi="Victoria Sans" w:cs="Calibri"/>
        </w:rPr>
        <w:t xml:space="preserve">[Note that the maximum word and page limits do not need to be used to the full extent; they are maxima, not expectations </w:t>
      </w:r>
      <w:r w:rsidR="00ED3E2E" w:rsidRPr="0021595C">
        <w:rPr>
          <w:rFonts w:ascii="Victoria Sans" w:hAnsi="Victoria Sans" w:cs="Calibri"/>
        </w:rPr>
        <w:t>n</w:t>
      </w:r>
      <w:r w:rsidRPr="0021595C">
        <w:rPr>
          <w:rFonts w:ascii="Victoria Sans" w:hAnsi="Victoria Sans" w:cs="Calibri"/>
        </w:rPr>
        <w:t>or guidelines.]</w:t>
      </w:r>
    </w:p>
    <w:p w14:paraId="7E8448E0" w14:textId="77777777" w:rsidR="007264A6" w:rsidRPr="0021595C" w:rsidRDefault="00586DBB" w:rsidP="00F3260C">
      <w:pPr>
        <w:pStyle w:val="NormalCalibri"/>
        <w:widowControl w:val="0"/>
        <w:tabs>
          <w:tab w:val="left" w:pos="993"/>
        </w:tabs>
        <w:spacing w:line="276" w:lineRule="auto"/>
        <w:ind w:left="0" w:firstLine="0"/>
        <w:jc w:val="both"/>
        <w:rPr>
          <w:rFonts w:ascii="Victoria Sans" w:hAnsi="Victoria Sans" w:cs="Calibri"/>
        </w:rPr>
      </w:pPr>
      <w:r w:rsidRPr="0021595C">
        <w:rPr>
          <w:rFonts w:ascii="Victoria Sans" w:hAnsi="Victoria Sans" w:cs="Calibri"/>
        </w:rPr>
        <w:br w:type="page"/>
      </w:r>
    </w:p>
    <w:p w14:paraId="33ECBE39" w14:textId="77777777" w:rsidR="009D4BB9" w:rsidRPr="0021595C" w:rsidRDefault="009D4BB9" w:rsidP="00F3260C">
      <w:pPr>
        <w:shd w:val="clear" w:color="auto" w:fill="004B34"/>
        <w:spacing w:line="276" w:lineRule="auto"/>
        <w:jc w:val="both"/>
        <w:rPr>
          <w:rFonts w:ascii="Victoria Sans" w:hAnsi="Victoria Sans" w:cs="Calibri"/>
          <w:b/>
          <w:bCs/>
          <w:sz w:val="24"/>
          <w:szCs w:val="24"/>
        </w:rPr>
      </w:pPr>
      <w:r w:rsidRPr="0021595C">
        <w:rPr>
          <w:rFonts w:ascii="Victoria Sans" w:hAnsi="Victoria Sans" w:cs="Calibri"/>
          <w:b/>
          <w:bCs/>
          <w:sz w:val="24"/>
          <w:szCs w:val="24"/>
        </w:rPr>
        <w:lastRenderedPageBreak/>
        <w:t>Agreement</w:t>
      </w:r>
    </w:p>
    <w:p w14:paraId="1C4A6C7F" w14:textId="77777777" w:rsidR="00C347F5" w:rsidRPr="0021595C" w:rsidRDefault="00C347F5" w:rsidP="00F3260C">
      <w:pPr>
        <w:spacing w:line="276" w:lineRule="auto"/>
        <w:jc w:val="both"/>
        <w:rPr>
          <w:rFonts w:ascii="Victoria Sans" w:hAnsi="Victoria Sans" w:cs="Calibri"/>
          <w:sz w:val="24"/>
          <w:szCs w:val="24"/>
        </w:rPr>
      </w:pPr>
    </w:p>
    <w:p w14:paraId="6E310B2B" w14:textId="77777777" w:rsidR="005A0BFF" w:rsidRPr="0021595C" w:rsidRDefault="005A0BFF" w:rsidP="00F3260C">
      <w:pPr>
        <w:spacing w:line="276" w:lineRule="auto"/>
        <w:jc w:val="both"/>
        <w:rPr>
          <w:rFonts w:ascii="Victoria Sans" w:hAnsi="Victoria Sans" w:cs="Calibri"/>
          <w:sz w:val="24"/>
          <w:szCs w:val="24"/>
        </w:rPr>
      </w:pPr>
      <w:r w:rsidRPr="0021595C">
        <w:rPr>
          <w:rFonts w:ascii="Victoria Sans" w:hAnsi="Victoria Sans" w:cs="Calibri"/>
          <w:sz w:val="24"/>
          <w:szCs w:val="24"/>
        </w:rPr>
        <w:t xml:space="preserve">The following agreement is part of the application process. If your application is granted, in total or in part, a signed copy of this agreement will be returned to you. The agreement is not legally effective unless it is signed </w:t>
      </w:r>
      <w:r w:rsidR="00F67D5F" w:rsidRPr="0021595C">
        <w:rPr>
          <w:rFonts w:ascii="Victoria Sans" w:hAnsi="Victoria Sans" w:cs="Calibri"/>
          <w:sz w:val="24"/>
          <w:szCs w:val="24"/>
        </w:rPr>
        <w:t xml:space="preserve">on behalf of </w:t>
      </w:r>
      <w:r w:rsidR="00EF0D4A" w:rsidRPr="0021595C">
        <w:rPr>
          <w:rFonts w:ascii="Victoria Sans" w:hAnsi="Victoria Sans" w:cs="Calibri"/>
          <w:sz w:val="24"/>
          <w:szCs w:val="24"/>
        </w:rPr>
        <w:t>Victoria University of Wellington</w:t>
      </w:r>
      <w:r w:rsidR="00AF524E" w:rsidRPr="0021595C">
        <w:rPr>
          <w:rFonts w:ascii="Victoria Sans" w:hAnsi="Victoria Sans" w:cs="Calibri"/>
          <w:sz w:val="24"/>
          <w:szCs w:val="24"/>
        </w:rPr>
        <w:t>.</w:t>
      </w:r>
    </w:p>
    <w:p w14:paraId="6A8651F3" w14:textId="77777777" w:rsidR="005A0BFF" w:rsidRPr="0021595C" w:rsidRDefault="005A0BFF" w:rsidP="00F3260C">
      <w:pPr>
        <w:spacing w:line="276" w:lineRule="auto"/>
        <w:jc w:val="both"/>
        <w:rPr>
          <w:rFonts w:ascii="Victoria Sans" w:hAnsi="Victoria Sans" w:cs="Calibri"/>
          <w:sz w:val="24"/>
          <w:szCs w:val="24"/>
        </w:rPr>
      </w:pPr>
    </w:p>
    <w:p w14:paraId="3E02D5AF" w14:textId="77777777" w:rsidR="00DD7CB1" w:rsidRPr="0021595C" w:rsidRDefault="00DF407A" w:rsidP="00F3260C">
      <w:pPr>
        <w:spacing w:line="276" w:lineRule="auto"/>
        <w:jc w:val="both"/>
        <w:rPr>
          <w:rFonts w:ascii="Victoria Sans" w:hAnsi="Victoria Sans" w:cs="Calibri"/>
          <w:sz w:val="24"/>
          <w:szCs w:val="24"/>
        </w:rPr>
      </w:pPr>
      <w:r w:rsidRPr="0021595C">
        <w:rPr>
          <w:rFonts w:ascii="Victoria Sans" w:hAnsi="Victoria Sans" w:cs="Calibri"/>
          <w:sz w:val="24"/>
          <w:szCs w:val="24"/>
        </w:rPr>
        <w:t>I,</w:t>
      </w:r>
      <w:r w:rsidRPr="0021595C">
        <w:rPr>
          <w:rFonts w:ascii="Victoria Sans" w:hAnsi="Victoria Sans" w:cs="Calibri"/>
          <w:i/>
          <w:sz w:val="24"/>
          <w:szCs w:val="24"/>
        </w:rPr>
        <w:t xml:space="preserve"> </w:t>
      </w:r>
      <w:r w:rsidRPr="0021595C">
        <w:rPr>
          <w:rFonts w:ascii="Victoria Sans" w:hAnsi="Victoria Sans" w:cs="Calibri"/>
          <w:i/>
          <w:sz w:val="24"/>
          <w:szCs w:val="24"/>
          <w:highlight w:val="cyan"/>
        </w:rPr>
        <w:t>(your name)</w:t>
      </w:r>
      <w:r w:rsidR="00EF0D4A" w:rsidRPr="0021595C">
        <w:rPr>
          <w:rFonts w:ascii="Victoria Sans" w:hAnsi="Victoria Sans" w:cs="Calibri"/>
          <w:sz w:val="24"/>
          <w:szCs w:val="24"/>
        </w:rPr>
        <w:t xml:space="preserve"> </w:t>
      </w:r>
      <w:r w:rsidR="00A83F81" w:rsidRPr="0021595C">
        <w:rPr>
          <w:rFonts w:ascii="Victoria Sans" w:hAnsi="Victoria Sans" w:cs="Calibri"/>
          <w:sz w:val="24"/>
          <w:szCs w:val="24"/>
        </w:rPr>
        <w:t xml:space="preserve">agree that any funds received from </w:t>
      </w:r>
      <w:r w:rsidR="006831E7" w:rsidRPr="0021595C">
        <w:rPr>
          <w:rFonts w:ascii="Victoria Sans" w:hAnsi="Victoria Sans" w:cs="Calibri"/>
          <w:sz w:val="24"/>
          <w:szCs w:val="24"/>
        </w:rPr>
        <w:t>the Environmental</w:t>
      </w:r>
      <w:r w:rsidR="00EF0D4A" w:rsidRPr="0021595C">
        <w:rPr>
          <w:rFonts w:ascii="Victoria Sans" w:hAnsi="Victoria Sans" w:cs="Calibri"/>
          <w:sz w:val="24"/>
          <w:szCs w:val="24"/>
        </w:rPr>
        <w:t xml:space="preserve"> Law</w:t>
      </w:r>
      <w:r w:rsidR="00A83F81" w:rsidRPr="0021595C">
        <w:rPr>
          <w:rFonts w:ascii="Victoria Sans" w:hAnsi="Victoria Sans" w:cs="Calibri"/>
          <w:sz w:val="24"/>
          <w:szCs w:val="24"/>
        </w:rPr>
        <w:t xml:space="preserve"> </w:t>
      </w:r>
      <w:r w:rsidR="00A46FD9" w:rsidRPr="0021595C">
        <w:rPr>
          <w:rFonts w:ascii="Victoria Sans" w:hAnsi="Victoria Sans" w:cs="Calibri"/>
          <w:sz w:val="24"/>
          <w:szCs w:val="24"/>
        </w:rPr>
        <w:t xml:space="preserve">Initiative </w:t>
      </w:r>
      <w:r w:rsidR="00A83F81" w:rsidRPr="0021595C">
        <w:rPr>
          <w:rFonts w:ascii="Victoria Sans" w:hAnsi="Victoria Sans" w:cs="Calibri"/>
          <w:sz w:val="24"/>
          <w:szCs w:val="24"/>
        </w:rPr>
        <w:t>Research Fund will be used as follows:</w:t>
      </w:r>
    </w:p>
    <w:p w14:paraId="0DCC5E76" w14:textId="77777777" w:rsidR="00DD7CB1" w:rsidRPr="0021595C" w:rsidRDefault="00DD7CB1" w:rsidP="00F3260C">
      <w:pPr>
        <w:spacing w:line="276" w:lineRule="auto"/>
        <w:jc w:val="both"/>
        <w:rPr>
          <w:rFonts w:ascii="Victoria Sans" w:hAnsi="Victoria Sans" w:cs="Calibri"/>
          <w:sz w:val="24"/>
          <w:szCs w:val="24"/>
        </w:rPr>
      </w:pPr>
    </w:p>
    <w:p w14:paraId="74509E12" w14:textId="77777777" w:rsidR="00DD7CB1" w:rsidRPr="0021595C" w:rsidRDefault="00DD7CB1" w:rsidP="00F3260C">
      <w:pPr>
        <w:numPr>
          <w:ilvl w:val="0"/>
          <w:numId w:val="3"/>
        </w:numPr>
        <w:tabs>
          <w:tab w:val="clear" w:pos="882"/>
        </w:tabs>
        <w:spacing w:line="276" w:lineRule="auto"/>
        <w:ind w:left="426" w:hanging="426"/>
        <w:jc w:val="both"/>
        <w:rPr>
          <w:rFonts w:ascii="Victoria Sans" w:hAnsi="Victoria Sans" w:cs="Calibri"/>
          <w:sz w:val="24"/>
          <w:szCs w:val="24"/>
        </w:rPr>
      </w:pPr>
      <w:r w:rsidRPr="0021595C">
        <w:rPr>
          <w:rFonts w:ascii="Victoria Sans" w:hAnsi="Victoria Sans" w:cs="Calibri"/>
          <w:sz w:val="24"/>
          <w:szCs w:val="24"/>
        </w:rPr>
        <w:t>The grant will be used only for the purposes and activities</w:t>
      </w:r>
      <w:r w:rsidR="009B28B8" w:rsidRPr="0021595C">
        <w:rPr>
          <w:rFonts w:ascii="Victoria Sans" w:hAnsi="Victoria Sans" w:cs="Calibri"/>
          <w:sz w:val="24"/>
          <w:szCs w:val="24"/>
        </w:rPr>
        <w:t xml:space="preserve"> described in th</w:t>
      </w:r>
      <w:r w:rsidRPr="0021595C">
        <w:rPr>
          <w:rFonts w:ascii="Victoria Sans" w:hAnsi="Victoria Sans" w:cs="Calibri"/>
          <w:sz w:val="24"/>
          <w:szCs w:val="24"/>
        </w:rPr>
        <w:t xml:space="preserve">e application. </w:t>
      </w:r>
    </w:p>
    <w:p w14:paraId="53CD0423" w14:textId="77777777" w:rsidR="00DD7CB1" w:rsidRPr="0021595C" w:rsidRDefault="00DD7CB1" w:rsidP="00F3260C">
      <w:pPr>
        <w:pStyle w:val="Footer"/>
        <w:tabs>
          <w:tab w:val="clear" w:pos="4320"/>
          <w:tab w:val="clear" w:pos="8640"/>
        </w:tabs>
        <w:spacing w:line="276" w:lineRule="auto"/>
        <w:ind w:left="426" w:hanging="426"/>
        <w:jc w:val="both"/>
        <w:rPr>
          <w:rFonts w:ascii="Victoria Sans" w:hAnsi="Victoria Sans" w:cs="Calibri"/>
          <w:szCs w:val="24"/>
        </w:rPr>
      </w:pPr>
    </w:p>
    <w:p w14:paraId="7B248642" w14:textId="77777777" w:rsidR="00DD7CB1" w:rsidRPr="0021595C" w:rsidRDefault="00BF7CB9" w:rsidP="00F3260C">
      <w:pPr>
        <w:numPr>
          <w:ilvl w:val="0"/>
          <w:numId w:val="3"/>
        </w:numPr>
        <w:tabs>
          <w:tab w:val="clear" w:pos="882"/>
        </w:tabs>
        <w:spacing w:line="276" w:lineRule="auto"/>
        <w:ind w:left="426" w:hanging="426"/>
        <w:jc w:val="both"/>
        <w:rPr>
          <w:rFonts w:ascii="Victoria Sans" w:hAnsi="Victoria Sans" w:cs="Calibri"/>
          <w:sz w:val="24"/>
          <w:szCs w:val="24"/>
        </w:rPr>
      </w:pPr>
      <w:r w:rsidRPr="0021595C">
        <w:rPr>
          <w:rFonts w:ascii="Victoria Sans" w:hAnsi="Victoria Sans" w:cs="Calibri"/>
          <w:sz w:val="24"/>
          <w:szCs w:val="24"/>
        </w:rPr>
        <w:t>I</w:t>
      </w:r>
      <w:r w:rsidR="00EF0D4A" w:rsidRPr="0021595C">
        <w:rPr>
          <w:rFonts w:ascii="Victoria Sans" w:hAnsi="Victoria Sans" w:cs="Calibri"/>
          <w:sz w:val="24"/>
          <w:szCs w:val="24"/>
        </w:rPr>
        <w:t xml:space="preserve"> </w:t>
      </w:r>
      <w:r w:rsidR="00DD7CB1" w:rsidRPr="0021595C">
        <w:rPr>
          <w:rFonts w:ascii="Victoria Sans" w:hAnsi="Victoria Sans" w:cs="Calibri"/>
          <w:sz w:val="24"/>
          <w:szCs w:val="24"/>
        </w:rPr>
        <w:t xml:space="preserve">will provide </w:t>
      </w:r>
      <w:r w:rsidR="00EF0D4A" w:rsidRPr="0021595C">
        <w:rPr>
          <w:rFonts w:ascii="Victoria Sans" w:hAnsi="Victoria Sans" w:cs="Calibri"/>
          <w:sz w:val="24"/>
          <w:szCs w:val="24"/>
        </w:rPr>
        <w:t xml:space="preserve">Victoria University of Wellington </w:t>
      </w:r>
      <w:r w:rsidR="006F3DB5" w:rsidRPr="0021595C">
        <w:rPr>
          <w:rFonts w:ascii="Victoria Sans" w:hAnsi="Victoria Sans" w:cs="Calibri"/>
          <w:sz w:val="24"/>
          <w:szCs w:val="24"/>
        </w:rPr>
        <w:t>with</w:t>
      </w:r>
      <w:r w:rsidR="00DD7CB1" w:rsidRPr="0021595C">
        <w:rPr>
          <w:rFonts w:ascii="Victoria Sans" w:hAnsi="Victoria Sans" w:cs="Calibri"/>
          <w:sz w:val="24"/>
          <w:szCs w:val="24"/>
        </w:rPr>
        <w:t xml:space="preserve"> report</w:t>
      </w:r>
      <w:r w:rsidR="006F3DB5" w:rsidRPr="0021595C">
        <w:rPr>
          <w:rFonts w:ascii="Victoria Sans" w:hAnsi="Victoria Sans" w:cs="Calibri"/>
          <w:sz w:val="24"/>
          <w:szCs w:val="24"/>
        </w:rPr>
        <w:t>s</w:t>
      </w:r>
      <w:r w:rsidR="00DD7CB1" w:rsidRPr="0021595C">
        <w:rPr>
          <w:rFonts w:ascii="Victoria Sans" w:hAnsi="Victoria Sans" w:cs="Calibri"/>
          <w:sz w:val="24"/>
          <w:szCs w:val="24"/>
        </w:rPr>
        <w:t xml:space="preserve"> as described in th</w:t>
      </w:r>
      <w:r w:rsidR="00EF0D4A" w:rsidRPr="0021595C">
        <w:rPr>
          <w:rFonts w:ascii="Victoria Sans" w:hAnsi="Victoria Sans" w:cs="Calibri"/>
          <w:sz w:val="24"/>
          <w:szCs w:val="24"/>
        </w:rPr>
        <w:t>is</w:t>
      </w:r>
      <w:r w:rsidR="00DD7CB1" w:rsidRPr="0021595C">
        <w:rPr>
          <w:rFonts w:ascii="Victoria Sans" w:hAnsi="Victoria Sans" w:cs="Calibri"/>
          <w:sz w:val="24"/>
          <w:szCs w:val="24"/>
        </w:rPr>
        <w:t xml:space="preserve"> application</w:t>
      </w:r>
      <w:r w:rsidR="002A1688" w:rsidRPr="0021595C">
        <w:rPr>
          <w:rFonts w:ascii="Victoria Sans" w:hAnsi="Victoria Sans" w:cs="Calibri"/>
          <w:sz w:val="24"/>
          <w:szCs w:val="24"/>
        </w:rPr>
        <w:t xml:space="preserve"> </w:t>
      </w:r>
      <w:r w:rsidR="00DD7CB1" w:rsidRPr="0021595C">
        <w:rPr>
          <w:rFonts w:ascii="Victoria Sans" w:hAnsi="Victoria Sans" w:cs="Calibri"/>
          <w:sz w:val="24"/>
          <w:szCs w:val="24"/>
        </w:rPr>
        <w:t xml:space="preserve">on </w:t>
      </w:r>
      <w:r w:rsidR="006F3DB5" w:rsidRPr="0021595C">
        <w:rPr>
          <w:rFonts w:ascii="Victoria Sans" w:hAnsi="Victoria Sans" w:cs="Calibri"/>
          <w:sz w:val="24"/>
          <w:szCs w:val="24"/>
        </w:rPr>
        <w:t>the</w:t>
      </w:r>
      <w:r w:rsidR="00DD7CB1" w:rsidRPr="0021595C">
        <w:rPr>
          <w:rFonts w:ascii="Victoria Sans" w:hAnsi="Victoria Sans" w:cs="Calibri"/>
          <w:sz w:val="24"/>
          <w:szCs w:val="24"/>
        </w:rPr>
        <w:t xml:space="preserve"> use of the funds.</w:t>
      </w:r>
    </w:p>
    <w:p w14:paraId="433F801F" w14:textId="77777777" w:rsidR="00DD7CB1" w:rsidRPr="0021595C" w:rsidRDefault="00DD7CB1" w:rsidP="00F3260C">
      <w:pPr>
        <w:pStyle w:val="Footer"/>
        <w:tabs>
          <w:tab w:val="clear" w:pos="4320"/>
          <w:tab w:val="clear" w:pos="8640"/>
        </w:tabs>
        <w:spacing w:line="276" w:lineRule="auto"/>
        <w:ind w:left="426" w:hanging="426"/>
        <w:jc w:val="both"/>
        <w:rPr>
          <w:rFonts w:ascii="Victoria Sans" w:hAnsi="Victoria Sans" w:cs="Calibri"/>
          <w:szCs w:val="24"/>
        </w:rPr>
      </w:pPr>
    </w:p>
    <w:p w14:paraId="7622FFB2" w14:textId="77777777" w:rsidR="00DD7CB1" w:rsidRPr="0021595C" w:rsidRDefault="00BF7CB9" w:rsidP="00F3260C">
      <w:pPr>
        <w:numPr>
          <w:ilvl w:val="0"/>
          <w:numId w:val="3"/>
        </w:numPr>
        <w:tabs>
          <w:tab w:val="clear" w:pos="882"/>
        </w:tabs>
        <w:spacing w:line="276" w:lineRule="auto"/>
        <w:ind w:left="426" w:hanging="426"/>
        <w:jc w:val="both"/>
        <w:rPr>
          <w:rFonts w:ascii="Victoria Sans" w:hAnsi="Victoria Sans" w:cs="Calibri"/>
          <w:sz w:val="24"/>
          <w:szCs w:val="24"/>
        </w:rPr>
      </w:pPr>
      <w:r w:rsidRPr="0021595C">
        <w:rPr>
          <w:rFonts w:ascii="Victoria Sans" w:hAnsi="Victoria Sans" w:cs="Calibri"/>
          <w:sz w:val="24"/>
          <w:szCs w:val="24"/>
        </w:rPr>
        <w:t>I</w:t>
      </w:r>
      <w:r w:rsidR="00EF0D4A" w:rsidRPr="0021595C">
        <w:rPr>
          <w:rFonts w:ascii="Victoria Sans" w:hAnsi="Victoria Sans" w:cs="Calibri"/>
          <w:i/>
          <w:sz w:val="24"/>
          <w:szCs w:val="24"/>
        </w:rPr>
        <w:t xml:space="preserve"> </w:t>
      </w:r>
      <w:r w:rsidR="00F927C7" w:rsidRPr="0021595C">
        <w:rPr>
          <w:rFonts w:ascii="Victoria Sans" w:hAnsi="Victoria Sans" w:cs="Calibri"/>
          <w:sz w:val="24"/>
          <w:szCs w:val="24"/>
        </w:rPr>
        <w:t>will not use the grant directly or indirectly</w:t>
      </w:r>
      <w:r w:rsidR="002A1688" w:rsidRPr="0021595C">
        <w:rPr>
          <w:rFonts w:ascii="Victoria Sans" w:hAnsi="Victoria Sans" w:cs="Calibri"/>
          <w:sz w:val="24"/>
          <w:szCs w:val="24"/>
        </w:rPr>
        <w:t xml:space="preserve"> </w:t>
      </w:r>
      <w:r w:rsidR="00F927C7" w:rsidRPr="0021595C">
        <w:rPr>
          <w:rFonts w:ascii="Victoria Sans" w:hAnsi="Victoria Sans" w:cs="Calibri"/>
          <w:sz w:val="24"/>
          <w:szCs w:val="24"/>
        </w:rPr>
        <w:t>to</w:t>
      </w:r>
      <w:r w:rsidR="00EF0D4A" w:rsidRPr="0021595C">
        <w:rPr>
          <w:rFonts w:ascii="Victoria Sans" w:hAnsi="Victoria Sans" w:cs="Calibri"/>
          <w:sz w:val="24"/>
          <w:szCs w:val="24"/>
        </w:rPr>
        <w:t xml:space="preserve"> induce or encourage violations of law or public policy or improper private benefit</w:t>
      </w:r>
      <w:r w:rsidR="002A1688" w:rsidRPr="0021595C">
        <w:rPr>
          <w:rFonts w:ascii="Victoria Sans" w:hAnsi="Victoria Sans" w:cs="Calibri"/>
          <w:sz w:val="24"/>
          <w:szCs w:val="24"/>
        </w:rPr>
        <w:t>.</w:t>
      </w:r>
    </w:p>
    <w:p w14:paraId="37B85915" w14:textId="77777777" w:rsidR="00B4746E" w:rsidRPr="0021595C" w:rsidRDefault="00B4746E" w:rsidP="00F3260C">
      <w:pPr>
        <w:spacing w:line="276" w:lineRule="auto"/>
        <w:ind w:left="426" w:hanging="426"/>
        <w:jc w:val="both"/>
        <w:rPr>
          <w:rFonts w:ascii="Victoria Sans" w:hAnsi="Victoria Sans" w:cs="Calibri"/>
          <w:sz w:val="24"/>
          <w:szCs w:val="24"/>
        </w:rPr>
      </w:pPr>
    </w:p>
    <w:p w14:paraId="363E5990" w14:textId="77777777" w:rsidR="00B51156" w:rsidRPr="0021595C" w:rsidRDefault="00DE1009" w:rsidP="00F3260C">
      <w:pPr>
        <w:numPr>
          <w:ilvl w:val="0"/>
          <w:numId w:val="12"/>
        </w:numPr>
        <w:spacing w:line="276" w:lineRule="auto"/>
        <w:ind w:left="426" w:hanging="426"/>
        <w:jc w:val="both"/>
        <w:rPr>
          <w:rFonts w:ascii="Victoria Sans" w:hAnsi="Victoria Sans" w:cs="Calibri"/>
          <w:sz w:val="24"/>
          <w:szCs w:val="24"/>
        </w:rPr>
      </w:pPr>
      <w:r w:rsidRPr="0021595C">
        <w:rPr>
          <w:rFonts w:ascii="Victoria Sans" w:hAnsi="Victoria Sans" w:cs="Calibri"/>
          <w:sz w:val="24"/>
          <w:szCs w:val="24"/>
        </w:rPr>
        <w:tab/>
      </w:r>
      <w:r w:rsidR="00C954FE" w:rsidRPr="0021595C">
        <w:rPr>
          <w:rFonts w:ascii="Victoria Sans" w:hAnsi="Victoria Sans" w:cs="Calibri"/>
          <w:sz w:val="24"/>
          <w:szCs w:val="24"/>
        </w:rPr>
        <w:t>The laws of New Zealand govern this grant.</w:t>
      </w:r>
    </w:p>
    <w:p w14:paraId="10FEC87A" w14:textId="77777777" w:rsidR="00C954FE" w:rsidRPr="0021595C" w:rsidRDefault="00DF407A" w:rsidP="00B51156">
      <w:pPr>
        <w:spacing w:line="276" w:lineRule="auto"/>
        <w:ind w:left="426"/>
        <w:jc w:val="both"/>
        <w:rPr>
          <w:rFonts w:ascii="Victoria Sans" w:hAnsi="Victoria Sans" w:cs="Calibri"/>
          <w:sz w:val="24"/>
          <w:szCs w:val="24"/>
        </w:rPr>
      </w:pPr>
      <w:r w:rsidRPr="0021595C">
        <w:rPr>
          <w:rFonts w:ascii="Victoria Sans" w:hAnsi="Victoria Sans" w:cs="Calibri"/>
          <w:sz w:val="24"/>
          <w:szCs w:val="24"/>
        </w:rPr>
        <w:t xml:space="preserve">  </w:t>
      </w:r>
    </w:p>
    <w:p w14:paraId="195D97A9" w14:textId="77777777" w:rsidR="00B51156" w:rsidRPr="0021595C" w:rsidRDefault="00F927C7" w:rsidP="00F3260C">
      <w:pPr>
        <w:spacing w:line="276" w:lineRule="auto"/>
        <w:jc w:val="both"/>
        <w:rPr>
          <w:rFonts w:ascii="Victoria Sans" w:hAnsi="Victoria Sans" w:cs="Calibri"/>
          <w:b/>
          <w:sz w:val="24"/>
          <w:szCs w:val="24"/>
        </w:rPr>
      </w:pPr>
      <w:r w:rsidRPr="0021595C">
        <w:rPr>
          <w:rFonts w:ascii="Victoria Sans" w:hAnsi="Victoria Sans" w:cs="Calibri"/>
          <w:b/>
          <w:sz w:val="24"/>
          <w:szCs w:val="24"/>
        </w:rPr>
        <w:br/>
      </w:r>
      <w:r w:rsidR="00836D61" w:rsidRPr="0021595C">
        <w:rPr>
          <w:rFonts w:ascii="Victoria Sans" w:hAnsi="Victoria Sans" w:cs="Calibri"/>
          <w:b/>
          <w:sz w:val="24"/>
          <w:szCs w:val="24"/>
        </w:rPr>
        <w:t xml:space="preserve">Agreed and </w:t>
      </w:r>
      <w:r w:rsidR="00F52DD9" w:rsidRPr="0021595C">
        <w:rPr>
          <w:rFonts w:ascii="Victoria Sans" w:hAnsi="Victoria Sans" w:cs="Calibri"/>
          <w:b/>
          <w:sz w:val="24"/>
          <w:szCs w:val="24"/>
        </w:rPr>
        <w:t>a</w:t>
      </w:r>
      <w:r w:rsidR="00836D61" w:rsidRPr="0021595C">
        <w:rPr>
          <w:rFonts w:ascii="Victoria Sans" w:hAnsi="Victoria Sans" w:cs="Calibri"/>
          <w:b/>
          <w:sz w:val="24"/>
          <w:szCs w:val="24"/>
        </w:rPr>
        <w:t>ccepted by</w:t>
      </w:r>
      <w:r w:rsidR="00400EE8" w:rsidRPr="0021595C">
        <w:rPr>
          <w:rFonts w:ascii="Victoria Sans" w:hAnsi="Victoria Sans" w:cs="Calibri"/>
          <w:b/>
          <w:sz w:val="24"/>
          <w:szCs w:val="24"/>
        </w:rPr>
        <w:t>:</w:t>
      </w:r>
    </w:p>
    <w:p w14:paraId="368FEFBC" w14:textId="77777777" w:rsidR="00503BF4" w:rsidRPr="0021595C" w:rsidRDefault="00503BF4" w:rsidP="00F3260C">
      <w:pPr>
        <w:spacing w:line="276" w:lineRule="auto"/>
        <w:jc w:val="both"/>
        <w:rPr>
          <w:rFonts w:ascii="Victoria Sans" w:hAnsi="Victoria Sans" w:cs="Calibri"/>
          <w:b/>
          <w:sz w:val="24"/>
          <w:szCs w:val="24"/>
        </w:rPr>
      </w:pPr>
    </w:p>
    <w:p w14:paraId="4AECC1C2" w14:textId="77777777" w:rsidR="00400EE8" w:rsidRPr="0021595C" w:rsidRDefault="00400EE8" w:rsidP="00F3260C">
      <w:pPr>
        <w:spacing w:line="276" w:lineRule="auto"/>
        <w:jc w:val="both"/>
        <w:rPr>
          <w:rFonts w:ascii="Victoria Sans" w:hAnsi="Victoria Sans" w:cs="Calibri"/>
          <w:b/>
          <w:sz w:val="24"/>
          <w:szCs w:val="24"/>
        </w:rPr>
      </w:pPr>
      <w:r w:rsidRPr="0021595C">
        <w:rPr>
          <w:rFonts w:ascii="Victoria Sans" w:hAnsi="Victoria Sans" w:cs="Calibri"/>
          <w:b/>
          <w:sz w:val="24"/>
          <w:szCs w:val="24"/>
        </w:rPr>
        <w:t xml:space="preserve"> </w:t>
      </w:r>
      <w:r w:rsidR="00836D61" w:rsidRPr="0021595C">
        <w:rPr>
          <w:rFonts w:ascii="Victoria Sans" w:hAnsi="Victoria Sans" w:cs="Calibri"/>
          <w:b/>
          <w:sz w:val="24"/>
          <w:szCs w:val="24"/>
        </w:rPr>
        <w:t xml:space="preserve">                                 </w:t>
      </w:r>
      <w:r w:rsidR="00836D61" w:rsidRPr="0021595C">
        <w:rPr>
          <w:rFonts w:ascii="Victoria Sans" w:hAnsi="Victoria Sans" w:cs="Calibri"/>
          <w:b/>
          <w:sz w:val="24"/>
          <w:szCs w:val="24"/>
        </w:rPr>
        <w:br/>
      </w:r>
      <w:r w:rsidR="00414DB9" w:rsidRPr="0021595C">
        <w:rPr>
          <w:rFonts w:ascii="Victoria Sans" w:hAnsi="Victoria Sans" w:cs="Calibri"/>
          <w:i/>
          <w:sz w:val="24"/>
          <w:szCs w:val="24"/>
        </w:rPr>
        <w:t>Signature of applicant</w:t>
      </w:r>
      <w:r w:rsidR="00414DB9" w:rsidRPr="0021595C">
        <w:rPr>
          <w:rFonts w:ascii="Victoria Sans" w:hAnsi="Victoria Sans" w:cs="Calibri"/>
          <w:sz w:val="24"/>
          <w:szCs w:val="24"/>
        </w:rPr>
        <w:tab/>
      </w:r>
      <w:r w:rsidR="00F927C7" w:rsidRPr="0021595C">
        <w:rPr>
          <w:rFonts w:ascii="Victoria Sans" w:hAnsi="Victoria Sans" w:cs="Calibri"/>
          <w:color w:val="808080"/>
          <w:sz w:val="24"/>
          <w:szCs w:val="24"/>
        </w:rPr>
        <w:t>___________</w:t>
      </w:r>
      <w:r w:rsidR="00E2306D" w:rsidRPr="0021595C">
        <w:rPr>
          <w:rFonts w:ascii="Victoria Sans" w:hAnsi="Victoria Sans" w:cs="Calibri"/>
          <w:color w:val="808080"/>
          <w:sz w:val="24"/>
          <w:szCs w:val="24"/>
        </w:rPr>
        <w:t>___________</w:t>
      </w:r>
      <w:r w:rsidR="00F927C7" w:rsidRPr="0021595C">
        <w:rPr>
          <w:rFonts w:ascii="Victoria Sans" w:hAnsi="Victoria Sans" w:cs="Calibri"/>
          <w:color w:val="808080"/>
          <w:sz w:val="24"/>
          <w:szCs w:val="24"/>
        </w:rPr>
        <w:t>___________________</w:t>
      </w:r>
      <w:r w:rsidRPr="0021595C">
        <w:rPr>
          <w:rFonts w:ascii="Victoria Sans" w:hAnsi="Victoria Sans" w:cs="Calibri"/>
          <w:color w:val="808080"/>
          <w:sz w:val="24"/>
          <w:szCs w:val="24"/>
        </w:rPr>
        <w:tab/>
        <w:t xml:space="preserve"> </w:t>
      </w:r>
    </w:p>
    <w:p w14:paraId="77D20DBC" w14:textId="755259BA" w:rsidR="00400EE8" w:rsidRPr="0021595C" w:rsidRDefault="0021595C" w:rsidP="00F3260C">
      <w:pPr>
        <w:spacing w:line="276" w:lineRule="auto"/>
        <w:jc w:val="both"/>
        <w:rPr>
          <w:rFonts w:ascii="Victoria Sans" w:hAnsi="Victoria Sans" w:cs="Calibri"/>
          <w:sz w:val="24"/>
          <w:szCs w:val="24"/>
        </w:rPr>
      </w:pPr>
      <w:r>
        <w:rPr>
          <w:rFonts w:ascii="Victoria Sans" w:hAnsi="Victoria Sans" w:cs="Calibri"/>
          <w:i/>
          <w:sz w:val="24"/>
          <w:szCs w:val="24"/>
        </w:rPr>
        <w:br/>
      </w:r>
      <w:r w:rsidR="00414DB9" w:rsidRPr="0021595C">
        <w:rPr>
          <w:rFonts w:ascii="Victoria Sans" w:hAnsi="Victoria Sans" w:cs="Calibri"/>
          <w:i/>
          <w:sz w:val="24"/>
          <w:szCs w:val="24"/>
        </w:rPr>
        <w:t>Position</w:t>
      </w:r>
      <w:r w:rsidR="00414DB9" w:rsidRPr="0021595C">
        <w:rPr>
          <w:rFonts w:ascii="Victoria Sans" w:hAnsi="Victoria Sans" w:cs="Calibri"/>
          <w:sz w:val="24"/>
          <w:szCs w:val="24"/>
        </w:rPr>
        <w:tab/>
      </w:r>
      <w:r w:rsidR="0062317E" w:rsidRPr="0021595C">
        <w:rPr>
          <w:rFonts w:ascii="Victoria Sans" w:hAnsi="Victoria Sans" w:cs="Calibri"/>
          <w:sz w:val="24"/>
          <w:szCs w:val="24"/>
        </w:rPr>
        <w:tab/>
      </w:r>
      <w:r w:rsidR="00F927C7" w:rsidRPr="0021595C">
        <w:rPr>
          <w:rFonts w:ascii="Victoria Sans" w:hAnsi="Victoria Sans" w:cs="Calibri"/>
          <w:color w:val="808080"/>
          <w:sz w:val="24"/>
          <w:szCs w:val="24"/>
        </w:rPr>
        <w:t>___________</w:t>
      </w:r>
      <w:r w:rsidR="00E2306D" w:rsidRPr="0021595C">
        <w:rPr>
          <w:rFonts w:ascii="Victoria Sans" w:hAnsi="Victoria Sans" w:cs="Calibri"/>
          <w:color w:val="808080"/>
          <w:sz w:val="24"/>
          <w:szCs w:val="24"/>
        </w:rPr>
        <w:t>___________</w:t>
      </w:r>
      <w:r w:rsidR="00F927C7" w:rsidRPr="0021595C">
        <w:rPr>
          <w:rFonts w:ascii="Victoria Sans" w:hAnsi="Victoria Sans" w:cs="Calibri"/>
          <w:color w:val="808080"/>
          <w:sz w:val="24"/>
          <w:szCs w:val="24"/>
        </w:rPr>
        <w:t>___________________</w:t>
      </w:r>
      <w:r w:rsidR="00400EE8" w:rsidRPr="0021595C">
        <w:rPr>
          <w:rFonts w:ascii="Victoria Sans" w:hAnsi="Victoria Sans" w:cs="Calibri"/>
          <w:color w:val="808080"/>
          <w:sz w:val="24"/>
          <w:szCs w:val="24"/>
        </w:rPr>
        <w:tab/>
      </w:r>
    </w:p>
    <w:p w14:paraId="5065D277" w14:textId="73491BE5" w:rsidR="00C347F5" w:rsidRPr="0021595C" w:rsidRDefault="0021595C" w:rsidP="00F3260C">
      <w:pPr>
        <w:spacing w:line="276" w:lineRule="auto"/>
        <w:jc w:val="both"/>
        <w:rPr>
          <w:rFonts w:ascii="Victoria Sans" w:hAnsi="Victoria Sans" w:cs="Calibri"/>
          <w:sz w:val="24"/>
          <w:szCs w:val="24"/>
        </w:rPr>
      </w:pPr>
      <w:r>
        <w:rPr>
          <w:rFonts w:ascii="Victoria Sans" w:hAnsi="Victoria Sans" w:cs="Calibri"/>
          <w:i/>
          <w:sz w:val="24"/>
          <w:szCs w:val="24"/>
        </w:rPr>
        <w:br/>
      </w:r>
      <w:r w:rsidR="00414DB9" w:rsidRPr="0021595C">
        <w:rPr>
          <w:rFonts w:ascii="Victoria Sans" w:hAnsi="Victoria Sans" w:cs="Calibri"/>
          <w:i/>
          <w:sz w:val="24"/>
          <w:szCs w:val="24"/>
        </w:rPr>
        <w:t>Date</w:t>
      </w:r>
      <w:r w:rsidR="00414DB9" w:rsidRPr="0021595C">
        <w:rPr>
          <w:rFonts w:ascii="Victoria Sans" w:hAnsi="Victoria Sans" w:cs="Calibri"/>
          <w:sz w:val="24"/>
          <w:szCs w:val="24"/>
        </w:rPr>
        <w:tab/>
      </w:r>
      <w:r w:rsidR="00414DB9" w:rsidRPr="0021595C">
        <w:rPr>
          <w:rFonts w:ascii="Victoria Sans" w:hAnsi="Victoria Sans" w:cs="Calibri"/>
          <w:sz w:val="24"/>
          <w:szCs w:val="24"/>
        </w:rPr>
        <w:tab/>
      </w:r>
      <w:r w:rsidR="00EF0D4A" w:rsidRPr="0021595C">
        <w:rPr>
          <w:rFonts w:ascii="Victoria Sans" w:hAnsi="Victoria Sans" w:cs="Calibri"/>
          <w:sz w:val="24"/>
          <w:szCs w:val="24"/>
        </w:rPr>
        <w:tab/>
      </w:r>
      <w:r w:rsidR="00F927C7" w:rsidRPr="0021595C">
        <w:rPr>
          <w:rFonts w:ascii="Victoria Sans" w:hAnsi="Victoria Sans" w:cs="Calibri"/>
          <w:color w:val="808080"/>
          <w:sz w:val="24"/>
          <w:szCs w:val="24"/>
        </w:rPr>
        <w:t>_______________</w:t>
      </w:r>
      <w:r w:rsidR="00400EE8" w:rsidRPr="0021595C">
        <w:rPr>
          <w:rFonts w:ascii="Victoria Sans" w:hAnsi="Victoria Sans" w:cs="Calibri"/>
          <w:color w:val="808080"/>
          <w:sz w:val="24"/>
          <w:szCs w:val="24"/>
        </w:rPr>
        <w:tab/>
      </w:r>
      <w:r w:rsidR="00400EE8" w:rsidRPr="0021595C">
        <w:rPr>
          <w:rFonts w:ascii="Victoria Sans" w:hAnsi="Victoria Sans" w:cs="Calibri"/>
          <w:color w:val="808080"/>
          <w:sz w:val="24"/>
          <w:szCs w:val="24"/>
        </w:rPr>
        <w:tab/>
      </w:r>
      <w:r w:rsidR="00400EE8" w:rsidRPr="0021595C">
        <w:rPr>
          <w:rFonts w:ascii="Victoria Sans" w:hAnsi="Victoria Sans" w:cs="Calibri"/>
          <w:color w:val="808080"/>
          <w:sz w:val="24"/>
          <w:szCs w:val="24"/>
        </w:rPr>
        <w:tab/>
      </w:r>
      <w:r w:rsidR="00836D61" w:rsidRPr="0021595C">
        <w:rPr>
          <w:rFonts w:ascii="Victoria Sans" w:hAnsi="Victoria Sans" w:cs="Calibri"/>
          <w:sz w:val="24"/>
          <w:szCs w:val="24"/>
        </w:rPr>
        <w:t xml:space="preserve">                             </w:t>
      </w:r>
      <w:r w:rsidR="00F52DD9" w:rsidRPr="0021595C">
        <w:rPr>
          <w:rFonts w:ascii="Victoria Sans" w:hAnsi="Victoria Sans" w:cs="Calibri"/>
          <w:sz w:val="24"/>
          <w:szCs w:val="24"/>
        </w:rPr>
        <w:tab/>
      </w:r>
    </w:p>
    <w:p w14:paraId="6D481218" w14:textId="77777777" w:rsidR="006D0EA0" w:rsidRPr="0021595C" w:rsidRDefault="00F927C7" w:rsidP="00F3260C">
      <w:pPr>
        <w:spacing w:line="276" w:lineRule="auto"/>
        <w:jc w:val="both"/>
        <w:rPr>
          <w:rFonts w:ascii="Victoria Sans" w:hAnsi="Victoria Sans" w:cs="Calibri"/>
          <w:color w:val="808080"/>
          <w:sz w:val="24"/>
          <w:szCs w:val="24"/>
        </w:rPr>
      </w:pPr>
      <w:r w:rsidRPr="0021595C">
        <w:rPr>
          <w:rFonts w:ascii="Victoria Sans" w:hAnsi="Victoria Sans" w:cs="Calibri"/>
          <w:color w:val="808080"/>
          <w:sz w:val="24"/>
          <w:szCs w:val="24"/>
        </w:rPr>
        <w:br/>
      </w:r>
    </w:p>
    <w:p w14:paraId="00EB0E05" w14:textId="77777777" w:rsidR="00B51156" w:rsidRPr="0021595C" w:rsidRDefault="009F68BA" w:rsidP="00F3260C">
      <w:pPr>
        <w:spacing w:line="276" w:lineRule="auto"/>
        <w:jc w:val="both"/>
        <w:rPr>
          <w:rFonts w:ascii="Victoria Sans" w:hAnsi="Victoria Sans" w:cs="Calibri"/>
          <w:b/>
          <w:sz w:val="24"/>
          <w:szCs w:val="24"/>
        </w:rPr>
      </w:pPr>
      <w:r w:rsidRPr="0021595C">
        <w:rPr>
          <w:rFonts w:ascii="Victoria Sans" w:hAnsi="Victoria Sans" w:cs="Calibri"/>
          <w:b/>
          <w:sz w:val="24"/>
          <w:szCs w:val="24"/>
        </w:rPr>
        <w:t xml:space="preserve">Agreed and </w:t>
      </w:r>
      <w:r w:rsidR="00F52DD9" w:rsidRPr="0021595C">
        <w:rPr>
          <w:rFonts w:ascii="Victoria Sans" w:hAnsi="Victoria Sans" w:cs="Calibri"/>
          <w:b/>
          <w:sz w:val="24"/>
          <w:szCs w:val="24"/>
        </w:rPr>
        <w:t>a</w:t>
      </w:r>
      <w:r w:rsidRPr="0021595C">
        <w:rPr>
          <w:rFonts w:ascii="Victoria Sans" w:hAnsi="Victoria Sans" w:cs="Calibri"/>
          <w:b/>
          <w:sz w:val="24"/>
          <w:szCs w:val="24"/>
        </w:rPr>
        <w:t xml:space="preserve">ccepted by: </w:t>
      </w:r>
    </w:p>
    <w:p w14:paraId="54858D7D" w14:textId="77777777" w:rsidR="00503BF4" w:rsidRPr="0021595C" w:rsidRDefault="009F68BA" w:rsidP="00F3260C">
      <w:pPr>
        <w:spacing w:line="276" w:lineRule="auto"/>
        <w:jc w:val="both"/>
        <w:rPr>
          <w:rFonts w:ascii="Victoria Sans" w:hAnsi="Victoria Sans" w:cs="Calibri"/>
          <w:sz w:val="24"/>
          <w:szCs w:val="24"/>
        </w:rPr>
      </w:pPr>
      <w:r w:rsidRPr="0021595C">
        <w:rPr>
          <w:rFonts w:ascii="Victoria Sans" w:hAnsi="Victoria Sans" w:cs="Calibri"/>
          <w:b/>
          <w:sz w:val="24"/>
          <w:szCs w:val="24"/>
        </w:rPr>
        <w:t xml:space="preserve"> </w:t>
      </w:r>
      <w:r w:rsidR="00E2306D" w:rsidRPr="0021595C">
        <w:rPr>
          <w:rFonts w:ascii="Victoria Sans" w:hAnsi="Victoria Sans" w:cs="Calibri"/>
          <w:b/>
          <w:sz w:val="24"/>
          <w:szCs w:val="24"/>
        </w:rPr>
        <w:t xml:space="preserve">                               </w:t>
      </w:r>
      <w:r w:rsidRPr="0021595C">
        <w:rPr>
          <w:rFonts w:ascii="Victoria Sans" w:hAnsi="Victoria Sans" w:cs="Calibri"/>
          <w:b/>
          <w:sz w:val="24"/>
          <w:szCs w:val="24"/>
        </w:rPr>
        <w:t xml:space="preserve">    </w:t>
      </w:r>
      <w:r w:rsidRPr="0021595C">
        <w:rPr>
          <w:rFonts w:ascii="Victoria Sans" w:hAnsi="Victoria Sans" w:cs="Calibri"/>
          <w:b/>
          <w:sz w:val="24"/>
          <w:szCs w:val="24"/>
        </w:rPr>
        <w:br/>
      </w:r>
      <w:r w:rsidR="00EF0D4A" w:rsidRPr="0021595C">
        <w:rPr>
          <w:rFonts w:ascii="Victoria Sans" w:hAnsi="Victoria Sans" w:cs="Calibri"/>
          <w:i/>
          <w:sz w:val="24"/>
          <w:szCs w:val="24"/>
        </w:rPr>
        <w:t>Signature of representative of Te Herenga Waka—Victoria University of Wellington</w:t>
      </w:r>
      <w:r w:rsidR="00EF0D4A" w:rsidRPr="0021595C">
        <w:rPr>
          <w:rFonts w:ascii="Victoria Sans" w:hAnsi="Victoria Sans" w:cs="Calibri"/>
          <w:sz w:val="24"/>
          <w:szCs w:val="24"/>
        </w:rPr>
        <w:tab/>
      </w:r>
      <w:r w:rsidR="00EF0D4A" w:rsidRPr="0021595C">
        <w:rPr>
          <w:rFonts w:ascii="Victoria Sans" w:hAnsi="Victoria Sans" w:cs="Calibri"/>
          <w:sz w:val="24"/>
          <w:szCs w:val="24"/>
        </w:rPr>
        <w:tab/>
      </w:r>
      <w:r w:rsidR="00EF0D4A" w:rsidRPr="0021595C">
        <w:rPr>
          <w:rFonts w:ascii="Victoria Sans" w:hAnsi="Victoria Sans" w:cs="Calibri"/>
          <w:sz w:val="24"/>
          <w:szCs w:val="24"/>
        </w:rPr>
        <w:tab/>
      </w:r>
    </w:p>
    <w:p w14:paraId="575084B0" w14:textId="2EB1E450" w:rsidR="0021595C" w:rsidRDefault="0021595C" w:rsidP="00F3260C">
      <w:pPr>
        <w:spacing w:line="276" w:lineRule="auto"/>
        <w:jc w:val="both"/>
        <w:rPr>
          <w:rFonts w:ascii="Victoria Sans" w:hAnsi="Victoria Sans" w:cs="Calibri"/>
          <w:sz w:val="24"/>
          <w:szCs w:val="24"/>
        </w:rPr>
      </w:pPr>
    </w:p>
    <w:p w14:paraId="79909685" w14:textId="6251A8AC" w:rsidR="0021595C" w:rsidRDefault="0021595C" w:rsidP="00F3260C">
      <w:pPr>
        <w:spacing w:line="276" w:lineRule="auto"/>
        <w:jc w:val="both"/>
        <w:rPr>
          <w:rFonts w:ascii="Victoria Sans" w:hAnsi="Victoria Sans" w:cs="Calibri"/>
          <w:sz w:val="24"/>
          <w:szCs w:val="24"/>
        </w:rPr>
      </w:pPr>
      <w:r>
        <w:rPr>
          <w:rFonts w:ascii="Victoria Sans" w:hAnsi="Victoria Sans" w:cs="Calibri"/>
          <w:sz w:val="24"/>
          <w:szCs w:val="24"/>
        </w:rPr>
        <w:t>__________________________________________________________</w:t>
      </w:r>
    </w:p>
    <w:p w14:paraId="52A212A3" w14:textId="77777777" w:rsidR="0021595C" w:rsidRDefault="0021595C" w:rsidP="00F3260C">
      <w:pPr>
        <w:spacing w:line="276" w:lineRule="auto"/>
        <w:jc w:val="both"/>
        <w:rPr>
          <w:rFonts w:ascii="Victoria Sans" w:hAnsi="Victoria Sans" w:cs="Calibri"/>
          <w:i/>
          <w:sz w:val="24"/>
          <w:szCs w:val="24"/>
        </w:rPr>
      </w:pPr>
    </w:p>
    <w:p w14:paraId="3745D9A2" w14:textId="71555B4C" w:rsidR="00EF0D4A" w:rsidRPr="0021595C" w:rsidRDefault="00EF0D4A" w:rsidP="00F3260C">
      <w:pPr>
        <w:spacing w:line="276" w:lineRule="auto"/>
        <w:jc w:val="both"/>
        <w:rPr>
          <w:rFonts w:ascii="Victoria Sans" w:hAnsi="Victoria Sans" w:cs="Calibri"/>
          <w:b/>
          <w:sz w:val="24"/>
          <w:szCs w:val="24"/>
        </w:rPr>
      </w:pPr>
      <w:r w:rsidRPr="0021595C">
        <w:rPr>
          <w:rFonts w:ascii="Victoria Sans" w:hAnsi="Victoria Sans" w:cs="Calibri"/>
          <w:i/>
          <w:sz w:val="24"/>
          <w:szCs w:val="24"/>
        </w:rPr>
        <w:t>Position</w:t>
      </w:r>
      <w:r w:rsidRPr="0021595C">
        <w:rPr>
          <w:rFonts w:ascii="Victoria Sans" w:hAnsi="Victoria Sans" w:cs="Calibri"/>
          <w:sz w:val="24"/>
          <w:szCs w:val="24"/>
        </w:rPr>
        <w:tab/>
      </w:r>
      <w:r w:rsidRPr="0021595C">
        <w:rPr>
          <w:rFonts w:ascii="Victoria Sans" w:hAnsi="Victoria Sans" w:cs="Calibri"/>
          <w:color w:val="808080"/>
          <w:sz w:val="24"/>
          <w:szCs w:val="24"/>
        </w:rPr>
        <w:t>_________________________________________</w:t>
      </w:r>
      <w:r w:rsidR="0021595C">
        <w:rPr>
          <w:rFonts w:ascii="Victoria Sans" w:hAnsi="Victoria Sans" w:cs="Calibri"/>
          <w:color w:val="808080"/>
          <w:sz w:val="24"/>
          <w:szCs w:val="24"/>
        </w:rPr>
        <w:t>___</w:t>
      </w:r>
      <w:r w:rsidRPr="0021595C">
        <w:rPr>
          <w:rFonts w:ascii="Victoria Sans" w:hAnsi="Victoria Sans" w:cs="Calibri"/>
          <w:color w:val="808080"/>
          <w:sz w:val="24"/>
          <w:szCs w:val="24"/>
        </w:rPr>
        <w:tab/>
      </w:r>
    </w:p>
    <w:p w14:paraId="0DBAF7DE" w14:textId="5F79A774" w:rsidR="00EF0D4A" w:rsidRPr="0021595C" w:rsidRDefault="0021595C" w:rsidP="00F3260C">
      <w:pPr>
        <w:spacing w:line="276" w:lineRule="auto"/>
        <w:jc w:val="both"/>
        <w:rPr>
          <w:rFonts w:ascii="Victoria Sans" w:hAnsi="Victoria Sans" w:cs="Calibri"/>
          <w:sz w:val="24"/>
          <w:szCs w:val="24"/>
        </w:rPr>
      </w:pPr>
      <w:r>
        <w:rPr>
          <w:rFonts w:ascii="Victoria Sans" w:hAnsi="Victoria Sans" w:cs="Calibri"/>
          <w:i/>
          <w:sz w:val="24"/>
          <w:szCs w:val="24"/>
        </w:rPr>
        <w:br/>
      </w:r>
      <w:r w:rsidR="00EF0D4A" w:rsidRPr="0021595C">
        <w:rPr>
          <w:rFonts w:ascii="Victoria Sans" w:hAnsi="Victoria Sans" w:cs="Calibri"/>
          <w:i/>
          <w:sz w:val="24"/>
          <w:szCs w:val="24"/>
        </w:rPr>
        <w:t>Date</w:t>
      </w:r>
      <w:r w:rsidR="00EF0D4A" w:rsidRPr="0021595C">
        <w:rPr>
          <w:rFonts w:ascii="Victoria Sans" w:hAnsi="Victoria Sans" w:cs="Calibri"/>
          <w:sz w:val="24"/>
          <w:szCs w:val="24"/>
        </w:rPr>
        <w:tab/>
      </w:r>
      <w:r w:rsidR="00EF0D4A" w:rsidRPr="0021595C">
        <w:rPr>
          <w:rFonts w:ascii="Victoria Sans" w:hAnsi="Victoria Sans" w:cs="Calibri"/>
          <w:sz w:val="24"/>
          <w:szCs w:val="24"/>
        </w:rPr>
        <w:tab/>
      </w:r>
      <w:r w:rsidR="00EF0D4A" w:rsidRPr="0021595C">
        <w:rPr>
          <w:rFonts w:ascii="Victoria Sans" w:hAnsi="Victoria Sans" w:cs="Calibri"/>
          <w:color w:val="808080"/>
          <w:sz w:val="24"/>
          <w:szCs w:val="24"/>
        </w:rPr>
        <w:t>______________</w:t>
      </w:r>
      <w:r>
        <w:rPr>
          <w:rFonts w:ascii="Victoria Sans" w:hAnsi="Victoria Sans" w:cs="Calibri"/>
          <w:color w:val="808080"/>
          <w:sz w:val="24"/>
          <w:szCs w:val="24"/>
        </w:rPr>
        <w:t>___________</w:t>
      </w:r>
    </w:p>
    <w:p w14:paraId="58C3B539" w14:textId="77777777" w:rsidR="00801F9E" w:rsidRPr="0021595C" w:rsidRDefault="009F68BA" w:rsidP="00F3260C">
      <w:pPr>
        <w:spacing w:line="276" w:lineRule="auto"/>
        <w:jc w:val="both"/>
        <w:rPr>
          <w:rFonts w:ascii="Victoria Sans" w:hAnsi="Victoria Sans" w:cs="Calibri"/>
          <w:sz w:val="24"/>
          <w:szCs w:val="24"/>
        </w:rPr>
      </w:pPr>
      <w:r w:rsidRPr="0021595C">
        <w:rPr>
          <w:rFonts w:ascii="Victoria Sans" w:hAnsi="Victoria Sans" w:cs="Calibri"/>
          <w:sz w:val="24"/>
          <w:szCs w:val="24"/>
        </w:rPr>
        <w:br/>
      </w:r>
    </w:p>
    <w:p w14:paraId="670C20AC" w14:textId="77777777" w:rsidR="00CA14EF" w:rsidRPr="0021595C" w:rsidRDefault="00CA14EF" w:rsidP="00575CA1">
      <w:pPr>
        <w:spacing w:line="276" w:lineRule="auto"/>
        <w:jc w:val="both"/>
        <w:rPr>
          <w:rFonts w:ascii="Victoria Sans" w:hAnsi="Victoria Sans"/>
          <w:sz w:val="24"/>
          <w:szCs w:val="24"/>
        </w:rPr>
      </w:pPr>
    </w:p>
    <w:sectPr w:rsidR="00CA14EF" w:rsidRPr="0021595C" w:rsidSect="00586DBB">
      <w:headerReference w:type="default" r:id="rId15"/>
      <w:footerReference w:type="even" r:id="rId16"/>
      <w:footerReference w:type="default" r:id="rId17"/>
      <w:headerReference w:type="first" r:id="rId18"/>
      <w:pgSz w:w="11907" w:h="16840" w:code="9"/>
      <w:pgMar w:top="851" w:right="992" w:bottom="567" w:left="1276" w:header="0" w:footer="27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8FA61" w14:textId="77777777" w:rsidR="00CE59A7" w:rsidRDefault="00CE59A7">
      <w:r>
        <w:separator/>
      </w:r>
    </w:p>
  </w:endnote>
  <w:endnote w:type="continuationSeparator" w:id="0">
    <w:p w14:paraId="4FB35E8E" w14:textId="77777777" w:rsidR="00CE59A7" w:rsidRDefault="00CE59A7">
      <w:r>
        <w:continuationSeparator/>
      </w:r>
    </w:p>
  </w:endnote>
  <w:endnote w:type="continuationNotice" w:id="1">
    <w:p w14:paraId="29EBCF0A" w14:textId="77777777" w:rsidR="00CE59A7" w:rsidRDefault="00CE59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ictoria Sans">
    <w:altName w:val="Calibri"/>
    <w:panose1 w:val="02000503000000020004"/>
    <w:charset w:val="00"/>
    <w:family w:val="modern"/>
    <w:notTrueType/>
    <w:pitch w:val="variable"/>
    <w:sig w:usb0="A00000FF" w:usb1="500160FF" w:usb2="00000010" w:usb3="00000000" w:csb0="0000009B"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7A993" w14:textId="77777777" w:rsidR="00C31C79" w:rsidRDefault="00AD6637">
    <w:pPr>
      <w:pStyle w:val="Footer"/>
      <w:framePr w:wrap="around" w:vAnchor="text" w:hAnchor="margin" w:xAlign="right" w:y="1"/>
      <w:rPr>
        <w:rStyle w:val="PageNumber"/>
      </w:rPr>
    </w:pPr>
    <w:r>
      <w:rPr>
        <w:rStyle w:val="PageNumber"/>
      </w:rPr>
      <w:fldChar w:fldCharType="begin"/>
    </w:r>
    <w:r w:rsidR="00C31C79">
      <w:rPr>
        <w:rStyle w:val="PageNumber"/>
      </w:rPr>
      <w:instrText xml:space="preserve">PAGE  </w:instrText>
    </w:r>
    <w:r>
      <w:rPr>
        <w:rStyle w:val="PageNumber"/>
      </w:rPr>
      <w:fldChar w:fldCharType="end"/>
    </w:r>
  </w:p>
  <w:p w14:paraId="2FB155C1" w14:textId="77777777" w:rsidR="00C31C79" w:rsidRDefault="00C31C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18EB" w14:textId="77777777" w:rsidR="00C31C79" w:rsidRDefault="00C31C79" w:rsidP="00651642">
    <w:pPr>
      <w:pStyle w:val="Footer"/>
      <w:tabs>
        <w:tab w:val="clear" w:pos="8640"/>
        <w:tab w:val="right" w:pos="9781"/>
      </w:tabs>
      <w:ind w:right="360"/>
      <w:rPr>
        <w:rStyle w:val="PageNumber"/>
        <w:sz w:val="20"/>
      </w:rPr>
    </w:pPr>
    <w:r>
      <w:rPr>
        <w:rStyle w:val="PageNumber"/>
      </w:rPr>
      <w:tab/>
    </w:r>
    <w:r>
      <w:rPr>
        <w:rStyle w:val="PageNumber"/>
      </w:rPr>
      <w:tab/>
    </w:r>
    <w:r w:rsidR="00AD6637" w:rsidRPr="00ED685B">
      <w:rPr>
        <w:rStyle w:val="PageNumber"/>
        <w:sz w:val="20"/>
      </w:rPr>
      <w:fldChar w:fldCharType="begin"/>
    </w:r>
    <w:r w:rsidRPr="00ED685B">
      <w:rPr>
        <w:rStyle w:val="PageNumber"/>
        <w:sz w:val="20"/>
      </w:rPr>
      <w:instrText xml:space="preserve"> PAGE </w:instrText>
    </w:r>
    <w:r w:rsidR="00AD6637" w:rsidRPr="00ED685B">
      <w:rPr>
        <w:rStyle w:val="PageNumber"/>
        <w:sz w:val="20"/>
      </w:rPr>
      <w:fldChar w:fldCharType="separate"/>
    </w:r>
    <w:r w:rsidR="00A069F9">
      <w:rPr>
        <w:rStyle w:val="PageNumber"/>
        <w:noProof/>
        <w:sz w:val="20"/>
      </w:rPr>
      <w:t>1</w:t>
    </w:r>
    <w:r w:rsidR="00AD6637" w:rsidRPr="00ED685B">
      <w:rPr>
        <w:rStyle w:val="PageNumber"/>
        <w:sz w:val="20"/>
      </w:rPr>
      <w:fldChar w:fldCharType="end"/>
    </w:r>
  </w:p>
  <w:p w14:paraId="3B52E4C9" w14:textId="77777777" w:rsidR="00C31C79" w:rsidRPr="00ED685B" w:rsidRDefault="00C31C79" w:rsidP="00841883">
    <w:pPr>
      <w:pStyle w:val="Footer"/>
      <w:tabs>
        <w:tab w:val="clear" w:pos="8640"/>
        <w:tab w:val="right" w:pos="9214"/>
      </w:tabs>
      <w:ind w:right="360"/>
      <w:rPr>
        <w:sz w:val="20"/>
      </w:rPr>
    </w:pPr>
    <w:r>
      <w:rPr>
        <w:sz w:val="20"/>
      </w:rP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E65F0" w14:textId="77777777" w:rsidR="00CE59A7" w:rsidRDefault="00CE59A7">
      <w:r>
        <w:separator/>
      </w:r>
    </w:p>
  </w:footnote>
  <w:footnote w:type="continuationSeparator" w:id="0">
    <w:p w14:paraId="02C2FA29" w14:textId="77777777" w:rsidR="00CE59A7" w:rsidRDefault="00CE59A7">
      <w:r>
        <w:continuationSeparator/>
      </w:r>
    </w:p>
  </w:footnote>
  <w:footnote w:type="continuationNotice" w:id="1">
    <w:p w14:paraId="5E616A91" w14:textId="77777777" w:rsidR="00CE59A7" w:rsidRDefault="00CE59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19DCB" w14:textId="77777777" w:rsidR="001C7A58" w:rsidRDefault="001C7A58" w:rsidP="00191E32">
    <w:pPr>
      <w:pStyle w:val="Header"/>
      <w:ind w:left="680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67DE8" w14:textId="250EFC08" w:rsidR="00191E32" w:rsidRDefault="00152686" w:rsidP="00586DBB">
    <w:pPr>
      <w:pStyle w:val="Header"/>
      <w:tabs>
        <w:tab w:val="clear" w:pos="4320"/>
      </w:tabs>
      <w:ind w:left="7088"/>
    </w:pPr>
    <w:r>
      <w:rPr>
        <w:noProof/>
      </w:rPr>
      <w:drawing>
        <wp:anchor distT="0" distB="0" distL="114300" distR="114300" simplePos="0" relativeHeight="251657728" behindDoc="0" locked="0" layoutInCell="1" allowOverlap="1" wp14:anchorId="03A5BCB9" wp14:editId="1C41D82D">
          <wp:simplePos x="0" y="0"/>
          <wp:positionH relativeFrom="margin">
            <wp:posOffset>-52070</wp:posOffset>
          </wp:positionH>
          <wp:positionV relativeFrom="margin">
            <wp:posOffset>-915035</wp:posOffset>
          </wp:positionV>
          <wp:extent cx="2686685" cy="9156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6685" cy="91567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845AAAD" wp14:editId="304C77FC">
          <wp:extent cx="1382395" cy="999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2395" cy="9994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C6B9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436C1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0C43B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F66547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7EC53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C434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5E19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6ADD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66E16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9EA9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7D50DF66"/>
    <w:lvl w:ilvl="0">
      <w:numFmt w:val="bullet"/>
      <w:lvlText w:val="*"/>
      <w:lvlJc w:val="left"/>
    </w:lvl>
  </w:abstractNum>
  <w:abstractNum w:abstractNumId="11" w15:restartNumberingAfterBreak="0">
    <w:nsid w:val="01DD251F"/>
    <w:multiLevelType w:val="multilevel"/>
    <w:tmpl w:val="7E62EC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4BA01F3"/>
    <w:multiLevelType w:val="hybridMultilevel"/>
    <w:tmpl w:val="D14273C8"/>
    <w:lvl w:ilvl="0" w:tplc="68FADD00">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F32DD4"/>
    <w:multiLevelType w:val="hybridMultilevel"/>
    <w:tmpl w:val="BE50B19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0CDC0AB8"/>
    <w:multiLevelType w:val="hybridMultilevel"/>
    <w:tmpl w:val="22AC96DE"/>
    <w:lvl w:ilvl="0" w:tplc="04090001">
      <w:start w:val="1"/>
      <w:numFmt w:val="bullet"/>
      <w:lvlText w:val=""/>
      <w:lvlJc w:val="left"/>
      <w:pPr>
        <w:tabs>
          <w:tab w:val="num" w:pos="1110"/>
        </w:tabs>
        <w:ind w:left="1110" w:hanging="360"/>
      </w:pPr>
      <w:rPr>
        <w:rFonts w:ascii="Symbol" w:hAnsi="Symbol" w:hint="default"/>
      </w:rPr>
    </w:lvl>
    <w:lvl w:ilvl="1" w:tplc="08090003">
      <w:start w:val="1"/>
      <w:numFmt w:val="bullet"/>
      <w:lvlText w:val="o"/>
      <w:lvlJc w:val="left"/>
      <w:pPr>
        <w:tabs>
          <w:tab w:val="num" w:pos="2190"/>
        </w:tabs>
        <w:ind w:left="2190" w:hanging="360"/>
      </w:pPr>
      <w:rPr>
        <w:rFonts w:ascii="Courier New" w:hAnsi="Courier New" w:cs="Courier New" w:hint="default"/>
      </w:rPr>
    </w:lvl>
    <w:lvl w:ilvl="2" w:tplc="08090005" w:tentative="1">
      <w:start w:val="1"/>
      <w:numFmt w:val="bullet"/>
      <w:lvlText w:val=""/>
      <w:lvlJc w:val="left"/>
      <w:pPr>
        <w:tabs>
          <w:tab w:val="num" w:pos="2910"/>
        </w:tabs>
        <w:ind w:left="2910" w:hanging="360"/>
      </w:pPr>
      <w:rPr>
        <w:rFonts w:ascii="Wingdings" w:hAnsi="Wingdings" w:hint="default"/>
      </w:rPr>
    </w:lvl>
    <w:lvl w:ilvl="3" w:tplc="08090001" w:tentative="1">
      <w:start w:val="1"/>
      <w:numFmt w:val="bullet"/>
      <w:lvlText w:val=""/>
      <w:lvlJc w:val="left"/>
      <w:pPr>
        <w:tabs>
          <w:tab w:val="num" w:pos="3630"/>
        </w:tabs>
        <w:ind w:left="3630" w:hanging="360"/>
      </w:pPr>
      <w:rPr>
        <w:rFonts w:ascii="Symbol" w:hAnsi="Symbol" w:hint="default"/>
      </w:rPr>
    </w:lvl>
    <w:lvl w:ilvl="4" w:tplc="08090003" w:tentative="1">
      <w:start w:val="1"/>
      <w:numFmt w:val="bullet"/>
      <w:lvlText w:val="o"/>
      <w:lvlJc w:val="left"/>
      <w:pPr>
        <w:tabs>
          <w:tab w:val="num" w:pos="4350"/>
        </w:tabs>
        <w:ind w:left="4350" w:hanging="360"/>
      </w:pPr>
      <w:rPr>
        <w:rFonts w:ascii="Courier New" w:hAnsi="Courier New" w:cs="Courier New" w:hint="default"/>
      </w:rPr>
    </w:lvl>
    <w:lvl w:ilvl="5" w:tplc="08090005" w:tentative="1">
      <w:start w:val="1"/>
      <w:numFmt w:val="bullet"/>
      <w:lvlText w:val=""/>
      <w:lvlJc w:val="left"/>
      <w:pPr>
        <w:tabs>
          <w:tab w:val="num" w:pos="5070"/>
        </w:tabs>
        <w:ind w:left="5070" w:hanging="360"/>
      </w:pPr>
      <w:rPr>
        <w:rFonts w:ascii="Wingdings" w:hAnsi="Wingdings" w:hint="default"/>
      </w:rPr>
    </w:lvl>
    <w:lvl w:ilvl="6" w:tplc="08090001" w:tentative="1">
      <w:start w:val="1"/>
      <w:numFmt w:val="bullet"/>
      <w:lvlText w:val=""/>
      <w:lvlJc w:val="left"/>
      <w:pPr>
        <w:tabs>
          <w:tab w:val="num" w:pos="5790"/>
        </w:tabs>
        <w:ind w:left="5790" w:hanging="360"/>
      </w:pPr>
      <w:rPr>
        <w:rFonts w:ascii="Symbol" w:hAnsi="Symbol" w:hint="default"/>
      </w:rPr>
    </w:lvl>
    <w:lvl w:ilvl="7" w:tplc="08090003" w:tentative="1">
      <w:start w:val="1"/>
      <w:numFmt w:val="bullet"/>
      <w:lvlText w:val="o"/>
      <w:lvlJc w:val="left"/>
      <w:pPr>
        <w:tabs>
          <w:tab w:val="num" w:pos="6510"/>
        </w:tabs>
        <w:ind w:left="6510" w:hanging="360"/>
      </w:pPr>
      <w:rPr>
        <w:rFonts w:ascii="Courier New" w:hAnsi="Courier New" w:cs="Courier New" w:hint="default"/>
      </w:rPr>
    </w:lvl>
    <w:lvl w:ilvl="8" w:tplc="08090005" w:tentative="1">
      <w:start w:val="1"/>
      <w:numFmt w:val="bullet"/>
      <w:lvlText w:val=""/>
      <w:lvlJc w:val="left"/>
      <w:pPr>
        <w:tabs>
          <w:tab w:val="num" w:pos="7230"/>
        </w:tabs>
        <w:ind w:left="7230" w:hanging="360"/>
      </w:pPr>
      <w:rPr>
        <w:rFonts w:ascii="Wingdings" w:hAnsi="Wingdings" w:hint="default"/>
      </w:rPr>
    </w:lvl>
  </w:abstractNum>
  <w:abstractNum w:abstractNumId="15" w15:restartNumberingAfterBreak="0">
    <w:nsid w:val="0DA10E0A"/>
    <w:multiLevelType w:val="hybridMultilevel"/>
    <w:tmpl w:val="819E30E0"/>
    <w:lvl w:ilvl="0" w:tplc="68FADD00">
      <w:start w:val="1"/>
      <w:numFmt w:val="bullet"/>
      <w:lvlText w:val=""/>
      <w:lvlJc w:val="left"/>
      <w:pPr>
        <w:tabs>
          <w:tab w:val="num" w:pos="1571"/>
        </w:tabs>
        <w:ind w:left="1571" w:hanging="360"/>
      </w:pPr>
      <w:rPr>
        <w:rFonts w:ascii="Symbol" w:hAnsi="Symbol" w:hint="default"/>
      </w:rPr>
    </w:lvl>
    <w:lvl w:ilvl="1" w:tplc="08090003" w:tentative="1">
      <w:start w:val="1"/>
      <w:numFmt w:val="bullet"/>
      <w:lvlText w:val="o"/>
      <w:lvlJc w:val="left"/>
      <w:pPr>
        <w:tabs>
          <w:tab w:val="num" w:pos="2291"/>
        </w:tabs>
        <w:ind w:left="2291" w:hanging="360"/>
      </w:pPr>
      <w:rPr>
        <w:rFonts w:ascii="Courier New" w:hAnsi="Courier New" w:cs="Courier New" w:hint="default"/>
      </w:rPr>
    </w:lvl>
    <w:lvl w:ilvl="2" w:tplc="08090005" w:tentative="1">
      <w:start w:val="1"/>
      <w:numFmt w:val="bullet"/>
      <w:lvlText w:val=""/>
      <w:lvlJc w:val="left"/>
      <w:pPr>
        <w:tabs>
          <w:tab w:val="num" w:pos="3011"/>
        </w:tabs>
        <w:ind w:left="3011" w:hanging="360"/>
      </w:pPr>
      <w:rPr>
        <w:rFonts w:ascii="Wingdings" w:hAnsi="Wingdings" w:hint="default"/>
      </w:rPr>
    </w:lvl>
    <w:lvl w:ilvl="3" w:tplc="08090001" w:tentative="1">
      <w:start w:val="1"/>
      <w:numFmt w:val="bullet"/>
      <w:lvlText w:val=""/>
      <w:lvlJc w:val="left"/>
      <w:pPr>
        <w:tabs>
          <w:tab w:val="num" w:pos="3731"/>
        </w:tabs>
        <w:ind w:left="3731" w:hanging="360"/>
      </w:pPr>
      <w:rPr>
        <w:rFonts w:ascii="Symbol" w:hAnsi="Symbol" w:hint="default"/>
      </w:rPr>
    </w:lvl>
    <w:lvl w:ilvl="4" w:tplc="08090003" w:tentative="1">
      <w:start w:val="1"/>
      <w:numFmt w:val="bullet"/>
      <w:lvlText w:val="o"/>
      <w:lvlJc w:val="left"/>
      <w:pPr>
        <w:tabs>
          <w:tab w:val="num" w:pos="4451"/>
        </w:tabs>
        <w:ind w:left="4451" w:hanging="360"/>
      </w:pPr>
      <w:rPr>
        <w:rFonts w:ascii="Courier New" w:hAnsi="Courier New" w:cs="Courier New" w:hint="default"/>
      </w:rPr>
    </w:lvl>
    <w:lvl w:ilvl="5" w:tplc="08090005" w:tentative="1">
      <w:start w:val="1"/>
      <w:numFmt w:val="bullet"/>
      <w:lvlText w:val=""/>
      <w:lvlJc w:val="left"/>
      <w:pPr>
        <w:tabs>
          <w:tab w:val="num" w:pos="5171"/>
        </w:tabs>
        <w:ind w:left="5171" w:hanging="360"/>
      </w:pPr>
      <w:rPr>
        <w:rFonts w:ascii="Wingdings" w:hAnsi="Wingdings" w:hint="default"/>
      </w:rPr>
    </w:lvl>
    <w:lvl w:ilvl="6" w:tplc="08090001" w:tentative="1">
      <w:start w:val="1"/>
      <w:numFmt w:val="bullet"/>
      <w:lvlText w:val=""/>
      <w:lvlJc w:val="left"/>
      <w:pPr>
        <w:tabs>
          <w:tab w:val="num" w:pos="5891"/>
        </w:tabs>
        <w:ind w:left="5891" w:hanging="360"/>
      </w:pPr>
      <w:rPr>
        <w:rFonts w:ascii="Symbol" w:hAnsi="Symbol" w:hint="default"/>
      </w:rPr>
    </w:lvl>
    <w:lvl w:ilvl="7" w:tplc="08090003" w:tentative="1">
      <w:start w:val="1"/>
      <w:numFmt w:val="bullet"/>
      <w:lvlText w:val="o"/>
      <w:lvlJc w:val="left"/>
      <w:pPr>
        <w:tabs>
          <w:tab w:val="num" w:pos="6611"/>
        </w:tabs>
        <w:ind w:left="6611" w:hanging="360"/>
      </w:pPr>
      <w:rPr>
        <w:rFonts w:ascii="Courier New" w:hAnsi="Courier New" w:cs="Courier New" w:hint="default"/>
      </w:rPr>
    </w:lvl>
    <w:lvl w:ilvl="8" w:tplc="08090005" w:tentative="1">
      <w:start w:val="1"/>
      <w:numFmt w:val="bullet"/>
      <w:lvlText w:val=""/>
      <w:lvlJc w:val="left"/>
      <w:pPr>
        <w:tabs>
          <w:tab w:val="num" w:pos="7331"/>
        </w:tabs>
        <w:ind w:left="7331" w:hanging="360"/>
      </w:pPr>
      <w:rPr>
        <w:rFonts w:ascii="Wingdings" w:hAnsi="Wingdings" w:hint="default"/>
      </w:rPr>
    </w:lvl>
  </w:abstractNum>
  <w:abstractNum w:abstractNumId="16" w15:restartNumberingAfterBreak="0">
    <w:nsid w:val="11506FBE"/>
    <w:multiLevelType w:val="multilevel"/>
    <w:tmpl w:val="58367360"/>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1A821571"/>
    <w:multiLevelType w:val="hybridMultilevel"/>
    <w:tmpl w:val="5C4E719A"/>
    <w:lvl w:ilvl="0" w:tplc="EFCA9A2E">
      <w:numFmt w:val="bullet"/>
      <w:lvlText w:val="-"/>
      <w:lvlJc w:val="left"/>
      <w:pPr>
        <w:tabs>
          <w:tab w:val="num" w:pos="1271"/>
        </w:tabs>
        <w:ind w:left="1271" w:hanging="420"/>
      </w:pPr>
      <w:rPr>
        <w:rFonts w:ascii="Calibri" w:eastAsia="Times New Roman" w:hAnsi="Calibri" w:cs="Times New Roman" w:hint="default"/>
      </w:rPr>
    </w:lvl>
    <w:lvl w:ilvl="1" w:tplc="08090003" w:tentative="1">
      <w:start w:val="1"/>
      <w:numFmt w:val="bullet"/>
      <w:lvlText w:val="o"/>
      <w:lvlJc w:val="left"/>
      <w:pPr>
        <w:tabs>
          <w:tab w:val="num" w:pos="1931"/>
        </w:tabs>
        <w:ind w:left="1931" w:hanging="360"/>
      </w:pPr>
      <w:rPr>
        <w:rFonts w:ascii="Courier New" w:hAnsi="Courier New" w:cs="Courier New" w:hint="default"/>
      </w:rPr>
    </w:lvl>
    <w:lvl w:ilvl="2" w:tplc="08090005" w:tentative="1">
      <w:start w:val="1"/>
      <w:numFmt w:val="bullet"/>
      <w:lvlText w:val=""/>
      <w:lvlJc w:val="left"/>
      <w:pPr>
        <w:tabs>
          <w:tab w:val="num" w:pos="2651"/>
        </w:tabs>
        <w:ind w:left="2651" w:hanging="360"/>
      </w:pPr>
      <w:rPr>
        <w:rFonts w:ascii="Wingdings" w:hAnsi="Wingdings" w:hint="default"/>
      </w:rPr>
    </w:lvl>
    <w:lvl w:ilvl="3" w:tplc="08090001" w:tentative="1">
      <w:start w:val="1"/>
      <w:numFmt w:val="bullet"/>
      <w:lvlText w:val=""/>
      <w:lvlJc w:val="left"/>
      <w:pPr>
        <w:tabs>
          <w:tab w:val="num" w:pos="3371"/>
        </w:tabs>
        <w:ind w:left="3371" w:hanging="360"/>
      </w:pPr>
      <w:rPr>
        <w:rFonts w:ascii="Symbol" w:hAnsi="Symbol" w:hint="default"/>
      </w:rPr>
    </w:lvl>
    <w:lvl w:ilvl="4" w:tplc="08090003" w:tentative="1">
      <w:start w:val="1"/>
      <w:numFmt w:val="bullet"/>
      <w:lvlText w:val="o"/>
      <w:lvlJc w:val="left"/>
      <w:pPr>
        <w:tabs>
          <w:tab w:val="num" w:pos="4091"/>
        </w:tabs>
        <w:ind w:left="4091" w:hanging="360"/>
      </w:pPr>
      <w:rPr>
        <w:rFonts w:ascii="Courier New" w:hAnsi="Courier New" w:cs="Courier New" w:hint="default"/>
      </w:rPr>
    </w:lvl>
    <w:lvl w:ilvl="5" w:tplc="08090005" w:tentative="1">
      <w:start w:val="1"/>
      <w:numFmt w:val="bullet"/>
      <w:lvlText w:val=""/>
      <w:lvlJc w:val="left"/>
      <w:pPr>
        <w:tabs>
          <w:tab w:val="num" w:pos="4811"/>
        </w:tabs>
        <w:ind w:left="4811" w:hanging="360"/>
      </w:pPr>
      <w:rPr>
        <w:rFonts w:ascii="Wingdings" w:hAnsi="Wingdings" w:hint="default"/>
      </w:rPr>
    </w:lvl>
    <w:lvl w:ilvl="6" w:tplc="08090001" w:tentative="1">
      <w:start w:val="1"/>
      <w:numFmt w:val="bullet"/>
      <w:lvlText w:val=""/>
      <w:lvlJc w:val="left"/>
      <w:pPr>
        <w:tabs>
          <w:tab w:val="num" w:pos="5531"/>
        </w:tabs>
        <w:ind w:left="5531" w:hanging="360"/>
      </w:pPr>
      <w:rPr>
        <w:rFonts w:ascii="Symbol" w:hAnsi="Symbol" w:hint="default"/>
      </w:rPr>
    </w:lvl>
    <w:lvl w:ilvl="7" w:tplc="08090003" w:tentative="1">
      <w:start w:val="1"/>
      <w:numFmt w:val="bullet"/>
      <w:lvlText w:val="o"/>
      <w:lvlJc w:val="left"/>
      <w:pPr>
        <w:tabs>
          <w:tab w:val="num" w:pos="6251"/>
        </w:tabs>
        <w:ind w:left="6251" w:hanging="360"/>
      </w:pPr>
      <w:rPr>
        <w:rFonts w:ascii="Courier New" w:hAnsi="Courier New" w:cs="Courier New" w:hint="default"/>
      </w:rPr>
    </w:lvl>
    <w:lvl w:ilvl="8" w:tplc="08090005" w:tentative="1">
      <w:start w:val="1"/>
      <w:numFmt w:val="bullet"/>
      <w:lvlText w:val=""/>
      <w:lvlJc w:val="left"/>
      <w:pPr>
        <w:tabs>
          <w:tab w:val="num" w:pos="6971"/>
        </w:tabs>
        <w:ind w:left="6971" w:hanging="360"/>
      </w:pPr>
      <w:rPr>
        <w:rFonts w:ascii="Wingdings" w:hAnsi="Wingdings" w:hint="default"/>
      </w:rPr>
    </w:lvl>
  </w:abstractNum>
  <w:abstractNum w:abstractNumId="18" w15:restartNumberingAfterBreak="0">
    <w:nsid w:val="2287498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3232A73"/>
    <w:multiLevelType w:val="hybridMultilevel"/>
    <w:tmpl w:val="95EE3656"/>
    <w:lvl w:ilvl="0" w:tplc="04090001">
      <w:start w:val="1"/>
      <w:numFmt w:val="bullet"/>
      <w:lvlText w:val=""/>
      <w:lvlJc w:val="left"/>
      <w:pPr>
        <w:tabs>
          <w:tab w:val="num" w:pos="1211"/>
        </w:tabs>
        <w:ind w:left="1211" w:hanging="360"/>
      </w:pPr>
      <w:rPr>
        <w:rFonts w:ascii="Symbol" w:hAnsi="Symbol" w:hint="default"/>
      </w:rPr>
    </w:lvl>
    <w:lvl w:ilvl="1" w:tplc="04090003" w:tentative="1">
      <w:start w:val="1"/>
      <w:numFmt w:val="bullet"/>
      <w:lvlText w:val="o"/>
      <w:lvlJc w:val="left"/>
      <w:pPr>
        <w:tabs>
          <w:tab w:val="num" w:pos="1931"/>
        </w:tabs>
        <w:ind w:left="1931" w:hanging="360"/>
      </w:pPr>
      <w:rPr>
        <w:rFonts w:ascii="Courier New" w:hAnsi="Courier New" w:cs="Courier New" w:hint="default"/>
      </w:rPr>
    </w:lvl>
    <w:lvl w:ilvl="2" w:tplc="04090005" w:tentative="1">
      <w:start w:val="1"/>
      <w:numFmt w:val="bullet"/>
      <w:lvlText w:val=""/>
      <w:lvlJc w:val="left"/>
      <w:pPr>
        <w:tabs>
          <w:tab w:val="num" w:pos="2651"/>
        </w:tabs>
        <w:ind w:left="2651" w:hanging="360"/>
      </w:pPr>
      <w:rPr>
        <w:rFonts w:ascii="Wingdings" w:hAnsi="Wingdings" w:hint="default"/>
      </w:rPr>
    </w:lvl>
    <w:lvl w:ilvl="3" w:tplc="04090001" w:tentative="1">
      <w:start w:val="1"/>
      <w:numFmt w:val="bullet"/>
      <w:lvlText w:val=""/>
      <w:lvlJc w:val="left"/>
      <w:pPr>
        <w:tabs>
          <w:tab w:val="num" w:pos="3371"/>
        </w:tabs>
        <w:ind w:left="3371" w:hanging="360"/>
      </w:pPr>
      <w:rPr>
        <w:rFonts w:ascii="Symbol" w:hAnsi="Symbol" w:hint="default"/>
      </w:rPr>
    </w:lvl>
    <w:lvl w:ilvl="4" w:tplc="04090003" w:tentative="1">
      <w:start w:val="1"/>
      <w:numFmt w:val="bullet"/>
      <w:lvlText w:val="o"/>
      <w:lvlJc w:val="left"/>
      <w:pPr>
        <w:tabs>
          <w:tab w:val="num" w:pos="4091"/>
        </w:tabs>
        <w:ind w:left="4091" w:hanging="360"/>
      </w:pPr>
      <w:rPr>
        <w:rFonts w:ascii="Courier New" w:hAnsi="Courier New" w:cs="Courier New" w:hint="default"/>
      </w:rPr>
    </w:lvl>
    <w:lvl w:ilvl="5" w:tplc="04090005" w:tentative="1">
      <w:start w:val="1"/>
      <w:numFmt w:val="bullet"/>
      <w:lvlText w:val=""/>
      <w:lvlJc w:val="left"/>
      <w:pPr>
        <w:tabs>
          <w:tab w:val="num" w:pos="4811"/>
        </w:tabs>
        <w:ind w:left="4811" w:hanging="360"/>
      </w:pPr>
      <w:rPr>
        <w:rFonts w:ascii="Wingdings" w:hAnsi="Wingdings" w:hint="default"/>
      </w:rPr>
    </w:lvl>
    <w:lvl w:ilvl="6" w:tplc="04090001" w:tentative="1">
      <w:start w:val="1"/>
      <w:numFmt w:val="bullet"/>
      <w:lvlText w:val=""/>
      <w:lvlJc w:val="left"/>
      <w:pPr>
        <w:tabs>
          <w:tab w:val="num" w:pos="5531"/>
        </w:tabs>
        <w:ind w:left="5531" w:hanging="360"/>
      </w:pPr>
      <w:rPr>
        <w:rFonts w:ascii="Symbol" w:hAnsi="Symbol" w:hint="default"/>
      </w:rPr>
    </w:lvl>
    <w:lvl w:ilvl="7" w:tplc="04090003" w:tentative="1">
      <w:start w:val="1"/>
      <w:numFmt w:val="bullet"/>
      <w:lvlText w:val="o"/>
      <w:lvlJc w:val="left"/>
      <w:pPr>
        <w:tabs>
          <w:tab w:val="num" w:pos="6251"/>
        </w:tabs>
        <w:ind w:left="6251" w:hanging="360"/>
      </w:pPr>
      <w:rPr>
        <w:rFonts w:ascii="Courier New" w:hAnsi="Courier New" w:cs="Courier New" w:hint="default"/>
      </w:rPr>
    </w:lvl>
    <w:lvl w:ilvl="8" w:tplc="04090005" w:tentative="1">
      <w:start w:val="1"/>
      <w:numFmt w:val="bullet"/>
      <w:lvlText w:val=""/>
      <w:lvlJc w:val="left"/>
      <w:pPr>
        <w:tabs>
          <w:tab w:val="num" w:pos="6971"/>
        </w:tabs>
        <w:ind w:left="6971" w:hanging="360"/>
      </w:pPr>
      <w:rPr>
        <w:rFonts w:ascii="Wingdings" w:hAnsi="Wingdings" w:hint="default"/>
      </w:rPr>
    </w:lvl>
  </w:abstractNum>
  <w:abstractNum w:abstractNumId="20" w15:restartNumberingAfterBreak="0">
    <w:nsid w:val="23C75171"/>
    <w:multiLevelType w:val="multilevel"/>
    <w:tmpl w:val="440AC51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255029C1"/>
    <w:multiLevelType w:val="hybridMultilevel"/>
    <w:tmpl w:val="FAFE983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26455B14"/>
    <w:multiLevelType w:val="singleLevel"/>
    <w:tmpl w:val="0D3CF2FC"/>
    <w:lvl w:ilvl="0">
      <w:start w:val="2"/>
      <w:numFmt w:val="decimal"/>
      <w:lvlText w:val="%1."/>
      <w:lvlJc w:val="left"/>
      <w:pPr>
        <w:tabs>
          <w:tab w:val="num" w:pos="360"/>
        </w:tabs>
        <w:ind w:left="360" w:hanging="360"/>
      </w:pPr>
      <w:rPr>
        <w:b w:val="0"/>
        <w:i w:val="0"/>
        <w:sz w:val="28"/>
      </w:rPr>
    </w:lvl>
  </w:abstractNum>
  <w:abstractNum w:abstractNumId="23" w15:restartNumberingAfterBreak="0">
    <w:nsid w:val="2B38323E"/>
    <w:multiLevelType w:val="hybridMultilevel"/>
    <w:tmpl w:val="87484D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2C894866"/>
    <w:multiLevelType w:val="hybridMultilevel"/>
    <w:tmpl w:val="ECD695EA"/>
    <w:lvl w:ilvl="0" w:tplc="EAA8E190">
      <w:numFmt w:val="bullet"/>
      <w:lvlText w:val="-"/>
      <w:lvlJc w:val="left"/>
      <w:pPr>
        <w:ind w:left="720" w:hanging="360"/>
      </w:pPr>
      <w:rPr>
        <w:rFonts w:ascii="Victoria Sans" w:eastAsia="Times New Roman" w:hAnsi="Victoria San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2E8310E"/>
    <w:multiLevelType w:val="singleLevel"/>
    <w:tmpl w:val="2B1C4E10"/>
    <w:lvl w:ilvl="0">
      <w:start w:val="3"/>
      <w:numFmt w:val="decimal"/>
      <w:lvlText w:val="%1."/>
      <w:lvlJc w:val="left"/>
      <w:pPr>
        <w:tabs>
          <w:tab w:val="num" w:pos="360"/>
        </w:tabs>
        <w:ind w:left="360" w:hanging="360"/>
      </w:pPr>
      <w:rPr>
        <w:b w:val="0"/>
        <w:i w:val="0"/>
        <w:sz w:val="28"/>
      </w:rPr>
    </w:lvl>
  </w:abstractNum>
  <w:abstractNum w:abstractNumId="26" w15:restartNumberingAfterBreak="0">
    <w:nsid w:val="34EB5C8B"/>
    <w:multiLevelType w:val="singleLevel"/>
    <w:tmpl w:val="608AE220"/>
    <w:lvl w:ilvl="0">
      <w:start w:val="3"/>
      <w:numFmt w:val="decimal"/>
      <w:lvlText w:val="%1."/>
      <w:lvlJc w:val="left"/>
      <w:pPr>
        <w:tabs>
          <w:tab w:val="num" w:pos="360"/>
        </w:tabs>
        <w:ind w:left="360" w:hanging="360"/>
      </w:pPr>
      <w:rPr>
        <w:b w:val="0"/>
        <w:i w:val="0"/>
        <w:sz w:val="28"/>
      </w:rPr>
    </w:lvl>
  </w:abstractNum>
  <w:abstractNum w:abstractNumId="27" w15:restartNumberingAfterBreak="0">
    <w:nsid w:val="392331A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9D14D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99341D"/>
    <w:multiLevelType w:val="singleLevel"/>
    <w:tmpl w:val="04090015"/>
    <w:lvl w:ilvl="0">
      <w:start w:val="1"/>
      <w:numFmt w:val="upperLetter"/>
      <w:lvlText w:val="%1."/>
      <w:lvlJc w:val="left"/>
      <w:pPr>
        <w:tabs>
          <w:tab w:val="num" w:pos="360"/>
        </w:tabs>
        <w:ind w:left="360" w:hanging="360"/>
      </w:pPr>
    </w:lvl>
  </w:abstractNum>
  <w:abstractNum w:abstractNumId="30" w15:restartNumberingAfterBreak="0">
    <w:nsid w:val="3CB827FF"/>
    <w:multiLevelType w:val="hybridMultilevel"/>
    <w:tmpl w:val="24DA28C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1FA32C2">
      <w:numFmt w:val="bullet"/>
      <w:lvlText w:val="·"/>
      <w:lvlJc w:val="left"/>
      <w:pPr>
        <w:ind w:left="2160" w:hanging="360"/>
      </w:pPr>
      <w:rPr>
        <w:rFonts w:ascii="Calibri" w:eastAsia="Calibri" w:hAnsi="Calibri" w:cs="Calibri" w:hint="default"/>
        <w:color w:val="000000"/>
      </w:rPr>
    </w:lvl>
    <w:lvl w:ilvl="3" w:tplc="1C3A56FC">
      <w:numFmt w:val="bullet"/>
      <w:lvlText w:val="-"/>
      <w:lvlJc w:val="left"/>
      <w:pPr>
        <w:ind w:left="2880" w:hanging="360"/>
      </w:pPr>
      <w:rPr>
        <w:rFonts w:ascii="Times New Roman" w:eastAsia="Calibri" w:hAnsi="Times New Roman" w:cs="Times New Roman" w:hint="default"/>
        <w:sz w:val="24"/>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2A743AA"/>
    <w:multiLevelType w:val="singleLevel"/>
    <w:tmpl w:val="14682748"/>
    <w:lvl w:ilvl="0">
      <w:start w:val="1"/>
      <w:numFmt w:val="upperLetter"/>
      <w:lvlText w:val="%1."/>
      <w:lvlJc w:val="left"/>
      <w:pPr>
        <w:tabs>
          <w:tab w:val="num" w:pos="360"/>
        </w:tabs>
        <w:ind w:left="360" w:hanging="360"/>
      </w:pPr>
      <w:rPr>
        <w:b w:val="0"/>
        <w:i w:val="0"/>
        <w:sz w:val="28"/>
      </w:rPr>
    </w:lvl>
  </w:abstractNum>
  <w:abstractNum w:abstractNumId="32" w15:restartNumberingAfterBreak="0">
    <w:nsid w:val="48DA2774"/>
    <w:multiLevelType w:val="hybridMultilevel"/>
    <w:tmpl w:val="0BAAF970"/>
    <w:lvl w:ilvl="0" w:tplc="97C4ABC4">
      <w:numFmt w:val="bullet"/>
      <w:lvlText w:val="-"/>
      <w:lvlJc w:val="left"/>
      <w:pPr>
        <w:tabs>
          <w:tab w:val="num" w:pos="1271"/>
        </w:tabs>
        <w:ind w:left="1271" w:hanging="420"/>
      </w:pPr>
      <w:rPr>
        <w:rFonts w:ascii="Calibri" w:eastAsia="Times New Roman" w:hAnsi="Calibri" w:cs="Times New Roman" w:hint="default"/>
      </w:rPr>
    </w:lvl>
    <w:lvl w:ilvl="1" w:tplc="08090003" w:tentative="1">
      <w:start w:val="1"/>
      <w:numFmt w:val="bullet"/>
      <w:lvlText w:val="o"/>
      <w:lvlJc w:val="left"/>
      <w:pPr>
        <w:tabs>
          <w:tab w:val="num" w:pos="1931"/>
        </w:tabs>
        <w:ind w:left="1931" w:hanging="360"/>
      </w:pPr>
      <w:rPr>
        <w:rFonts w:ascii="Courier New" w:hAnsi="Courier New" w:cs="Courier New" w:hint="default"/>
      </w:rPr>
    </w:lvl>
    <w:lvl w:ilvl="2" w:tplc="08090005" w:tentative="1">
      <w:start w:val="1"/>
      <w:numFmt w:val="bullet"/>
      <w:lvlText w:val=""/>
      <w:lvlJc w:val="left"/>
      <w:pPr>
        <w:tabs>
          <w:tab w:val="num" w:pos="2651"/>
        </w:tabs>
        <w:ind w:left="2651" w:hanging="360"/>
      </w:pPr>
      <w:rPr>
        <w:rFonts w:ascii="Wingdings" w:hAnsi="Wingdings" w:hint="default"/>
      </w:rPr>
    </w:lvl>
    <w:lvl w:ilvl="3" w:tplc="08090001" w:tentative="1">
      <w:start w:val="1"/>
      <w:numFmt w:val="bullet"/>
      <w:lvlText w:val=""/>
      <w:lvlJc w:val="left"/>
      <w:pPr>
        <w:tabs>
          <w:tab w:val="num" w:pos="3371"/>
        </w:tabs>
        <w:ind w:left="3371" w:hanging="360"/>
      </w:pPr>
      <w:rPr>
        <w:rFonts w:ascii="Symbol" w:hAnsi="Symbol" w:hint="default"/>
      </w:rPr>
    </w:lvl>
    <w:lvl w:ilvl="4" w:tplc="08090003" w:tentative="1">
      <w:start w:val="1"/>
      <w:numFmt w:val="bullet"/>
      <w:lvlText w:val="o"/>
      <w:lvlJc w:val="left"/>
      <w:pPr>
        <w:tabs>
          <w:tab w:val="num" w:pos="4091"/>
        </w:tabs>
        <w:ind w:left="4091" w:hanging="360"/>
      </w:pPr>
      <w:rPr>
        <w:rFonts w:ascii="Courier New" w:hAnsi="Courier New" w:cs="Courier New" w:hint="default"/>
      </w:rPr>
    </w:lvl>
    <w:lvl w:ilvl="5" w:tplc="08090005" w:tentative="1">
      <w:start w:val="1"/>
      <w:numFmt w:val="bullet"/>
      <w:lvlText w:val=""/>
      <w:lvlJc w:val="left"/>
      <w:pPr>
        <w:tabs>
          <w:tab w:val="num" w:pos="4811"/>
        </w:tabs>
        <w:ind w:left="4811" w:hanging="360"/>
      </w:pPr>
      <w:rPr>
        <w:rFonts w:ascii="Wingdings" w:hAnsi="Wingdings" w:hint="default"/>
      </w:rPr>
    </w:lvl>
    <w:lvl w:ilvl="6" w:tplc="08090001" w:tentative="1">
      <w:start w:val="1"/>
      <w:numFmt w:val="bullet"/>
      <w:lvlText w:val=""/>
      <w:lvlJc w:val="left"/>
      <w:pPr>
        <w:tabs>
          <w:tab w:val="num" w:pos="5531"/>
        </w:tabs>
        <w:ind w:left="5531" w:hanging="360"/>
      </w:pPr>
      <w:rPr>
        <w:rFonts w:ascii="Symbol" w:hAnsi="Symbol" w:hint="default"/>
      </w:rPr>
    </w:lvl>
    <w:lvl w:ilvl="7" w:tplc="08090003" w:tentative="1">
      <w:start w:val="1"/>
      <w:numFmt w:val="bullet"/>
      <w:lvlText w:val="o"/>
      <w:lvlJc w:val="left"/>
      <w:pPr>
        <w:tabs>
          <w:tab w:val="num" w:pos="6251"/>
        </w:tabs>
        <w:ind w:left="6251" w:hanging="360"/>
      </w:pPr>
      <w:rPr>
        <w:rFonts w:ascii="Courier New" w:hAnsi="Courier New" w:cs="Courier New" w:hint="default"/>
      </w:rPr>
    </w:lvl>
    <w:lvl w:ilvl="8" w:tplc="08090005" w:tentative="1">
      <w:start w:val="1"/>
      <w:numFmt w:val="bullet"/>
      <w:lvlText w:val=""/>
      <w:lvlJc w:val="left"/>
      <w:pPr>
        <w:tabs>
          <w:tab w:val="num" w:pos="6971"/>
        </w:tabs>
        <w:ind w:left="6971" w:hanging="360"/>
      </w:pPr>
      <w:rPr>
        <w:rFonts w:ascii="Wingdings" w:hAnsi="Wingdings" w:hint="default"/>
      </w:rPr>
    </w:lvl>
  </w:abstractNum>
  <w:abstractNum w:abstractNumId="33" w15:restartNumberingAfterBreak="0">
    <w:nsid w:val="4D0874FB"/>
    <w:multiLevelType w:val="hybridMultilevel"/>
    <w:tmpl w:val="41863C64"/>
    <w:lvl w:ilvl="0" w:tplc="08090001">
      <w:start w:val="1"/>
      <w:numFmt w:val="bullet"/>
      <w:lvlText w:val=""/>
      <w:lvlJc w:val="left"/>
      <w:pPr>
        <w:tabs>
          <w:tab w:val="num" w:pos="1146"/>
        </w:tabs>
        <w:ind w:left="1146" w:hanging="360"/>
      </w:pPr>
      <w:rPr>
        <w:rFonts w:ascii="Symbol" w:hAnsi="Symbol" w:hint="default"/>
      </w:rPr>
    </w:lvl>
    <w:lvl w:ilvl="1" w:tplc="08090003" w:tentative="1">
      <w:start w:val="1"/>
      <w:numFmt w:val="bullet"/>
      <w:lvlText w:val="o"/>
      <w:lvlJc w:val="left"/>
      <w:pPr>
        <w:tabs>
          <w:tab w:val="num" w:pos="1866"/>
        </w:tabs>
        <w:ind w:left="1866" w:hanging="360"/>
      </w:pPr>
      <w:rPr>
        <w:rFonts w:ascii="Courier New" w:hAnsi="Courier New" w:cs="Courier New" w:hint="default"/>
      </w:rPr>
    </w:lvl>
    <w:lvl w:ilvl="2" w:tplc="08090005" w:tentative="1">
      <w:start w:val="1"/>
      <w:numFmt w:val="bullet"/>
      <w:lvlText w:val=""/>
      <w:lvlJc w:val="left"/>
      <w:pPr>
        <w:tabs>
          <w:tab w:val="num" w:pos="2586"/>
        </w:tabs>
        <w:ind w:left="2586" w:hanging="360"/>
      </w:pPr>
      <w:rPr>
        <w:rFonts w:ascii="Wingdings" w:hAnsi="Wingdings" w:hint="default"/>
      </w:rPr>
    </w:lvl>
    <w:lvl w:ilvl="3" w:tplc="08090001" w:tentative="1">
      <w:start w:val="1"/>
      <w:numFmt w:val="bullet"/>
      <w:lvlText w:val=""/>
      <w:lvlJc w:val="left"/>
      <w:pPr>
        <w:tabs>
          <w:tab w:val="num" w:pos="3306"/>
        </w:tabs>
        <w:ind w:left="3306" w:hanging="360"/>
      </w:pPr>
      <w:rPr>
        <w:rFonts w:ascii="Symbol" w:hAnsi="Symbol" w:hint="default"/>
      </w:rPr>
    </w:lvl>
    <w:lvl w:ilvl="4" w:tplc="08090003" w:tentative="1">
      <w:start w:val="1"/>
      <w:numFmt w:val="bullet"/>
      <w:lvlText w:val="o"/>
      <w:lvlJc w:val="left"/>
      <w:pPr>
        <w:tabs>
          <w:tab w:val="num" w:pos="4026"/>
        </w:tabs>
        <w:ind w:left="4026" w:hanging="360"/>
      </w:pPr>
      <w:rPr>
        <w:rFonts w:ascii="Courier New" w:hAnsi="Courier New" w:cs="Courier New" w:hint="default"/>
      </w:rPr>
    </w:lvl>
    <w:lvl w:ilvl="5" w:tplc="08090005" w:tentative="1">
      <w:start w:val="1"/>
      <w:numFmt w:val="bullet"/>
      <w:lvlText w:val=""/>
      <w:lvlJc w:val="left"/>
      <w:pPr>
        <w:tabs>
          <w:tab w:val="num" w:pos="4746"/>
        </w:tabs>
        <w:ind w:left="4746" w:hanging="360"/>
      </w:pPr>
      <w:rPr>
        <w:rFonts w:ascii="Wingdings" w:hAnsi="Wingdings" w:hint="default"/>
      </w:rPr>
    </w:lvl>
    <w:lvl w:ilvl="6" w:tplc="08090001" w:tentative="1">
      <w:start w:val="1"/>
      <w:numFmt w:val="bullet"/>
      <w:lvlText w:val=""/>
      <w:lvlJc w:val="left"/>
      <w:pPr>
        <w:tabs>
          <w:tab w:val="num" w:pos="5466"/>
        </w:tabs>
        <w:ind w:left="5466" w:hanging="360"/>
      </w:pPr>
      <w:rPr>
        <w:rFonts w:ascii="Symbol" w:hAnsi="Symbol" w:hint="default"/>
      </w:rPr>
    </w:lvl>
    <w:lvl w:ilvl="7" w:tplc="08090003" w:tentative="1">
      <w:start w:val="1"/>
      <w:numFmt w:val="bullet"/>
      <w:lvlText w:val="o"/>
      <w:lvlJc w:val="left"/>
      <w:pPr>
        <w:tabs>
          <w:tab w:val="num" w:pos="6186"/>
        </w:tabs>
        <w:ind w:left="6186" w:hanging="360"/>
      </w:pPr>
      <w:rPr>
        <w:rFonts w:ascii="Courier New" w:hAnsi="Courier New" w:cs="Courier New" w:hint="default"/>
      </w:rPr>
    </w:lvl>
    <w:lvl w:ilvl="8" w:tplc="08090005" w:tentative="1">
      <w:start w:val="1"/>
      <w:numFmt w:val="bullet"/>
      <w:lvlText w:val=""/>
      <w:lvlJc w:val="left"/>
      <w:pPr>
        <w:tabs>
          <w:tab w:val="num" w:pos="6906"/>
        </w:tabs>
        <w:ind w:left="6906" w:hanging="360"/>
      </w:pPr>
      <w:rPr>
        <w:rFonts w:ascii="Wingdings" w:hAnsi="Wingdings" w:hint="default"/>
      </w:rPr>
    </w:lvl>
  </w:abstractNum>
  <w:abstractNum w:abstractNumId="34" w15:restartNumberingAfterBreak="0">
    <w:nsid w:val="4F92528D"/>
    <w:multiLevelType w:val="multilevel"/>
    <w:tmpl w:val="78549C72"/>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534D7797"/>
    <w:multiLevelType w:val="singleLevel"/>
    <w:tmpl w:val="80ACD572"/>
    <w:lvl w:ilvl="0">
      <w:start w:val="1"/>
      <w:numFmt w:val="decimal"/>
      <w:lvlText w:val="%1."/>
      <w:lvlJc w:val="left"/>
      <w:pPr>
        <w:tabs>
          <w:tab w:val="num" w:pos="360"/>
        </w:tabs>
        <w:ind w:left="360" w:hanging="360"/>
      </w:pPr>
      <w:rPr>
        <w:b w:val="0"/>
        <w:i w:val="0"/>
        <w:sz w:val="28"/>
      </w:rPr>
    </w:lvl>
  </w:abstractNum>
  <w:abstractNum w:abstractNumId="36" w15:restartNumberingAfterBreak="0">
    <w:nsid w:val="53E5301E"/>
    <w:multiLevelType w:val="hybridMultilevel"/>
    <w:tmpl w:val="142AF160"/>
    <w:lvl w:ilvl="0" w:tplc="04090001">
      <w:start w:val="1"/>
      <w:numFmt w:val="bullet"/>
      <w:lvlText w:val=""/>
      <w:lvlJc w:val="left"/>
      <w:pPr>
        <w:tabs>
          <w:tab w:val="num" w:pos="1572"/>
        </w:tabs>
        <w:ind w:left="1572" w:hanging="360"/>
      </w:pPr>
      <w:rPr>
        <w:rFonts w:ascii="Symbol" w:hAnsi="Symbol" w:hint="default"/>
      </w:rPr>
    </w:lvl>
    <w:lvl w:ilvl="1" w:tplc="04090003" w:tentative="1">
      <w:start w:val="1"/>
      <w:numFmt w:val="bullet"/>
      <w:lvlText w:val="o"/>
      <w:lvlJc w:val="left"/>
      <w:pPr>
        <w:tabs>
          <w:tab w:val="num" w:pos="2292"/>
        </w:tabs>
        <w:ind w:left="2292" w:hanging="360"/>
      </w:pPr>
      <w:rPr>
        <w:rFonts w:ascii="Courier New" w:hAnsi="Courier New" w:cs="Courier New" w:hint="default"/>
      </w:rPr>
    </w:lvl>
    <w:lvl w:ilvl="2" w:tplc="04090005" w:tentative="1">
      <w:start w:val="1"/>
      <w:numFmt w:val="bullet"/>
      <w:lvlText w:val=""/>
      <w:lvlJc w:val="left"/>
      <w:pPr>
        <w:tabs>
          <w:tab w:val="num" w:pos="3012"/>
        </w:tabs>
        <w:ind w:left="3012" w:hanging="360"/>
      </w:pPr>
      <w:rPr>
        <w:rFonts w:ascii="Wingdings" w:hAnsi="Wingdings" w:hint="default"/>
      </w:rPr>
    </w:lvl>
    <w:lvl w:ilvl="3" w:tplc="04090001" w:tentative="1">
      <w:start w:val="1"/>
      <w:numFmt w:val="bullet"/>
      <w:lvlText w:val=""/>
      <w:lvlJc w:val="left"/>
      <w:pPr>
        <w:tabs>
          <w:tab w:val="num" w:pos="3732"/>
        </w:tabs>
        <w:ind w:left="3732" w:hanging="360"/>
      </w:pPr>
      <w:rPr>
        <w:rFonts w:ascii="Symbol" w:hAnsi="Symbol" w:hint="default"/>
      </w:rPr>
    </w:lvl>
    <w:lvl w:ilvl="4" w:tplc="04090003" w:tentative="1">
      <w:start w:val="1"/>
      <w:numFmt w:val="bullet"/>
      <w:lvlText w:val="o"/>
      <w:lvlJc w:val="left"/>
      <w:pPr>
        <w:tabs>
          <w:tab w:val="num" w:pos="4452"/>
        </w:tabs>
        <w:ind w:left="4452" w:hanging="360"/>
      </w:pPr>
      <w:rPr>
        <w:rFonts w:ascii="Courier New" w:hAnsi="Courier New" w:cs="Courier New" w:hint="default"/>
      </w:rPr>
    </w:lvl>
    <w:lvl w:ilvl="5" w:tplc="04090005" w:tentative="1">
      <w:start w:val="1"/>
      <w:numFmt w:val="bullet"/>
      <w:lvlText w:val=""/>
      <w:lvlJc w:val="left"/>
      <w:pPr>
        <w:tabs>
          <w:tab w:val="num" w:pos="5172"/>
        </w:tabs>
        <w:ind w:left="5172" w:hanging="360"/>
      </w:pPr>
      <w:rPr>
        <w:rFonts w:ascii="Wingdings" w:hAnsi="Wingdings" w:hint="default"/>
      </w:rPr>
    </w:lvl>
    <w:lvl w:ilvl="6" w:tplc="04090001" w:tentative="1">
      <w:start w:val="1"/>
      <w:numFmt w:val="bullet"/>
      <w:lvlText w:val=""/>
      <w:lvlJc w:val="left"/>
      <w:pPr>
        <w:tabs>
          <w:tab w:val="num" w:pos="5892"/>
        </w:tabs>
        <w:ind w:left="5892" w:hanging="360"/>
      </w:pPr>
      <w:rPr>
        <w:rFonts w:ascii="Symbol" w:hAnsi="Symbol" w:hint="default"/>
      </w:rPr>
    </w:lvl>
    <w:lvl w:ilvl="7" w:tplc="04090003" w:tentative="1">
      <w:start w:val="1"/>
      <w:numFmt w:val="bullet"/>
      <w:lvlText w:val="o"/>
      <w:lvlJc w:val="left"/>
      <w:pPr>
        <w:tabs>
          <w:tab w:val="num" w:pos="6612"/>
        </w:tabs>
        <w:ind w:left="6612" w:hanging="360"/>
      </w:pPr>
      <w:rPr>
        <w:rFonts w:ascii="Courier New" w:hAnsi="Courier New" w:cs="Courier New" w:hint="default"/>
      </w:rPr>
    </w:lvl>
    <w:lvl w:ilvl="8" w:tplc="04090005" w:tentative="1">
      <w:start w:val="1"/>
      <w:numFmt w:val="bullet"/>
      <w:lvlText w:val=""/>
      <w:lvlJc w:val="left"/>
      <w:pPr>
        <w:tabs>
          <w:tab w:val="num" w:pos="7332"/>
        </w:tabs>
        <w:ind w:left="7332" w:hanging="360"/>
      </w:pPr>
      <w:rPr>
        <w:rFonts w:ascii="Wingdings" w:hAnsi="Wingdings" w:hint="default"/>
      </w:rPr>
    </w:lvl>
  </w:abstractNum>
  <w:abstractNum w:abstractNumId="37" w15:restartNumberingAfterBreak="0">
    <w:nsid w:val="56E13C58"/>
    <w:multiLevelType w:val="singleLevel"/>
    <w:tmpl w:val="633E9BC0"/>
    <w:lvl w:ilvl="0">
      <w:start w:val="1"/>
      <w:numFmt w:val="decimal"/>
      <w:lvlText w:val="%1."/>
      <w:lvlJc w:val="left"/>
      <w:pPr>
        <w:tabs>
          <w:tab w:val="num" w:pos="360"/>
        </w:tabs>
        <w:ind w:left="360" w:hanging="360"/>
      </w:pPr>
      <w:rPr>
        <w:b w:val="0"/>
        <w:i w:val="0"/>
        <w:sz w:val="28"/>
      </w:rPr>
    </w:lvl>
  </w:abstractNum>
  <w:abstractNum w:abstractNumId="38" w15:restartNumberingAfterBreak="0">
    <w:nsid w:val="5BE8203B"/>
    <w:multiLevelType w:val="multilevel"/>
    <w:tmpl w:val="4718D1E4"/>
    <w:lvl w:ilvl="0">
      <w:start w:val="4"/>
      <w:numFmt w:val="decimal"/>
      <w:lvlText w:val="%1."/>
      <w:lvlJc w:val="left"/>
      <w:pPr>
        <w:tabs>
          <w:tab w:val="num" w:pos="360"/>
        </w:tabs>
        <w:ind w:left="0" w:firstLine="0"/>
      </w:pPr>
      <w:rPr>
        <w:rFonts w:hint="default"/>
        <w:b w:val="0"/>
        <w:i w:val="0"/>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61A96375"/>
    <w:multiLevelType w:val="multilevel"/>
    <w:tmpl w:val="73BEB21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0" w15:restartNumberingAfterBreak="0">
    <w:nsid w:val="654A2144"/>
    <w:multiLevelType w:val="multilevel"/>
    <w:tmpl w:val="B6C66EAC"/>
    <w:lvl w:ilvl="0">
      <w:start w:val="1"/>
      <w:numFmt w:val="bullet"/>
      <w:lvlText w:val=""/>
      <w:lvlJc w:val="left"/>
      <w:pPr>
        <w:tabs>
          <w:tab w:val="num" w:pos="882"/>
        </w:tabs>
        <w:ind w:left="882" w:hanging="360"/>
      </w:pPr>
      <w:rPr>
        <w:rFonts w:ascii="Symbol" w:hAnsi="Symbol" w:hint="default"/>
      </w:rPr>
    </w:lvl>
    <w:lvl w:ilvl="1" w:tentative="1">
      <w:start w:val="1"/>
      <w:numFmt w:val="bullet"/>
      <w:lvlText w:val="o"/>
      <w:lvlJc w:val="left"/>
      <w:pPr>
        <w:tabs>
          <w:tab w:val="num" w:pos="1602"/>
        </w:tabs>
        <w:ind w:left="1602" w:hanging="360"/>
      </w:pPr>
      <w:rPr>
        <w:rFonts w:ascii="Courier New" w:hAnsi="Courier New" w:hint="default"/>
      </w:rPr>
    </w:lvl>
    <w:lvl w:ilvl="2" w:tentative="1">
      <w:start w:val="1"/>
      <w:numFmt w:val="bullet"/>
      <w:lvlText w:val=""/>
      <w:lvlJc w:val="left"/>
      <w:pPr>
        <w:tabs>
          <w:tab w:val="num" w:pos="2322"/>
        </w:tabs>
        <w:ind w:left="2322" w:hanging="360"/>
      </w:pPr>
      <w:rPr>
        <w:rFonts w:ascii="Wingdings" w:hAnsi="Wingdings" w:hint="default"/>
      </w:rPr>
    </w:lvl>
    <w:lvl w:ilvl="3" w:tentative="1">
      <w:start w:val="1"/>
      <w:numFmt w:val="bullet"/>
      <w:lvlText w:val=""/>
      <w:lvlJc w:val="left"/>
      <w:pPr>
        <w:tabs>
          <w:tab w:val="num" w:pos="3042"/>
        </w:tabs>
        <w:ind w:left="3042" w:hanging="360"/>
      </w:pPr>
      <w:rPr>
        <w:rFonts w:ascii="Symbol" w:hAnsi="Symbol" w:hint="default"/>
      </w:rPr>
    </w:lvl>
    <w:lvl w:ilvl="4" w:tentative="1">
      <w:start w:val="1"/>
      <w:numFmt w:val="bullet"/>
      <w:lvlText w:val="o"/>
      <w:lvlJc w:val="left"/>
      <w:pPr>
        <w:tabs>
          <w:tab w:val="num" w:pos="3762"/>
        </w:tabs>
        <w:ind w:left="3762" w:hanging="360"/>
      </w:pPr>
      <w:rPr>
        <w:rFonts w:ascii="Courier New" w:hAnsi="Courier New" w:hint="default"/>
      </w:rPr>
    </w:lvl>
    <w:lvl w:ilvl="5" w:tentative="1">
      <w:start w:val="1"/>
      <w:numFmt w:val="bullet"/>
      <w:lvlText w:val=""/>
      <w:lvlJc w:val="left"/>
      <w:pPr>
        <w:tabs>
          <w:tab w:val="num" w:pos="4482"/>
        </w:tabs>
        <w:ind w:left="4482" w:hanging="360"/>
      </w:pPr>
      <w:rPr>
        <w:rFonts w:ascii="Wingdings" w:hAnsi="Wingdings" w:hint="default"/>
      </w:rPr>
    </w:lvl>
    <w:lvl w:ilvl="6" w:tentative="1">
      <w:start w:val="1"/>
      <w:numFmt w:val="bullet"/>
      <w:lvlText w:val=""/>
      <w:lvlJc w:val="left"/>
      <w:pPr>
        <w:tabs>
          <w:tab w:val="num" w:pos="5202"/>
        </w:tabs>
        <w:ind w:left="5202" w:hanging="360"/>
      </w:pPr>
      <w:rPr>
        <w:rFonts w:ascii="Symbol" w:hAnsi="Symbol" w:hint="default"/>
      </w:rPr>
    </w:lvl>
    <w:lvl w:ilvl="7" w:tentative="1">
      <w:start w:val="1"/>
      <w:numFmt w:val="bullet"/>
      <w:lvlText w:val="o"/>
      <w:lvlJc w:val="left"/>
      <w:pPr>
        <w:tabs>
          <w:tab w:val="num" w:pos="5922"/>
        </w:tabs>
        <w:ind w:left="5922" w:hanging="360"/>
      </w:pPr>
      <w:rPr>
        <w:rFonts w:ascii="Courier New" w:hAnsi="Courier New" w:hint="default"/>
      </w:rPr>
    </w:lvl>
    <w:lvl w:ilvl="8" w:tentative="1">
      <w:start w:val="1"/>
      <w:numFmt w:val="bullet"/>
      <w:lvlText w:val=""/>
      <w:lvlJc w:val="left"/>
      <w:pPr>
        <w:tabs>
          <w:tab w:val="num" w:pos="6642"/>
        </w:tabs>
        <w:ind w:left="6642" w:hanging="360"/>
      </w:pPr>
      <w:rPr>
        <w:rFonts w:ascii="Wingdings" w:hAnsi="Wingdings" w:hint="default"/>
      </w:rPr>
    </w:lvl>
  </w:abstractNum>
  <w:abstractNum w:abstractNumId="41" w15:restartNumberingAfterBreak="0">
    <w:nsid w:val="72365765"/>
    <w:multiLevelType w:val="multilevel"/>
    <w:tmpl w:val="03FE5EC4"/>
    <w:lvl w:ilvl="0">
      <w:start w:val="1"/>
      <w:numFmt w:val="decimal"/>
      <w:lvlText w:val="%1."/>
      <w:lvlJc w:val="left"/>
      <w:pPr>
        <w:tabs>
          <w:tab w:val="num" w:pos="360"/>
        </w:tabs>
        <w:ind w:left="0" w:firstLine="0"/>
      </w:pPr>
      <w:rPr>
        <w:rFonts w:hint="default"/>
        <w:b w:val="0"/>
        <w:i w:val="0"/>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2" w15:restartNumberingAfterBreak="0">
    <w:nsid w:val="784D6EA8"/>
    <w:multiLevelType w:val="hybridMultilevel"/>
    <w:tmpl w:val="CE1ECF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4"/>
  </w:num>
  <w:num w:numId="2">
    <w:abstractNumId w:val="38"/>
  </w:num>
  <w:num w:numId="3">
    <w:abstractNumId w:val="40"/>
  </w:num>
  <w:num w:numId="4">
    <w:abstractNumId w:val="16"/>
  </w:num>
  <w:num w:numId="5">
    <w:abstractNumId w:val="41"/>
  </w:num>
  <w:num w:numId="6">
    <w:abstractNumId w:val="20"/>
  </w:num>
  <w:num w:numId="7">
    <w:abstractNumId w:val="39"/>
  </w:num>
  <w:num w:numId="8">
    <w:abstractNumId w:val="31"/>
  </w:num>
  <w:num w:numId="9">
    <w:abstractNumId w:val="35"/>
  </w:num>
  <w:num w:numId="10">
    <w:abstractNumId w:val="27"/>
  </w:num>
  <w:num w:numId="11">
    <w:abstractNumId w:val="28"/>
  </w:num>
  <w:num w:numId="12">
    <w:abstractNumId w:val="18"/>
  </w:num>
  <w:num w:numId="13">
    <w:abstractNumId w:val="25"/>
  </w:num>
  <w:num w:numId="14">
    <w:abstractNumId w:val="26"/>
  </w:num>
  <w:num w:numId="15">
    <w:abstractNumId w:val="37"/>
  </w:num>
  <w:num w:numId="16">
    <w:abstractNumId w:val="29"/>
  </w:num>
  <w:num w:numId="17">
    <w:abstractNumId w:val="22"/>
  </w:num>
  <w:num w:numId="18">
    <w:abstractNumId w:val="30"/>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3"/>
  </w:num>
  <w:num w:numId="30">
    <w:abstractNumId w:val="14"/>
  </w:num>
  <w:num w:numId="31">
    <w:abstractNumId w:val="36"/>
  </w:num>
  <w:num w:numId="32">
    <w:abstractNumId w:val="19"/>
  </w:num>
  <w:num w:numId="3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4">
    <w:abstractNumId w:val="15"/>
  </w:num>
  <w:num w:numId="35">
    <w:abstractNumId w:val="32"/>
  </w:num>
  <w:num w:numId="36">
    <w:abstractNumId w:val="12"/>
  </w:num>
  <w:num w:numId="37">
    <w:abstractNumId w:val="17"/>
  </w:num>
  <w:num w:numId="38">
    <w:abstractNumId w:val="23"/>
  </w:num>
  <w:num w:numId="39">
    <w:abstractNumId w:val="24"/>
  </w:num>
  <w:num w:numId="40">
    <w:abstractNumId w:val="21"/>
  </w:num>
  <w:num w:numId="41">
    <w:abstractNumId w:val="42"/>
  </w:num>
  <w:num w:numId="42">
    <w:abstractNumId w:val="13"/>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tDA3NzY3sDAxMrBU0lEKTi0uzszPAykwrwUACgnpMiwAAAA="/>
    <w:docVar w:name="dgnword-docGUID" w:val="{F08C8CA8-062D-44DD-9FE6-0F9CB7F2E086}"/>
    <w:docVar w:name="dgnword-eventsink" w:val="391869680"/>
  </w:docVars>
  <w:rsids>
    <w:rsidRoot w:val="00905A94"/>
    <w:rsid w:val="000060B8"/>
    <w:rsid w:val="00010CD4"/>
    <w:rsid w:val="00013723"/>
    <w:rsid w:val="00014936"/>
    <w:rsid w:val="000157E0"/>
    <w:rsid w:val="000163FF"/>
    <w:rsid w:val="00022306"/>
    <w:rsid w:val="00025836"/>
    <w:rsid w:val="00026266"/>
    <w:rsid w:val="0002746C"/>
    <w:rsid w:val="000359C5"/>
    <w:rsid w:val="00050238"/>
    <w:rsid w:val="00050889"/>
    <w:rsid w:val="00051BB8"/>
    <w:rsid w:val="000568C3"/>
    <w:rsid w:val="0005721D"/>
    <w:rsid w:val="00057F5B"/>
    <w:rsid w:val="00067BBD"/>
    <w:rsid w:val="00072E9A"/>
    <w:rsid w:val="00073379"/>
    <w:rsid w:val="000816EB"/>
    <w:rsid w:val="000821CF"/>
    <w:rsid w:val="00086162"/>
    <w:rsid w:val="00086D12"/>
    <w:rsid w:val="00090853"/>
    <w:rsid w:val="000925CE"/>
    <w:rsid w:val="000A2322"/>
    <w:rsid w:val="000B1917"/>
    <w:rsid w:val="000B21B2"/>
    <w:rsid w:val="000B2FC8"/>
    <w:rsid w:val="000B4BFB"/>
    <w:rsid w:val="000C27AE"/>
    <w:rsid w:val="000C5284"/>
    <w:rsid w:val="000C7657"/>
    <w:rsid w:val="000D0765"/>
    <w:rsid w:val="000D46B0"/>
    <w:rsid w:val="000E3144"/>
    <w:rsid w:val="000E4AEC"/>
    <w:rsid w:val="000E4BD5"/>
    <w:rsid w:val="000E6840"/>
    <w:rsid w:val="000F5AB2"/>
    <w:rsid w:val="001048D9"/>
    <w:rsid w:val="00106F42"/>
    <w:rsid w:val="00111840"/>
    <w:rsid w:val="00113A4D"/>
    <w:rsid w:val="00114065"/>
    <w:rsid w:val="001170DA"/>
    <w:rsid w:val="001310ED"/>
    <w:rsid w:val="00131CB3"/>
    <w:rsid w:val="001323E6"/>
    <w:rsid w:val="0013485A"/>
    <w:rsid w:val="00140882"/>
    <w:rsid w:val="00145A19"/>
    <w:rsid w:val="0015043A"/>
    <w:rsid w:val="00150D62"/>
    <w:rsid w:val="001524FF"/>
    <w:rsid w:val="00152686"/>
    <w:rsid w:val="00155A7B"/>
    <w:rsid w:val="0016246B"/>
    <w:rsid w:val="00162D6D"/>
    <w:rsid w:val="00164642"/>
    <w:rsid w:val="00164EC1"/>
    <w:rsid w:val="0016702A"/>
    <w:rsid w:val="00170E0E"/>
    <w:rsid w:val="001729E9"/>
    <w:rsid w:val="0017454A"/>
    <w:rsid w:val="00176216"/>
    <w:rsid w:val="0019162A"/>
    <w:rsid w:val="00191E32"/>
    <w:rsid w:val="001937D9"/>
    <w:rsid w:val="00196028"/>
    <w:rsid w:val="001A1647"/>
    <w:rsid w:val="001A4260"/>
    <w:rsid w:val="001B0CF7"/>
    <w:rsid w:val="001B14C6"/>
    <w:rsid w:val="001B16BF"/>
    <w:rsid w:val="001B2735"/>
    <w:rsid w:val="001B315F"/>
    <w:rsid w:val="001B58FF"/>
    <w:rsid w:val="001C2839"/>
    <w:rsid w:val="001C3402"/>
    <w:rsid w:val="001C48C9"/>
    <w:rsid w:val="001C7A58"/>
    <w:rsid w:val="001D03B4"/>
    <w:rsid w:val="001D29EA"/>
    <w:rsid w:val="001D3BDA"/>
    <w:rsid w:val="001D566F"/>
    <w:rsid w:val="001E2B59"/>
    <w:rsid w:val="001E4429"/>
    <w:rsid w:val="001F0DB9"/>
    <w:rsid w:val="001F1D0C"/>
    <w:rsid w:val="001F2FFD"/>
    <w:rsid w:val="001F3D01"/>
    <w:rsid w:val="001F5B5E"/>
    <w:rsid w:val="00203DA8"/>
    <w:rsid w:val="00204969"/>
    <w:rsid w:val="00206EE1"/>
    <w:rsid w:val="0021595C"/>
    <w:rsid w:val="002166D4"/>
    <w:rsid w:val="002227FE"/>
    <w:rsid w:val="00222B47"/>
    <w:rsid w:val="00223545"/>
    <w:rsid w:val="0022475E"/>
    <w:rsid w:val="00226F9F"/>
    <w:rsid w:val="002300C9"/>
    <w:rsid w:val="0023091A"/>
    <w:rsid w:val="00230D52"/>
    <w:rsid w:val="00231B31"/>
    <w:rsid w:val="00233D83"/>
    <w:rsid w:val="0024349E"/>
    <w:rsid w:val="002442F2"/>
    <w:rsid w:val="00252DE9"/>
    <w:rsid w:val="0027042F"/>
    <w:rsid w:val="0027557A"/>
    <w:rsid w:val="002827F6"/>
    <w:rsid w:val="0028299B"/>
    <w:rsid w:val="00286F95"/>
    <w:rsid w:val="002875BA"/>
    <w:rsid w:val="00290586"/>
    <w:rsid w:val="00291427"/>
    <w:rsid w:val="0029348E"/>
    <w:rsid w:val="002943BC"/>
    <w:rsid w:val="0029546B"/>
    <w:rsid w:val="00295C57"/>
    <w:rsid w:val="002A1688"/>
    <w:rsid w:val="002A2201"/>
    <w:rsid w:val="002A3D19"/>
    <w:rsid w:val="002A73F6"/>
    <w:rsid w:val="002B107C"/>
    <w:rsid w:val="002B44BA"/>
    <w:rsid w:val="002C2A66"/>
    <w:rsid w:val="002C3B9D"/>
    <w:rsid w:val="002C514B"/>
    <w:rsid w:val="002D2582"/>
    <w:rsid w:val="002D2EA1"/>
    <w:rsid w:val="002D7502"/>
    <w:rsid w:val="002E0A78"/>
    <w:rsid w:val="002E2DCF"/>
    <w:rsid w:val="002E3B14"/>
    <w:rsid w:val="002E6839"/>
    <w:rsid w:val="002E69BC"/>
    <w:rsid w:val="002F1B85"/>
    <w:rsid w:val="002F76FB"/>
    <w:rsid w:val="003026B2"/>
    <w:rsid w:val="00305B40"/>
    <w:rsid w:val="00307DFB"/>
    <w:rsid w:val="00312463"/>
    <w:rsid w:val="00323BD7"/>
    <w:rsid w:val="00347F8C"/>
    <w:rsid w:val="00351F26"/>
    <w:rsid w:val="00353417"/>
    <w:rsid w:val="00355A49"/>
    <w:rsid w:val="003608ED"/>
    <w:rsid w:val="003640AE"/>
    <w:rsid w:val="003674E3"/>
    <w:rsid w:val="00373CC5"/>
    <w:rsid w:val="00377BB3"/>
    <w:rsid w:val="00382438"/>
    <w:rsid w:val="00384BF3"/>
    <w:rsid w:val="00385285"/>
    <w:rsid w:val="0038750D"/>
    <w:rsid w:val="00390BB0"/>
    <w:rsid w:val="00392E00"/>
    <w:rsid w:val="00393C12"/>
    <w:rsid w:val="00396886"/>
    <w:rsid w:val="003A105D"/>
    <w:rsid w:val="003A1EED"/>
    <w:rsid w:val="003A3AB2"/>
    <w:rsid w:val="003B11AA"/>
    <w:rsid w:val="003B4D23"/>
    <w:rsid w:val="003D2418"/>
    <w:rsid w:val="003D2BE1"/>
    <w:rsid w:val="003E35FF"/>
    <w:rsid w:val="003F5A92"/>
    <w:rsid w:val="00400EE8"/>
    <w:rsid w:val="00404BBA"/>
    <w:rsid w:val="00407658"/>
    <w:rsid w:val="00407FA1"/>
    <w:rsid w:val="00412752"/>
    <w:rsid w:val="00414DB9"/>
    <w:rsid w:val="004163A1"/>
    <w:rsid w:val="00416AB2"/>
    <w:rsid w:val="00420C7B"/>
    <w:rsid w:val="00421605"/>
    <w:rsid w:val="004229F7"/>
    <w:rsid w:val="00422F38"/>
    <w:rsid w:val="00430F61"/>
    <w:rsid w:val="00431A93"/>
    <w:rsid w:val="0044125B"/>
    <w:rsid w:val="0046082C"/>
    <w:rsid w:val="0046688C"/>
    <w:rsid w:val="00470990"/>
    <w:rsid w:val="00471F06"/>
    <w:rsid w:val="00480EF5"/>
    <w:rsid w:val="004843A3"/>
    <w:rsid w:val="00484BDE"/>
    <w:rsid w:val="00491018"/>
    <w:rsid w:val="00492A41"/>
    <w:rsid w:val="00495335"/>
    <w:rsid w:val="00495385"/>
    <w:rsid w:val="00496E81"/>
    <w:rsid w:val="004B3722"/>
    <w:rsid w:val="004B3A32"/>
    <w:rsid w:val="004B7483"/>
    <w:rsid w:val="004C6581"/>
    <w:rsid w:val="004D1C22"/>
    <w:rsid w:val="004E1B50"/>
    <w:rsid w:val="004E1EFF"/>
    <w:rsid w:val="004E2945"/>
    <w:rsid w:val="004E6F83"/>
    <w:rsid w:val="004F05AA"/>
    <w:rsid w:val="004F3701"/>
    <w:rsid w:val="004F6C1C"/>
    <w:rsid w:val="004F7FE6"/>
    <w:rsid w:val="00500E88"/>
    <w:rsid w:val="00502FFE"/>
    <w:rsid w:val="00503BF4"/>
    <w:rsid w:val="00504880"/>
    <w:rsid w:val="00511E0D"/>
    <w:rsid w:val="0051357B"/>
    <w:rsid w:val="00514B84"/>
    <w:rsid w:val="00514CD5"/>
    <w:rsid w:val="0052121B"/>
    <w:rsid w:val="005233DB"/>
    <w:rsid w:val="005306AD"/>
    <w:rsid w:val="00531AC9"/>
    <w:rsid w:val="005329CE"/>
    <w:rsid w:val="00533FCB"/>
    <w:rsid w:val="005342C9"/>
    <w:rsid w:val="00534C5A"/>
    <w:rsid w:val="00535DCC"/>
    <w:rsid w:val="00537533"/>
    <w:rsid w:val="0054166F"/>
    <w:rsid w:val="005423F3"/>
    <w:rsid w:val="005523E0"/>
    <w:rsid w:val="00552D51"/>
    <w:rsid w:val="0056049A"/>
    <w:rsid w:val="0057245C"/>
    <w:rsid w:val="00575CA1"/>
    <w:rsid w:val="00583DFD"/>
    <w:rsid w:val="00584745"/>
    <w:rsid w:val="00586DBB"/>
    <w:rsid w:val="00587A39"/>
    <w:rsid w:val="005924A0"/>
    <w:rsid w:val="00594CFD"/>
    <w:rsid w:val="005A0BFF"/>
    <w:rsid w:val="005A1500"/>
    <w:rsid w:val="005A15EF"/>
    <w:rsid w:val="005A16A1"/>
    <w:rsid w:val="005A1A5D"/>
    <w:rsid w:val="005A3110"/>
    <w:rsid w:val="005A3967"/>
    <w:rsid w:val="005B10AE"/>
    <w:rsid w:val="005B5F9B"/>
    <w:rsid w:val="005C0CF8"/>
    <w:rsid w:val="005C1034"/>
    <w:rsid w:val="005C1C3D"/>
    <w:rsid w:val="005C2097"/>
    <w:rsid w:val="005C74E5"/>
    <w:rsid w:val="005C76A4"/>
    <w:rsid w:val="005D3350"/>
    <w:rsid w:val="005D34EA"/>
    <w:rsid w:val="005D662F"/>
    <w:rsid w:val="005E2018"/>
    <w:rsid w:val="005E2DFC"/>
    <w:rsid w:val="005E613C"/>
    <w:rsid w:val="005F338B"/>
    <w:rsid w:val="005F4E89"/>
    <w:rsid w:val="00601EA2"/>
    <w:rsid w:val="0060557F"/>
    <w:rsid w:val="0061292D"/>
    <w:rsid w:val="0062317E"/>
    <w:rsid w:val="00627775"/>
    <w:rsid w:val="0064324C"/>
    <w:rsid w:val="00645737"/>
    <w:rsid w:val="00650994"/>
    <w:rsid w:val="00650F24"/>
    <w:rsid w:val="00651642"/>
    <w:rsid w:val="00653EA5"/>
    <w:rsid w:val="00655C65"/>
    <w:rsid w:val="006618B4"/>
    <w:rsid w:val="00663C51"/>
    <w:rsid w:val="00680CA1"/>
    <w:rsid w:val="006831E7"/>
    <w:rsid w:val="00683C8F"/>
    <w:rsid w:val="00683E51"/>
    <w:rsid w:val="0068401F"/>
    <w:rsid w:val="006921F9"/>
    <w:rsid w:val="00693DE8"/>
    <w:rsid w:val="00696C08"/>
    <w:rsid w:val="006B1505"/>
    <w:rsid w:val="006B68E1"/>
    <w:rsid w:val="006C1F32"/>
    <w:rsid w:val="006C785C"/>
    <w:rsid w:val="006D0624"/>
    <w:rsid w:val="006D0EA0"/>
    <w:rsid w:val="006D69EA"/>
    <w:rsid w:val="006E5729"/>
    <w:rsid w:val="006F28EA"/>
    <w:rsid w:val="006F3DB5"/>
    <w:rsid w:val="007012EA"/>
    <w:rsid w:val="007045BD"/>
    <w:rsid w:val="007055D5"/>
    <w:rsid w:val="00705AA4"/>
    <w:rsid w:val="00705ABB"/>
    <w:rsid w:val="00705E29"/>
    <w:rsid w:val="007249F6"/>
    <w:rsid w:val="007264A6"/>
    <w:rsid w:val="007343BB"/>
    <w:rsid w:val="00734DBC"/>
    <w:rsid w:val="00734DC2"/>
    <w:rsid w:val="00736D78"/>
    <w:rsid w:val="00744E89"/>
    <w:rsid w:val="00745448"/>
    <w:rsid w:val="00751F54"/>
    <w:rsid w:val="00752079"/>
    <w:rsid w:val="00754F18"/>
    <w:rsid w:val="00764A6D"/>
    <w:rsid w:val="007663A3"/>
    <w:rsid w:val="00766885"/>
    <w:rsid w:val="00766E1E"/>
    <w:rsid w:val="0077406D"/>
    <w:rsid w:val="00780C85"/>
    <w:rsid w:val="00782A45"/>
    <w:rsid w:val="00785483"/>
    <w:rsid w:val="00785A07"/>
    <w:rsid w:val="0078786C"/>
    <w:rsid w:val="00794B56"/>
    <w:rsid w:val="007961C4"/>
    <w:rsid w:val="00797017"/>
    <w:rsid w:val="007A0823"/>
    <w:rsid w:val="007A30DC"/>
    <w:rsid w:val="007A457C"/>
    <w:rsid w:val="007B5369"/>
    <w:rsid w:val="007B5F5C"/>
    <w:rsid w:val="007C162F"/>
    <w:rsid w:val="007C1EBF"/>
    <w:rsid w:val="007C4E9D"/>
    <w:rsid w:val="007C6CE6"/>
    <w:rsid w:val="007C7F70"/>
    <w:rsid w:val="007D730F"/>
    <w:rsid w:val="007E5AF7"/>
    <w:rsid w:val="007F648A"/>
    <w:rsid w:val="00801F9E"/>
    <w:rsid w:val="00803334"/>
    <w:rsid w:val="00803778"/>
    <w:rsid w:val="00805873"/>
    <w:rsid w:val="00806233"/>
    <w:rsid w:val="008062FE"/>
    <w:rsid w:val="0081668C"/>
    <w:rsid w:val="00820018"/>
    <w:rsid w:val="00822509"/>
    <w:rsid w:val="008344D8"/>
    <w:rsid w:val="00836211"/>
    <w:rsid w:val="00836D61"/>
    <w:rsid w:val="00841883"/>
    <w:rsid w:val="00841A77"/>
    <w:rsid w:val="00845719"/>
    <w:rsid w:val="00846F1B"/>
    <w:rsid w:val="00862F02"/>
    <w:rsid w:val="00873093"/>
    <w:rsid w:val="00873D27"/>
    <w:rsid w:val="008743E3"/>
    <w:rsid w:val="008803C9"/>
    <w:rsid w:val="008927B9"/>
    <w:rsid w:val="00895964"/>
    <w:rsid w:val="00895B01"/>
    <w:rsid w:val="008977F4"/>
    <w:rsid w:val="008A116D"/>
    <w:rsid w:val="008A168C"/>
    <w:rsid w:val="008A2A03"/>
    <w:rsid w:val="008A4E47"/>
    <w:rsid w:val="008A4F94"/>
    <w:rsid w:val="008A5196"/>
    <w:rsid w:val="008A7267"/>
    <w:rsid w:val="008B5121"/>
    <w:rsid w:val="008C2B5B"/>
    <w:rsid w:val="008C5A41"/>
    <w:rsid w:val="008E0A32"/>
    <w:rsid w:val="008E1056"/>
    <w:rsid w:val="008E2AC5"/>
    <w:rsid w:val="008E302C"/>
    <w:rsid w:val="008E4745"/>
    <w:rsid w:val="008E63C7"/>
    <w:rsid w:val="008E7191"/>
    <w:rsid w:val="008E7939"/>
    <w:rsid w:val="008F4310"/>
    <w:rsid w:val="00900927"/>
    <w:rsid w:val="00903B19"/>
    <w:rsid w:val="00905A94"/>
    <w:rsid w:val="009112E0"/>
    <w:rsid w:val="00913686"/>
    <w:rsid w:val="00925957"/>
    <w:rsid w:val="0093345E"/>
    <w:rsid w:val="00934A65"/>
    <w:rsid w:val="00937B2B"/>
    <w:rsid w:val="009423F8"/>
    <w:rsid w:val="00946097"/>
    <w:rsid w:val="00950036"/>
    <w:rsid w:val="00956320"/>
    <w:rsid w:val="0095794B"/>
    <w:rsid w:val="00961C26"/>
    <w:rsid w:val="00964962"/>
    <w:rsid w:val="00972B57"/>
    <w:rsid w:val="009805EE"/>
    <w:rsid w:val="00980BEF"/>
    <w:rsid w:val="00980E36"/>
    <w:rsid w:val="00981E0D"/>
    <w:rsid w:val="0098251A"/>
    <w:rsid w:val="00986CB5"/>
    <w:rsid w:val="009931F9"/>
    <w:rsid w:val="00993974"/>
    <w:rsid w:val="00996A13"/>
    <w:rsid w:val="009A05EA"/>
    <w:rsid w:val="009A1ACE"/>
    <w:rsid w:val="009A3829"/>
    <w:rsid w:val="009A3F1E"/>
    <w:rsid w:val="009A5852"/>
    <w:rsid w:val="009A7C45"/>
    <w:rsid w:val="009B28B8"/>
    <w:rsid w:val="009B647D"/>
    <w:rsid w:val="009B78B1"/>
    <w:rsid w:val="009C5008"/>
    <w:rsid w:val="009C5BE4"/>
    <w:rsid w:val="009C79CD"/>
    <w:rsid w:val="009D0192"/>
    <w:rsid w:val="009D01B7"/>
    <w:rsid w:val="009D209E"/>
    <w:rsid w:val="009D4BB9"/>
    <w:rsid w:val="009E00A8"/>
    <w:rsid w:val="009E4E15"/>
    <w:rsid w:val="009F68BA"/>
    <w:rsid w:val="009F7BBC"/>
    <w:rsid w:val="00A069F9"/>
    <w:rsid w:val="00A06DAB"/>
    <w:rsid w:val="00A1148E"/>
    <w:rsid w:val="00A11CFC"/>
    <w:rsid w:val="00A13A84"/>
    <w:rsid w:val="00A1714E"/>
    <w:rsid w:val="00A20803"/>
    <w:rsid w:val="00A21164"/>
    <w:rsid w:val="00A26617"/>
    <w:rsid w:val="00A305DD"/>
    <w:rsid w:val="00A3062C"/>
    <w:rsid w:val="00A3169A"/>
    <w:rsid w:val="00A324A7"/>
    <w:rsid w:val="00A33E41"/>
    <w:rsid w:val="00A368D6"/>
    <w:rsid w:val="00A46FD9"/>
    <w:rsid w:val="00A47A22"/>
    <w:rsid w:val="00A50A3D"/>
    <w:rsid w:val="00A60CFE"/>
    <w:rsid w:val="00A61F20"/>
    <w:rsid w:val="00A61F2F"/>
    <w:rsid w:val="00A6597C"/>
    <w:rsid w:val="00A76648"/>
    <w:rsid w:val="00A836AF"/>
    <w:rsid w:val="00A83F81"/>
    <w:rsid w:val="00A858F1"/>
    <w:rsid w:val="00A86EE8"/>
    <w:rsid w:val="00A877F5"/>
    <w:rsid w:val="00A87ABF"/>
    <w:rsid w:val="00AA022F"/>
    <w:rsid w:val="00AA060D"/>
    <w:rsid w:val="00AA0D5D"/>
    <w:rsid w:val="00AA226A"/>
    <w:rsid w:val="00AA669F"/>
    <w:rsid w:val="00AB239A"/>
    <w:rsid w:val="00AB7FC0"/>
    <w:rsid w:val="00AC5178"/>
    <w:rsid w:val="00AD034C"/>
    <w:rsid w:val="00AD4A60"/>
    <w:rsid w:val="00AD6637"/>
    <w:rsid w:val="00AD66D6"/>
    <w:rsid w:val="00AD7C57"/>
    <w:rsid w:val="00AE0635"/>
    <w:rsid w:val="00AE41D0"/>
    <w:rsid w:val="00AE7584"/>
    <w:rsid w:val="00AE7D80"/>
    <w:rsid w:val="00AF2705"/>
    <w:rsid w:val="00AF524E"/>
    <w:rsid w:val="00AF6756"/>
    <w:rsid w:val="00B00740"/>
    <w:rsid w:val="00B00DF7"/>
    <w:rsid w:val="00B00E94"/>
    <w:rsid w:val="00B062B6"/>
    <w:rsid w:val="00B06A91"/>
    <w:rsid w:val="00B07514"/>
    <w:rsid w:val="00B103C3"/>
    <w:rsid w:val="00B1316C"/>
    <w:rsid w:val="00B136BC"/>
    <w:rsid w:val="00B15D99"/>
    <w:rsid w:val="00B17283"/>
    <w:rsid w:val="00B23673"/>
    <w:rsid w:val="00B3278B"/>
    <w:rsid w:val="00B4481B"/>
    <w:rsid w:val="00B46391"/>
    <w:rsid w:val="00B4746E"/>
    <w:rsid w:val="00B47CEA"/>
    <w:rsid w:val="00B51156"/>
    <w:rsid w:val="00B530BB"/>
    <w:rsid w:val="00B5339A"/>
    <w:rsid w:val="00B578D2"/>
    <w:rsid w:val="00B60CA0"/>
    <w:rsid w:val="00B62625"/>
    <w:rsid w:val="00B62C3D"/>
    <w:rsid w:val="00B63014"/>
    <w:rsid w:val="00B67D5E"/>
    <w:rsid w:val="00B72290"/>
    <w:rsid w:val="00B759B2"/>
    <w:rsid w:val="00B7619C"/>
    <w:rsid w:val="00B77A38"/>
    <w:rsid w:val="00B803CF"/>
    <w:rsid w:val="00B85434"/>
    <w:rsid w:val="00BA13D8"/>
    <w:rsid w:val="00BA4AF1"/>
    <w:rsid w:val="00BA55F7"/>
    <w:rsid w:val="00BB268E"/>
    <w:rsid w:val="00BC22E1"/>
    <w:rsid w:val="00BC2DCC"/>
    <w:rsid w:val="00BD00AB"/>
    <w:rsid w:val="00BD098D"/>
    <w:rsid w:val="00BE1629"/>
    <w:rsid w:val="00BF0DF5"/>
    <w:rsid w:val="00BF11CF"/>
    <w:rsid w:val="00BF76BC"/>
    <w:rsid w:val="00BF7CB9"/>
    <w:rsid w:val="00C00D05"/>
    <w:rsid w:val="00C0152D"/>
    <w:rsid w:val="00C03208"/>
    <w:rsid w:val="00C04B77"/>
    <w:rsid w:val="00C057AA"/>
    <w:rsid w:val="00C06E27"/>
    <w:rsid w:val="00C1318D"/>
    <w:rsid w:val="00C1359E"/>
    <w:rsid w:val="00C1419B"/>
    <w:rsid w:val="00C22C0B"/>
    <w:rsid w:val="00C2398C"/>
    <w:rsid w:val="00C26B7B"/>
    <w:rsid w:val="00C3063D"/>
    <w:rsid w:val="00C31AD3"/>
    <w:rsid w:val="00C31C79"/>
    <w:rsid w:val="00C31E3D"/>
    <w:rsid w:val="00C347F5"/>
    <w:rsid w:val="00C35B1B"/>
    <w:rsid w:val="00C412A3"/>
    <w:rsid w:val="00C46EA2"/>
    <w:rsid w:val="00C51CBB"/>
    <w:rsid w:val="00C52691"/>
    <w:rsid w:val="00C5269D"/>
    <w:rsid w:val="00C5339D"/>
    <w:rsid w:val="00C54458"/>
    <w:rsid w:val="00C54964"/>
    <w:rsid w:val="00C57D86"/>
    <w:rsid w:val="00C62589"/>
    <w:rsid w:val="00C63318"/>
    <w:rsid w:val="00C665A8"/>
    <w:rsid w:val="00C66876"/>
    <w:rsid w:val="00C754BB"/>
    <w:rsid w:val="00C75DCF"/>
    <w:rsid w:val="00C76BB2"/>
    <w:rsid w:val="00C81FA8"/>
    <w:rsid w:val="00C91905"/>
    <w:rsid w:val="00C954FE"/>
    <w:rsid w:val="00C97724"/>
    <w:rsid w:val="00CA14EF"/>
    <w:rsid w:val="00CA3D6C"/>
    <w:rsid w:val="00CB01C5"/>
    <w:rsid w:val="00CB24F4"/>
    <w:rsid w:val="00CB2A50"/>
    <w:rsid w:val="00CB437A"/>
    <w:rsid w:val="00CB5784"/>
    <w:rsid w:val="00CB589F"/>
    <w:rsid w:val="00CB5D2A"/>
    <w:rsid w:val="00CC1EAB"/>
    <w:rsid w:val="00CC26E7"/>
    <w:rsid w:val="00CC374D"/>
    <w:rsid w:val="00CD4BEC"/>
    <w:rsid w:val="00CD7DA0"/>
    <w:rsid w:val="00CE24DF"/>
    <w:rsid w:val="00CE59A7"/>
    <w:rsid w:val="00CE7299"/>
    <w:rsid w:val="00CF1F16"/>
    <w:rsid w:val="00D00534"/>
    <w:rsid w:val="00D0570D"/>
    <w:rsid w:val="00D1116B"/>
    <w:rsid w:val="00D16AD4"/>
    <w:rsid w:val="00D21EBB"/>
    <w:rsid w:val="00D242DE"/>
    <w:rsid w:val="00D25E65"/>
    <w:rsid w:val="00D260D6"/>
    <w:rsid w:val="00D348B6"/>
    <w:rsid w:val="00D60140"/>
    <w:rsid w:val="00D60764"/>
    <w:rsid w:val="00D61158"/>
    <w:rsid w:val="00D621C3"/>
    <w:rsid w:val="00D700E6"/>
    <w:rsid w:val="00D873E3"/>
    <w:rsid w:val="00D90C70"/>
    <w:rsid w:val="00D917D5"/>
    <w:rsid w:val="00D91C05"/>
    <w:rsid w:val="00D92BC4"/>
    <w:rsid w:val="00D92D7D"/>
    <w:rsid w:val="00D931A8"/>
    <w:rsid w:val="00D93F5E"/>
    <w:rsid w:val="00D948EF"/>
    <w:rsid w:val="00DA0402"/>
    <w:rsid w:val="00DB28B1"/>
    <w:rsid w:val="00DB53DD"/>
    <w:rsid w:val="00DB7685"/>
    <w:rsid w:val="00DC289E"/>
    <w:rsid w:val="00DC30BD"/>
    <w:rsid w:val="00DC39EF"/>
    <w:rsid w:val="00DC4BDA"/>
    <w:rsid w:val="00DD4060"/>
    <w:rsid w:val="00DD41D3"/>
    <w:rsid w:val="00DD5300"/>
    <w:rsid w:val="00DD7CB1"/>
    <w:rsid w:val="00DE1009"/>
    <w:rsid w:val="00DE36C0"/>
    <w:rsid w:val="00DE3B44"/>
    <w:rsid w:val="00DE57A5"/>
    <w:rsid w:val="00DE66E2"/>
    <w:rsid w:val="00DF3478"/>
    <w:rsid w:val="00DF407A"/>
    <w:rsid w:val="00DF5061"/>
    <w:rsid w:val="00DF5FA4"/>
    <w:rsid w:val="00E017C4"/>
    <w:rsid w:val="00E017ED"/>
    <w:rsid w:val="00E11D80"/>
    <w:rsid w:val="00E1698F"/>
    <w:rsid w:val="00E20E89"/>
    <w:rsid w:val="00E224F4"/>
    <w:rsid w:val="00E2306D"/>
    <w:rsid w:val="00E233C5"/>
    <w:rsid w:val="00E2442A"/>
    <w:rsid w:val="00E31836"/>
    <w:rsid w:val="00E331B6"/>
    <w:rsid w:val="00E35FE6"/>
    <w:rsid w:val="00E36D46"/>
    <w:rsid w:val="00E40484"/>
    <w:rsid w:val="00E441B7"/>
    <w:rsid w:val="00E44553"/>
    <w:rsid w:val="00E44A39"/>
    <w:rsid w:val="00E50C66"/>
    <w:rsid w:val="00E52145"/>
    <w:rsid w:val="00E536D6"/>
    <w:rsid w:val="00E54D58"/>
    <w:rsid w:val="00E60D26"/>
    <w:rsid w:val="00E62A38"/>
    <w:rsid w:val="00E64116"/>
    <w:rsid w:val="00E64B39"/>
    <w:rsid w:val="00E658C7"/>
    <w:rsid w:val="00E678D9"/>
    <w:rsid w:val="00E67B1D"/>
    <w:rsid w:val="00E745A8"/>
    <w:rsid w:val="00E821F2"/>
    <w:rsid w:val="00E8289E"/>
    <w:rsid w:val="00E85ADD"/>
    <w:rsid w:val="00E85DC1"/>
    <w:rsid w:val="00E90D1C"/>
    <w:rsid w:val="00E94035"/>
    <w:rsid w:val="00E95CA9"/>
    <w:rsid w:val="00EA0E0A"/>
    <w:rsid w:val="00EA4E34"/>
    <w:rsid w:val="00EA7734"/>
    <w:rsid w:val="00EB4AAA"/>
    <w:rsid w:val="00EB5026"/>
    <w:rsid w:val="00EB51D4"/>
    <w:rsid w:val="00EC4551"/>
    <w:rsid w:val="00EC7FFC"/>
    <w:rsid w:val="00ED100A"/>
    <w:rsid w:val="00ED3E2E"/>
    <w:rsid w:val="00ED3FA2"/>
    <w:rsid w:val="00ED4D6F"/>
    <w:rsid w:val="00ED5138"/>
    <w:rsid w:val="00ED685B"/>
    <w:rsid w:val="00EE06CA"/>
    <w:rsid w:val="00EE0758"/>
    <w:rsid w:val="00EE36A8"/>
    <w:rsid w:val="00EE4739"/>
    <w:rsid w:val="00EF0D4A"/>
    <w:rsid w:val="00EF52DB"/>
    <w:rsid w:val="00EF5F1B"/>
    <w:rsid w:val="00EF6D66"/>
    <w:rsid w:val="00F005DE"/>
    <w:rsid w:val="00F02F5C"/>
    <w:rsid w:val="00F0644D"/>
    <w:rsid w:val="00F06DE5"/>
    <w:rsid w:val="00F074A4"/>
    <w:rsid w:val="00F174D5"/>
    <w:rsid w:val="00F17898"/>
    <w:rsid w:val="00F224A6"/>
    <w:rsid w:val="00F23D52"/>
    <w:rsid w:val="00F3184A"/>
    <w:rsid w:val="00F3260C"/>
    <w:rsid w:val="00F50F82"/>
    <w:rsid w:val="00F52DD9"/>
    <w:rsid w:val="00F54045"/>
    <w:rsid w:val="00F56D9C"/>
    <w:rsid w:val="00F57191"/>
    <w:rsid w:val="00F60D35"/>
    <w:rsid w:val="00F64267"/>
    <w:rsid w:val="00F64515"/>
    <w:rsid w:val="00F67D5F"/>
    <w:rsid w:val="00F706C3"/>
    <w:rsid w:val="00F7516C"/>
    <w:rsid w:val="00F8376E"/>
    <w:rsid w:val="00F927C7"/>
    <w:rsid w:val="00F94B30"/>
    <w:rsid w:val="00FA1A9D"/>
    <w:rsid w:val="00FA3F0A"/>
    <w:rsid w:val="00FA6036"/>
    <w:rsid w:val="00FA728A"/>
    <w:rsid w:val="00FA7CB1"/>
    <w:rsid w:val="00FB28C7"/>
    <w:rsid w:val="00FB2E76"/>
    <w:rsid w:val="00FB59E4"/>
    <w:rsid w:val="00FC0C3C"/>
    <w:rsid w:val="00FC2F1B"/>
    <w:rsid w:val="00FC4464"/>
    <w:rsid w:val="00FD1C77"/>
    <w:rsid w:val="00FD7057"/>
    <w:rsid w:val="00FE2311"/>
    <w:rsid w:val="00FE6EAA"/>
    <w:rsid w:val="00FF09E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0D67B8"/>
  <w15:chartTrackingRefBased/>
  <w15:docId w15:val="{087A62BF-5959-4846-832D-9528E7DA5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DBB"/>
    <w:rPr>
      <w:lang w:val="en-GB" w:eastAsia="en-US"/>
    </w:rPr>
  </w:style>
  <w:style w:type="paragraph" w:styleId="Heading1">
    <w:name w:val="heading 1"/>
    <w:basedOn w:val="Normal"/>
    <w:next w:val="Normal"/>
    <w:qFormat/>
    <w:rsid w:val="00A20803"/>
    <w:pPr>
      <w:keepNext/>
      <w:jc w:val="center"/>
      <w:outlineLvl w:val="0"/>
    </w:pPr>
    <w:rPr>
      <w:sz w:val="32"/>
    </w:rPr>
  </w:style>
  <w:style w:type="paragraph" w:styleId="Heading2">
    <w:name w:val="heading 2"/>
    <w:basedOn w:val="Normal"/>
    <w:next w:val="Normal"/>
    <w:link w:val="Heading2Char"/>
    <w:qFormat/>
    <w:rsid w:val="00A20803"/>
    <w:pPr>
      <w:keepNext/>
      <w:outlineLvl w:val="1"/>
    </w:pPr>
    <w:rPr>
      <w:b/>
      <w:sz w:val="24"/>
    </w:rPr>
  </w:style>
  <w:style w:type="paragraph" w:styleId="Heading3">
    <w:name w:val="heading 3"/>
    <w:basedOn w:val="Normal"/>
    <w:next w:val="Normal"/>
    <w:qFormat/>
    <w:rsid w:val="00A20803"/>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20803"/>
    <w:pPr>
      <w:tabs>
        <w:tab w:val="center" w:pos="4320"/>
        <w:tab w:val="right" w:pos="8640"/>
      </w:tabs>
    </w:pPr>
  </w:style>
  <w:style w:type="paragraph" w:styleId="Title">
    <w:name w:val="Title"/>
    <w:basedOn w:val="Normal"/>
    <w:link w:val="TitleChar"/>
    <w:qFormat/>
    <w:rsid w:val="00A20803"/>
    <w:pPr>
      <w:jc w:val="center"/>
    </w:pPr>
    <w:rPr>
      <w:sz w:val="32"/>
    </w:rPr>
  </w:style>
  <w:style w:type="paragraph" w:styleId="Footer">
    <w:name w:val="footer"/>
    <w:basedOn w:val="Normal"/>
    <w:link w:val="FooterChar"/>
    <w:uiPriority w:val="99"/>
    <w:rsid w:val="00A20803"/>
    <w:pPr>
      <w:tabs>
        <w:tab w:val="center" w:pos="4320"/>
        <w:tab w:val="right" w:pos="8640"/>
      </w:tabs>
    </w:pPr>
    <w:rPr>
      <w:sz w:val="24"/>
      <w:lang w:val="en-US"/>
    </w:rPr>
  </w:style>
  <w:style w:type="paragraph" w:styleId="Subtitle">
    <w:name w:val="Subtitle"/>
    <w:basedOn w:val="Normal"/>
    <w:qFormat/>
    <w:rsid w:val="00A20803"/>
    <w:pPr>
      <w:jc w:val="center"/>
    </w:pPr>
    <w:rPr>
      <w:sz w:val="28"/>
    </w:rPr>
  </w:style>
  <w:style w:type="character" w:styleId="PageNumber">
    <w:name w:val="page number"/>
    <w:basedOn w:val="DefaultParagraphFont"/>
    <w:semiHidden/>
    <w:rsid w:val="00A20803"/>
  </w:style>
  <w:style w:type="paragraph" w:styleId="FootnoteText">
    <w:name w:val="footnote text"/>
    <w:basedOn w:val="Normal"/>
    <w:semiHidden/>
    <w:rsid w:val="00A20803"/>
  </w:style>
  <w:style w:type="character" w:styleId="FootnoteReference">
    <w:name w:val="footnote reference"/>
    <w:semiHidden/>
    <w:rsid w:val="00A20803"/>
    <w:rPr>
      <w:vertAlign w:val="superscript"/>
    </w:rPr>
  </w:style>
  <w:style w:type="character" w:styleId="Hyperlink">
    <w:name w:val="Hyperlink"/>
    <w:rsid w:val="000359C5"/>
    <w:rPr>
      <w:color w:val="0000FF"/>
      <w:u w:val="single"/>
    </w:rPr>
  </w:style>
  <w:style w:type="paragraph" w:customStyle="1" w:styleId="NormalCalibri">
    <w:name w:val="Normal + Calibri"/>
    <w:aliases w:val="Black"/>
    <w:basedOn w:val="Footer"/>
    <w:link w:val="NormalCalibriChar"/>
    <w:rsid w:val="000F5AB2"/>
    <w:pPr>
      <w:tabs>
        <w:tab w:val="clear" w:pos="4320"/>
        <w:tab w:val="clear" w:pos="8640"/>
      </w:tabs>
      <w:ind w:left="426" w:hanging="426"/>
    </w:pPr>
    <w:rPr>
      <w:rFonts w:ascii="Calibri" w:hAnsi="Calibri"/>
      <w:szCs w:val="24"/>
    </w:rPr>
  </w:style>
  <w:style w:type="character" w:customStyle="1" w:styleId="FooterChar">
    <w:name w:val="Footer Char"/>
    <w:link w:val="Footer"/>
    <w:uiPriority w:val="99"/>
    <w:rsid w:val="00E36D46"/>
    <w:rPr>
      <w:sz w:val="24"/>
      <w:lang w:val="en-US" w:eastAsia="en-US" w:bidi="ar-SA"/>
    </w:rPr>
  </w:style>
  <w:style w:type="character" w:customStyle="1" w:styleId="NormalCalibriChar">
    <w:name w:val="Normal + Calibri Char"/>
    <w:aliases w:val="Black Char Char"/>
    <w:link w:val="NormalCalibri"/>
    <w:rsid w:val="00E36D46"/>
    <w:rPr>
      <w:rFonts w:ascii="Calibri" w:hAnsi="Calibri"/>
      <w:sz w:val="24"/>
      <w:szCs w:val="24"/>
      <w:lang w:val="en-US" w:eastAsia="en-US" w:bidi="ar-SA"/>
    </w:rPr>
  </w:style>
  <w:style w:type="paragraph" w:styleId="BalloonText">
    <w:name w:val="Balloon Text"/>
    <w:basedOn w:val="Normal"/>
    <w:link w:val="BalloonTextChar"/>
    <w:uiPriority w:val="99"/>
    <w:semiHidden/>
    <w:unhideWhenUsed/>
    <w:rsid w:val="00D931A8"/>
    <w:rPr>
      <w:rFonts w:ascii="Segoe UI" w:hAnsi="Segoe UI"/>
      <w:sz w:val="18"/>
      <w:szCs w:val="18"/>
      <w:lang w:val="x-none"/>
    </w:rPr>
  </w:style>
  <w:style w:type="character" w:customStyle="1" w:styleId="BalloonTextChar">
    <w:name w:val="Balloon Text Char"/>
    <w:link w:val="BalloonText"/>
    <w:uiPriority w:val="99"/>
    <w:semiHidden/>
    <w:rsid w:val="00D931A8"/>
    <w:rPr>
      <w:rFonts w:ascii="Segoe UI" w:hAnsi="Segoe UI" w:cs="Segoe UI"/>
      <w:sz w:val="18"/>
      <w:szCs w:val="18"/>
      <w:lang w:eastAsia="en-US"/>
    </w:rPr>
  </w:style>
  <w:style w:type="character" w:styleId="CommentReference">
    <w:name w:val="annotation reference"/>
    <w:uiPriority w:val="99"/>
    <w:semiHidden/>
    <w:unhideWhenUsed/>
    <w:rsid w:val="00D931A8"/>
    <w:rPr>
      <w:sz w:val="16"/>
      <w:szCs w:val="16"/>
    </w:rPr>
  </w:style>
  <w:style w:type="paragraph" w:styleId="CommentText">
    <w:name w:val="annotation text"/>
    <w:basedOn w:val="Normal"/>
    <w:link w:val="CommentTextChar"/>
    <w:uiPriority w:val="99"/>
    <w:unhideWhenUsed/>
    <w:rsid w:val="00D931A8"/>
    <w:rPr>
      <w:lang w:val="x-none"/>
    </w:rPr>
  </w:style>
  <w:style w:type="character" w:customStyle="1" w:styleId="CommentTextChar">
    <w:name w:val="Comment Text Char"/>
    <w:link w:val="CommentText"/>
    <w:uiPriority w:val="99"/>
    <w:rsid w:val="00D931A8"/>
    <w:rPr>
      <w:lang w:eastAsia="en-US"/>
    </w:rPr>
  </w:style>
  <w:style w:type="paragraph" w:styleId="CommentSubject">
    <w:name w:val="annotation subject"/>
    <w:basedOn w:val="CommentText"/>
    <w:next w:val="CommentText"/>
    <w:link w:val="CommentSubjectChar"/>
    <w:uiPriority w:val="99"/>
    <w:semiHidden/>
    <w:unhideWhenUsed/>
    <w:rsid w:val="00D931A8"/>
    <w:rPr>
      <w:b/>
      <w:bCs/>
    </w:rPr>
  </w:style>
  <w:style w:type="character" w:customStyle="1" w:styleId="CommentSubjectChar">
    <w:name w:val="Comment Subject Char"/>
    <w:link w:val="CommentSubject"/>
    <w:uiPriority w:val="99"/>
    <w:semiHidden/>
    <w:rsid w:val="00D931A8"/>
    <w:rPr>
      <w:b/>
      <w:bCs/>
      <w:lang w:eastAsia="en-US"/>
    </w:rPr>
  </w:style>
  <w:style w:type="character" w:styleId="FollowedHyperlink">
    <w:name w:val="FollowedHyperlink"/>
    <w:rsid w:val="00FF09E1"/>
    <w:rPr>
      <w:color w:val="800080"/>
      <w:u w:val="single"/>
    </w:rPr>
  </w:style>
  <w:style w:type="paragraph" w:styleId="NormalWeb">
    <w:name w:val="Normal (Web)"/>
    <w:basedOn w:val="Normal"/>
    <w:uiPriority w:val="99"/>
    <w:unhideWhenUsed/>
    <w:rsid w:val="00CA14EF"/>
    <w:pPr>
      <w:spacing w:before="100" w:beforeAutospacing="1" w:after="100" w:afterAutospacing="1"/>
    </w:pPr>
    <w:rPr>
      <w:sz w:val="24"/>
      <w:szCs w:val="24"/>
      <w:lang w:val="en-NZ" w:eastAsia="en-NZ"/>
    </w:rPr>
  </w:style>
  <w:style w:type="table" w:styleId="TableGrid">
    <w:name w:val="Table Grid"/>
    <w:basedOn w:val="TableNormal"/>
    <w:uiPriority w:val="39"/>
    <w:rsid w:val="002A16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6FD9"/>
    <w:pPr>
      <w:ind w:left="720"/>
    </w:pPr>
  </w:style>
  <w:style w:type="paragraph" w:customStyle="1" w:styleId="xmsonormal">
    <w:name w:val="x_msonormal"/>
    <w:basedOn w:val="Normal"/>
    <w:rsid w:val="00696C08"/>
    <w:pPr>
      <w:spacing w:before="100" w:beforeAutospacing="1" w:after="100" w:afterAutospacing="1"/>
    </w:pPr>
    <w:rPr>
      <w:rFonts w:ascii="Calibri" w:eastAsia="Calibri" w:hAnsi="Calibri" w:cs="Calibri"/>
      <w:sz w:val="22"/>
      <w:szCs w:val="22"/>
      <w:lang w:val="en-NZ" w:eastAsia="en-NZ"/>
    </w:rPr>
  </w:style>
  <w:style w:type="character" w:styleId="UnresolvedMention">
    <w:name w:val="Unresolved Mention"/>
    <w:uiPriority w:val="99"/>
    <w:semiHidden/>
    <w:unhideWhenUsed/>
    <w:rsid w:val="0029348E"/>
    <w:rPr>
      <w:color w:val="605E5C"/>
      <w:shd w:val="clear" w:color="auto" w:fill="E1DFDD"/>
    </w:rPr>
  </w:style>
  <w:style w:type="character" w:customStyle="1" w:styleId="TitleChar">
    <w:name w:val="Title Char"/>
    <w:link w:val="Title"/>
    <w:rsid w:val="00191E32"/>
    <w:rPr>
      <w:sz w:val="32"/>
      <w:lang w:val="en-GB" w:eastAsia="en-US"/>
    </w:rPr>
  </w:style>
  <w:style w:type="paragraph" w:styleId="ListBullet">
    <w:name w:val="List Bullet"/>
    <w:basedOn w:val="Normal"/>
    <w:uiPriority w:val="10"/>
    <w:rsid w:val="00575CA1"/>
    <w:pPr>
      <w:tabs>
        <w:tab w:val="num" w:pos="1440"/>
      </w:tabs>
      <w:spacing w:before="30" w:after="30"/>
      <w:ind w:left="1440" w:hanging="360"/>
    </w:pPr>
    <w:rPr>
      <w:rFonts w:ascii="Calibri" w:eastAsia="MS Mincho" w:hAnsi="Calibri"/>
      <w:lang w:val="en-US" w:eastAsia="ja-JP"/>
    </w:rPr>
  </w:style>
  <w:style w:type="paragraph" w:styleId="ListNumber">
    <w:name w:val="List Number"/>
    <w:basedOn w:val="Normal"/>
    <w:uiPriority w:val="10"/>
    <w:rsid w:val="00575CA1"/>
    <w:pPr>
      <w:tabs>
        <w:tab w:val="num" w:pos="360"/>
      </w:tabs>
      <w:spacing w:before="30" w:after="30"/>
    </w:pPr>
    <w:rPr>
      <w:rFonts w:ascii="Calibri" w:eastAsia="MS Mincho" w:hAnsi="Calibri"/>
      <w:lang w:val="en-US" w:eastAsia="ja-JP"/>
    </w:rPr>
  </w:style>
  <w:style w:type="character" w:customStyle="1" w:styleId="Heading2Char">
    <w:name w:val="Heading 2 Char"/>
    <w:link w:val="Heading2"/>
    <w:rsid w:val="00575CA1"/>
    <w:rPr>
      <w:b/>
      <w:sz w:val="24"/>
      <w:lang w:val="en-GB" w:eastAsia="en-US"/>
    </w:rPr>
  </w:style>
  <w:style w:type="paragraph" w:customStyle="1" w:styleId="Default">
    <w:name w:val="Default"/>
    <w:rsid w:val="007A457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639466">
      <w:bodyDiv w:val="1"/>
      <w:marLeft w:val="0"/>
      <w:marRight w:val="0"/>
      <w:marTop w:val="0"/>
      <w:marBottom w:val="0"/>
      <w:divBdr>
        <w:top w:val="none" w:sz="0" w:space="0" w:color="auto"/>
        <w:left w:val="none" w:sz="0" w:space="0" w:color="auto"/>
        <w:bottom w:val="none" w:sz="0" w:space="0" w:color="auto"/>
        <w:right w:val="none" w:sz="0" w:space="0" w:color="auto"/>
      </w:divBdr>
    </w:div>
    <w:div w:id="995649975">
      <w:bodyDiv w:val="1"/>
      <w:marLeft w:val="0"/>
      <w:marRight w:val="0"/>
      <w:marTop w:val="0"/>
      <w:marBottom w:val="0"/>
      <w:divBdr>
        <w:top w:val="none" w:sz="0" w:space="0" w:color="auto"/>
        <w:left w:val="none" w:sz="0" w:space="0" w:color="auto"/>
        <w:bottom w:val="none" w:sz="0" w:space="0" w:color="auto"/>
        <w:right w:val="none" w:sz="0" w:space="0" w:color="auto"/>
      </w:divBdr>
    </w:div>
    <w:div w:id="1600798970">
      <w:bodyDiv w:val="1"/>
      <w:marLeft w:val="0"/>
      <w:marRight w:val="0"/>
      <w:marTop w:val="0"/>
      <w:marBottom w:val="0"/>
      <w:divBdr>
        <w:top w:val="none" w:sz="0" w:space="0" w:color="auto"/>
        <w:left w:val="none" w:sz="0" w:space="0" w:color="auto"/>
        <w:bottom w:val="none" w:sz="0" w:space="0" w:color="auto"/>
        <w:right w:val="none" w:sz="0" w:space="0" w:color="auto"/>
      </w:divBdr>
    </w:div>
    <w:div w:id="1837106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llison.kay@vuw.ac.nz"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tt.hall@eli.org.n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wgtn.ac.nz/law/news-and-events/news/environmental-law-initiative-offers-research-funding/ELI-Research-Fund-application-guidance-Mar-2022.doc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51AE43994F5B40BF7B3359F669A7FF" ma:contentTypeVersion="13" ma:contentTypeDescription="Create a new document." ma:contentTypeScope="" ma:versionID="63694e310105e10e369d3b70417af509">
  <xsd:schema xmlns:xsd="http://www.w3.org/2001/XMLSchema" xmlns:xs="http://www.w3.org/2001/XMLSchema" xmlns:p="http://schemas.microsoft.com/office/2006/metadata/properties" xmlns:ns2="dda590f0-f680-4a70-bdf7-5b2b371f1d41" xmlns:ns3="aba017e5-07b1-4ca9-9145-d70ae2e0813a" targetNamespace="http://schemas.microsoft.com/office/2006/metadata/properties" ma:root="true" ma:fieldsID="b8bb8209f11f303f7fe4bf54af244e80" ns2:_="" ns3:_="">
    <xsd:import namespace="dda590f0-f680-4a70-bdf7-5b2b371f1d41"/>
    <xsd:import namespace="aba017e5-07b1-4ca9-9145-d70ae2e081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590f0-f680-4a70-bdf7-5b2b371f1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a017e5-07b1-4ca9-9145-d70ae2e0813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C6FC2B-6637-42F0-8181-293A05871C88}">
  <ds:schemaRefs>
    <ds:schemaRef ds:uri="http://schemas.microsoft.com/office/2006/metadata/longProperties"/>
  </ds:schemaRefs>
</ds:datastoreItem>
</file>

<file path=customXml/itemProps2.xml><?xml version="1.0" encoding="utf-8"?>
<ds:datastoreItem xmlns:ds="http://schemas.openxmlformats.org/officeDocument/2006/customXml" ds:itemID="{98BC6709-4476-464F-B29B-30A7CE49D2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590f0-f680-4a70-bdf7-5b2b371f1d41"/>
    <ds:schemaRef ds:uri="aba017e5-07b1-4ca9-9145-d70ae2e081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1A1F7B-21C3-4B35-83F1-3691899035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57A4FB-A63C-4C6E-AE17-81AB73D1E80B}">
  <ds:schemaRefs>
    <ds:schemaRef ds:uri="http://schemas.openxmlformats.org/officeDocument/2006/bibliography"/>
  </ds:schemaRefs>
</ds:datastoreItem>
</file>

<file path=customXml/itemProps5.xml><?xml version="1.0" encoding="utf-8"?>
<ds:datastoreItem xmlns:ds="http://schemas.openxmlformats.org/officeDocument/2006/customXml" ds:itemID="{9EF5BD3C-3772-4389-95EC-37DCF677D6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85</Words>
  <Characters>448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GEAR Charitable Trust is a private charitable foundation that supports projects related to World Peace, Conservation / Environmental Issues, and Education</vt:lpstr>
    </vt:vector>
  </TitlesOfParts>
  <Company/>
  <LinksUpToDate>false</LinksUpToDate>
  <CharactersWithSpaces>5157</CharactersWithSpaces>
  <SharedDoc>false</SharedDoc>
  <HLinks>
    <vt:vector size="12" baseType="variant">
      <vt:variant>
        <vt:i4>5505145</vt:i4>
      </vt:variant>
      <vt:variant>
        <vt:i4>3</vt:i4>
      </vt:variant>
      <vt:variant>
        <vt:i4>0</vt:i4>
      </vt:variant>
      <vt:variant>
        <vt:i4>5</vt:i4>
      </vt:variant>
      <vt:variant>
        <vt:lpwstr>mailto:allison.kay@vuw.ac.nz</vt:lpwstr>
      </vt:variant>
      <vt:variant>
        <vt:lpwstr/>
      </vt:variant>
      <vt:variant>
        <vt:i4>3276805</vt:i4>
      </vt:variant>
      <vt:variant>
        <vt:i4>0</vt:i4>
      </vt:variant>
      <vt:variant>
        <vt:i4>0</vt:i4>
      </vt:variant>
      <vt:variant>
        <vt:i4>5</vt:i4>
      </vt:variant>
      <vt:variant>
        <vt:lpwstr>mailto:matt.hall@eli.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EAR Charitable Trust is a private charitable foundation that supports projects related to World Peace, Conservation / Environmental Issues, and Education</dc:title>
  <dc:subject/>
  <dc:creator>Ingrid</dc:creator>
  <cp:keywords/>
  <cp:lastModifiedBy>Eve Backhaus</cp:lastModifiedBy>
  <cp:revision>3</cp:revision>
  <cp:lastPrinted>2020-06-09T22:34:00Z</cp:lastPrinted>
  <dcterms:created xsi:type="dcterms:W3CDTF">2022-05-17T03:12:00Z</dcterms:created>
  <dcterms:modified xsi:type="dcterms:W3CDTF">2022-05-17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5E8044C7608147B011515F898D07D7</vt:lpwstr>
  </property>
  <property fmtid="{D5CDD505-2E9C-101B-9397-08002B2CF9AE}" pid="3" name="display_urn:schemas-microsoft-com:office:office#Editor">
    <vt:lpwstr>Allison Kay</vt:lpwstr>
  </property>
  <property fmtid="{D5CDD505-2E9C-101B-9397-08002B2CF9AE}" pid="4" name="Order">
    <vt:lpwstr>100.000000000000</vt:lpwstr>
  </property>
  <property fmtid="{D5CDD505-2E9C-101B-9397-08002B2CF9AE}" pid="5" name="display_urn:schemas-microsoft-com:office:office#Author">
    <vt:lpwstr>Ingrid</vt:lpwstr>
  </property>
  <property fmtid="{D5CDD505-2E9C-101B-9397-08002B2CF9AE}" pid="6" name="xd_Signature">
    <vt:lpwstr/>
  </property>
  <property fmtid="{D5CDD505-2E9C-101B-9397-08002B2CF9AE}" pid="7" name="TemplateUrl">
    <vt:lpwstr/>
  </property>
  <property fmtid="{D5CDD505-2E9C-101B-9397-08002B2CF9AE}" pid="8" name="ComplianceAssetId">
    <vt:lpwstr/>
  </property>
  <property fmtid="{D5CDD505-2E9C-101B-9397-08002B2CF9AE}" pid="9" name="xd_ProgID">
    <vt:lpwstr/>
  </property>
  <property fmtid="{D5CDD505-2E9C-101B-9397-08002B2CF9AE}" pid="10" name="_ExtendedDescription">
    <vt:lpwstr/>
  </property>
  <property fmtid="{D5CDD505-2E9C-101B-9397-08002B2CF9AE}" pid="11" name="TriggerFlowInfo">
    <vt:lpwstr/>
  </property>
</Properties>
</file>